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68B36" w14:textId="66D96840" w:rsidR="00DB7DE2" w:rsidRPr="00A64978" w:rsidRDefault="00D22A64">
      <w:pPr>
        <w:spacing w:after="0" w:line="259" w:lineRule="auto"/>
        <w:ind w:left="6" w:firstLine="0"/>
        <w:jc w:val="center"/>
        <w:rPr>
          <w:smallCaps/>
        </w:rPr>
      </w:pPr>
      <w:r w:rsidRPr="00A64978">
        <w:rPr>
          <w:b/>
          <w:smallCaps/>
          <w:sz w:val="40"/>
        </w:rPr>
        <w:t>Bylaws</w:t>
      </w:r>
      <w:r w:rsidR="00C60B57" w:rsidRPr="00A64978">
        <w:rPr>
          <w:b/>
          <w:smallCaps/>
          <w:sz w:val="40"/>
        </w:rPr>
        <w:t xml:space="preserve"> of Twin Valley Soccer Club Inc. </w:t>
      </w:r>
    </w:p>
    <w:p w14:paraId="4CC7625F" w14:textId="77777777" w:rsidR="00DB7DE2" w:rsidRPr="00A64978" w:rsidRDefault="00C60B57">
      <w:pPr>
        <w:spacing w:after="0" w:line="259" w:lineRule="auto"/>
        <w:ind w:left="87" w:firstLine="0"/>
        <w:jc w:val="center"/>
      </w:pPr>
      <w:r w:rsidRPr="00A64978">
        <w:rPr>
          <w:b/>
          <w:sz w:val="32"/>
        </w:rPr>
        <w:t xml:space="preserve"> </w:t>
      </w:r>
    </w:p>
    <w:p w14:paraId="1815A27E" w14:textId="77777777" w:rsidR="00DB7DE2" w:rsidRPr="00A64978" w:rsidRDefault="00C60B57">
      <w:pPr>
        <w:spacing w:after="0" w:line="259" w:lineRule="auto"/>
        <w:ind w:left="87" w:firstLine="0"/>
        <w:jc w:val="center"/>
      </w:pPr>
      <w:r w:rsidRPr="00A64978">
        <w:rPr>
          <w:b/>
          <w:sz w:val="32"/>
        </w:rPr>
        <w:t xml:space="preserve"> </w:t>
      </w:r>
    </w:p>
    <w:p w14:paraId="1107764C" w14:textId="632E49C8" w:rsidR="00DB7DE2" w:rsidRPr="00A64978" w:rsidRDefault="00C60B57">
      <w:pPr>
        <w:pStyle w:val="Heading1"/>
        <w:ind w:left="17" w:right="3"/>
        <w:rPr>
          <w:smallCaps/>
        </w:rPr>
      </w:pPr>
      <w:r w:rsidRPr="00A64978">
        <w:rPr>
          <w:smallCaps/>
        </w:rPr>
        <w:t xml:space="preserve">Article </w:t>
      </w:r>
      <w:r w:rsidR="00D82649" w:rsidRPr="00A64978">
        <w:rPr>
          <w:smallCaps/>
        </w:rPr>
        <w:t xml:space="preserve">I </w:t>
      </w:r>
      <w:r w:rsidR="00D82649" w:rsidRPr="00A64978">
        <w:rPr>
          <w:bCs/>
          <w:smallCaps/>
        </w:rPr>
        <w:t>Name</w:t>
      </w:r>
      <w:r w:rsidRPr="00A64978">
        <w:rPr>
          <w:smallCaps/>
        </w:rPr>
        <w:t xml:space="preserve">  </w:t>
      </w:r>
    </w:p>
    <w:p w14:paraId="6651EFC3" w14:textId="77777777" w:rsidR="00DB7DE2" w:rsidRPr="00A64978" w:rsidRDefault="00C60B57">
      <w:pPr>
        <w:spacing w:after="0" w:line="259" w:lineRule="auto"/>
        <w:ind w:left="87" w:firstLine="0"/>
        <w:jc w:val="center"/>
      </w:pPr>
      <w:r w:rsidRPr="00A64978">
        <w:rPr>
          <w:sz w:val="32"/>
        </w:rPr>
        <w:t xml:space="preserve"> </w:t>
      </w:r>
    </w:p>
    <w:p w14:paraId="706807D8" w14:textId="356495A8" w:rsidR="00DB7DE2" w:rsidRPr="00A64978" w:rsidRDefault="002C0BEE" w:rsidP="00D22A64">
      <w:pPr>
        <w:spacing w:after="0" w:line="259" w:lineRule="auto"/>
        <w:ind w:left="5" w:right="2" w:firstLine="0"/>
      </w:pPr>
      <w:r w:rsidRPr="00A64978">
        <w:t xml:space="preserve">Section 1. </w:t>
      </w:r>
      <w:r w:rsidR="00C60B57" w:rsidRPr="00A64978">
        <w:t>The</w:t>
      </w:r>
      <w:r w:rsidRPr="00A64978">
        <w:t xml:space="preserve"> official</w:t>
      </w:r>
      <w:r w:rsidR="00C60B57" w:rsidRPr="00A64978">
        <w:t xml:space="preserve"> name of this organization shall be Twin Valley Soccer Club.  </w:t>
      </w:r>
    </w:p>
    <w:p w14:paraId="6201DAE9" w14:textId="6ECE29F7" w:rsidR="00DB7DE2" w:rsidRPr="00A64978" w:rsidRDefault="00C60B57" w:rsidP="002C0BEE">
      <w:pPr>
        <w:spacing w:after="0" w:line="259" w:lineRule="auto"/>
        <w:ind w:left="0" w:firstLine="0"/>
      </w:pPr>
      <w:r w:rsidRPr="00A64978">
        <w:t xml:space="preserve">(Hereafter </w:t>
      </w:r>
      <w:r w:rsidR="00591C25" w:rsidRPr="00A64978">
        <w:t>“</w:t>
      </w:r>
      <w:r w:rsidRPr="00A64978">
        <w:t>TVSC</w:t>
      </w:r>
      <w:r w:rsidR="00591C25" w:rsidRPr="00A64978">
        <w:t>”</w:t>
      </w:r>
      <w:r w:rsidRPr="00A64978">
        <w:t xml:space="preserve">).  </w:t>
      </w:r>
    </w:p>
    <w:p w14:paraId="5564D9E1" w14:textId="77777777" w:rsidR="002C0BEE" w:rsidRPr="00A64978" w:rsidRDefault="002C0BEE" w:rsidP="002C0BEE">
      <w:pPr>
        <w:spacing w:after="0" w:line="259" w:lineRule="auto"/>
        <w:ind w:left="0" w:firstLine="0"/>
      </w:pPr>
    </w:p>
    <w:p w14:paraId="53E4B74B" w14:textId="0591E41F" w:rsidR="002C0BEE" w:rsidRPr="00A64978" w:rsidRDefault="002C0BEE" w:rsidP="00D22A64">
      <w:pPr>
        <w:spacing w:after="0" w:line="259" w:lineRule="auto"/>
        <w:ind w:left="5" w:firstLine="0"/>
      </w:pPr>
      <w:r w:rsidRPr="00A64978">
        <w:t xml:space="preserve">Section 2. </w:t>
      </w:r>
      <w:r w:rsidR="003B01DE" w:rsidRPr="00A64978">
        <w:t>TVSC</w:t>
      </w:r>
      <w:r w:rsidRPr="00A64978">
        <w:t xml:space="preserve"> is a nonprofit corporation registered in the state of Pennsylvania as defined under 501 (c) 3</w:t>
      </w:r>
      <w:r w:rsidR="004B40E0" w:rsidRPr="00A64978">
        <w:t xml:space="preserve"> of</w:t>
      </w:r>
      <w:r w:rsidRPr="00A64978">
        <w:t xml:space="preserve"> the Internal Revenue Code and will take all steps necessary to maintain its nonprofit status under </w:t>
      </w:r>
      <w:r w:rsidR="001D1DD5" w:rsidRPr="00A64978">
        <w:t>Pennsylvania law.</w:t>
      </w:r>
    </w:p>
    <w:p w14:paraId="4E5C6260" w14:textId="77777777" w:rsidR="00D22A64" w:rsidRPr="00A64978" w:rsidRDefault="00D22A64" w:rsidP="00D22A64">
      <w:pPr>
        <w:spacing w:after="0" w:line="259" w:lineRule="auto"/>
        <w:ind w:left="5" w:firstLine="0"/>
      </w:pPr>
    </w:p>
    <w:p w14:paraId="12FE0E52" w14:textId="536B6DBB" w:rsidR="002C0BEE" w:rsidRPr="00A64978" w:rsidRDefault="002C0BEE" w:rsidP="00D22A64">
      <w:pPr>
        <w:spacing w:after="0" w:line="259" w:lineRule="auto"/>
        <w:ind w:left="5" w:firstLine="0"/>
      </w:pPr>
      <w:r w:rsidRPr="00A64978">
        <w:t>Section 3.</w:t>
      </w:r>
      <w:r w:rsidR="00087C79" w:rsidRPr="00A64978">
        <w:t xml:space="preserve"> </w:t>
      </w:r>
      <w:r w:rsidR="003B01DE" w:rsidRPr="00A64978">
        <w:t xml:space="preserve">TVSC </w:t>
      </w:r>
      <w:r w:rsidR="00C87863" w:rsidRPr="00A64978">
        <w:t>serves but</w:t>
      </w:r>
      <w:r w:rsidR="00625B2C" w:rsidRPr="00A64978">
        <w:t xml:space="preserve"> is not limited to</w:t>
      </w:r>
      <w:r w:rsidRPr="00A64978">
        <w:t xml:space="preserve"> the general area of Northern Dauphin County</w:t>
      </w:r>
      <w:r w:rsidR="00625B2C" w:rsidRPr="00A64978">
        <w:t>.</w:t>
      </w:r>
    </w:p>
    <w:p w14:paraId="7C37F6C8" w14:textId="77777777" w:rsidR="00DB7DE2" w:rsidRPr="00A64978" w:rsidRDefault="00C60B57">
      <w:pPr>
        <w:spacing w:after="0" w:line="259" w:lineRule="auto"/>
        <w:ind w:left="77" w:firstLine="0"/>
        <w:jc w:val="center"/>
      </w:pPr>
      <w:r w:rsidRPr="00A64978">
        <w:t xml:space="preserve"> </w:t>
      </w:r>
    </w:p>
    <w:p w14:paraId="0A034434" w14:textId="77777777" w:rsidR="00DB7DE2" w:rsidRPr="00A64978" w:rsidRDefault="00C60B57">
      <w:pPr>
        <w:spacing w:after="13" w:line="259" w:lineRule="auto"/>
        <w:ind w:left="77" w:firstLine="0"/>
        <w:jc w:val="center"/>
      </w:pPr>
      <w:r w:rsidRPr="00A64978">
        <w:t xml:space="preserve"> </w:t>
      </w:r>
    </w:p>
    <w:p w14:paraId="3A5C47F2" w14:textId="0F521FD6" w:rsidR="00DB7DE2" w:rsidRPr="00A64978" w:rsidRDefault="00C60B57">
      <w:pPr>
        <w:pStyle w:val="Heading1"/>
        <w:ind w:left="17" w:right="4"/>
        <w:rPr>
          <w:smallCaps/>
        </w:rPr>
      </w:pPr>
      <w:r w:rsidRPr="00A64978">
        <w:rPr>
          <w:smallCaps/>
        </w:rPr>
        <w:t xml:space="preserve">Article II Purpose </w:t>
      </w:r>
    </w:p>
    <w:p w14:paraId="0140EC94" w14:textId="77777777" w:rsidR="00DB7DE2" w:rsidRPr="00A64978" w:rsidRDefault="00C60B57">
      <w:pPr>
        <w:spacing w:after="0" w:line="259" w:lineRule="auto"/>
        <w:ind w:left="87" w:firstLine="0"/>
        <w:jc w:val="center"/>
      </w:pPr>
      <w:r w:rsidRPr="00A64978">
        <w:rPr>
          <w:sz w:val="32"/>
        </w:rPr>
        <w:t xml:space="preserve"> </w:t>
      </w:r>
    </w:p>
    <w:p w14:paraId="32C09F31" w14:textId="37E773EB" w:rsidR="00DB7DE2" w:rsidRPr="00A64978" w:rsidRDefault="002C0BEE">
      <w:pPr>
        <w:ind w:left="-5"/>
      </w:pPr>
      <w:r w:rsidRPr="00A64978">
        <w:t xml:space="preserve">Section 1. </w:t>
      </w:r>
      <w:r w:rsidR="00C60B57" w:rsidRPr="00A64978">
        <w:t xml:space="preserve">The purpose of the TVSC shall be to promote and foster the game of soccer </w:t>
      </w:r>
      <w:r w:rsidR="003B01DE" w:rsidRPr="00A64978">
        <w:t xml:space="preserve">at </w:t>
      </w:r>
      <w:r w:rsidR="00C60B57" w:rsidRPr="00A64978">
        <w:t xml:space="preserve">the youth level in Central Pennsylvania.  </w:t>
      </w:r>
      <w:r w:rsidR="0083115C" w:rsidRPr="00A64978">
        <w:t>TVSC shall</w:t>
      </w:r>
      <w:r w:rsidRPr="00A64978">
        <w:t xml:space="preserve"> develop, promote, and administer a youth soccer program for players, teams, coaches, referees, parents, and administrators consistent with the </w:t>
      </w:r>
      <w:r w:rsidR="00E02160" w:rsidRPr="00A64978">
        <w:t>B</w:t>
      </w:r>
      <w:r w:rsidRPr="00A64978">
        <w:t>ylaws.</w:t>
      </w:r>
    </w:p>
    <w:p w14:paraId="33276A7F" w14:textId="0059FC29" w:rsidR="00DB7DE2" w:rsidRPr="00A64978" w:rsidRDefault="00C60B57" w:rsidP="00D22A64">
      <w:pPr>
        <w:spacing w:after="0" w:line="259" w:lineRule="auto"/>
        <w:ind w:left="87" w:firstLine="0"/>
        <w:jc w:val="center"/>
      </w:pPr>
      <w:r w:rsidRPr="00A64978">
        <w:rPr>
          <w:sz w:val="32"/>
        </w:rPr>
        <w:t xml:space="preserve"> </w:t>
      </w:r>
    </w:p>
    <w:p w14:paraId="0A2D53A5" w14:textId="77777777" w:rsidR="00DB7DE2" w:rsidRPr="00A64978" w:rsidRDefault="00C60B57">
      <w:pPr>
        <w:spacing w:after="0" w:line="259" w:lineRule="auto"/>
        <w:ind w:left="87" w:firstLine="0"/>
        <w:jc w:val="center"/>
      </w:pPr>
      <w:r w:rsidRPr="00A64978">
        <w:rPr>
          <w:sz w:val="32"/>
        </w:rPr>
        <w:t xml:space="preserve"> </w:t>
      </w:r>
    </w:p>
    <w:p w14:paraId="07EE9BB0" w14:textId="5C9C200B" w:rsidR="00DB7DE2" w:rsidRPr="00A64978" w:rsidRDefault="00C60B57">
      <w:pPr>
        <w:pStyle w:val="Heading1"/>
        <w:ind w:left="17" w:right="3"/>
        <w:rPr>
          <w:smallCaps/>
        </w:rPr>
      </w:pPr>
      <w:r w:rsidRPr="00A64978">
        <w:rPr>
          <w:smallCaps/>
        </w:rPr>
        <w:t>Article I</w:t>
      </w:r>
      <w:r w:rsidR="00E02160" w:rsidRPr="00A64978">
        <w:rPr>
          <w:smallCaps/>
        </w:rPr>
        <w:t>II</w:t>
      </w:r>
      <w:r w:rsidRPr="00A64978">
        <w:rPr>
          <w:smallCaps/>
        </w:rPr>
        <w:t xml:space="preserve"> Membership  </w:t>
      </w:r>
    </w:p>
    <w:p w14:paraId="67D771FF" w14:textId="77777777" w:rsidR="00DB7DE2" w:rsidRPr="00A64978" w:rsidRDefault="00C60B57">
      <w:pPr>
        <w:spacing w:after="0" w:line="259" w:lineRule="auto"/>
        <w:ind w:left="87" w:firstLine="0"/>
        <w:jc w:val="center"/>
      </w:pPr>
      <w:r w:rsidRPr="00A64978">
        <w:rPr>
          <w:sz w:val="32"/>
        </w:rPr>
        <w:t xml:space="preserve"> </w:t>
      </w:r>
    </w:p>
    <w:p w14:paraId="59E4A696" w14:textId="553D761B" w:rsidR="002C0BEE" w:rsidRPr="002238DE" w:rsidRDefault="002C0BEE">
      <w:pPr>
        <w:spacing w:after="0"/>
        <w:ind w:left="-5"/>
        <w:rPr>
          <w:color w:val="FF0000"/>
        </w:rPr>
      </w:pPr>
      <w:r w:rsidRPr="00A64978">
        <w:t xml:space="preserve">Section 1. </w:t>
      </w:r>
      <w:r w:rsidR="00C60B57" w:rsidRPr="00A64978">
        <w:t xml:space="preserve">Membership shall consist of </w:t>
      </w:r>
      <w:r w:rsidRPr="00A64978">
        <w:t xml:space="preserve">parents and/or guardians </w:t>
      </w:r>
      <w:r w:rsidR="00C87863" w:rsidRPr="00A64978">
        <w:t>who</w:t>
      </w:r>
      <w:r w:rsidR="0000338E" w:rsidRPr="00A64978">
        <w:t>se</w:t>
      </w:r>
      <w:r w:rsidR="00C87863" w:rsidRPr="00A64978">
        <w:t xml:space="preserve"> child</w:t>
      </w:r>
      <w:r w:rsidRPr="00A64978">
        <w:t xml:space="preserve"> is actively</w:t>
      </w:r>
      <w:r w:rsidR="00C60B57" w:rsidRPr="00A64978">
        <w:t xml:space="preserve"> register</w:t>
      </w:r>
      <w:r w:rsidRPr="00A64978">
        <w:t>ed</w:t>
      </w:r>
      <w:r w:rsidR="003D354A" w:rsidRPr="00A64978">
        <w:t xml:space="preserve"> in </w:t>
      </w:r>
      <w:r w:rsidR="00C60B57" w:rsidRPr="00A64978">
        <w:t>TVSC, coaches, and administrators in good standing with this association.</w:t>
      </w:r>
      <w:r w:rsidR="002238DE">
        <w:t xml:space="preserve"> </w:t>
      </w:r>
      <w:r w:rsidR="002238DE" w:rsidRPr="003A693C">
        <w:rPr>
          <w:color w:val="auto"/>
        </w:rPr>
        <w:t>Other members may include community members desiring to help the organization, but said person(s) must also be in good standing with the league.</w:t>
      </w:r>
    </w:p>
    <w:p w14:paraId="4F3D3347" w14:textId="31E8C67F" w:rsidR="00DB7DE2" w:rsidRPr="00A64978" w:rsidRDefault="00DE31C2" w:rsidP="00D22A64">
      <w:pPr>
        <w:pStyle w:val="ListParagraph"/>
        <w:numPr>
          <w:ilvl w:val="0"/>
          <w:numId w:val="7"/>
        </w:numPr>
        <w:spacing w:after="0"/>
      </w:pPr>
      <w:r w:rsidRPr="00A64978">
        <w:t>An i</w:t>
      </w:r>
      <w:r w:rsidR="00C6725D" w:rsidRPr="00A64978">
        <w:t>ndividual with g</w:t>
      </w:r>
      <w:r w:rsidR="002C0BEE" w:rsidRPr="00A64978">
        <w:t xml:space="preserve">ood standing </w:t>
      </w:r>
      <w:r w:rsidR="00C87863" w:rsidRPr="00A64978">
        <w:t>is determined</w:t>
      </w:r>
      <w:r w:rsidR="002C0BEE" w:rsidRPr="00A64978">
        <w:t xml:space="preserve"> as one who has </w:t>
      </w:r>
      <w:r w:rsidR="003242EE" w:rsidRPr="00A64978">
        <w:t>no outstanding league fees</w:t>
      </w:r>
      <w:r w:rsidR="002C0BEE" w:rsidRPr="00A64978">
        <w:t xml:space="preserve">, actively engages in a constructive manner, </w:t>
      </w:r>
      <w:r w:rsidR="003242EE" w:rsidRPr="00A64978">
        <w:t>acts in the best interest of TVSC and promotion of TVSC’</w:t>
      </w:r>
      <w:r w:rsidR="00531C6F" w:rsidRPr="00A64978">
        <w:t>s purpose of promoting youth soccer</w:t>
      </w:r>
      <w:r w:rsidR="002C0BEE" w:rsidRPr="00A64978">
        <w:t xml:space="preserve">, </w:t>
      </w:r>
      <w:r w:rsidR="00531C6F" w:rsidRPr="00A64978">
        <w:t xml:space="preserve">and respects all TVSC owned property. </w:t>
      </w:r>
      <w:r w:rsidR="00C60B57" w:rsidRPr="00A64978">
        <w:t xml:space="preserve"> </w:t>
      </w:r>
    </w:p>
    <w:p w14:paraId="79E51D5B" w14:textId="77777777" w:rsidR="00DB7DE2" w:rsidRPr="00A64978" w:rsidRDefault="00C60B57">
      <w:pPr>
        <w:spacing w:after="0" w:line="259" w:lineRule="auto"/>
        <w:ind w:left="0" w:firstLine="0"/>
      </w:pPr>
      <w:r w:rsidRPr="00A64978">
        <w:t xml:space="preserve"> </w:t>
      </w:r>
    </w:p>
    <w:p w14:paraId="65A421D8" w14:textId="26AE6284" w:rsidR="00DB7DE2" w:rsidRPr="00A64978" w:rsidRDefault="002C0BEE">
      <w:pPr>
        <w:ind w:left="-5"/>
      </w:pPr>
      <w:r w:rsidRPr="00A64978">
        <w:t xml:space="preserve">Section 2. </w:t>
      </w:r>
      <w:r w:rsidR="00C60B57" w:rsidRPr="00A64978">
        <w:t>Membership will not be restricted b</w:t>
      </w:r>
      <w:r w:rsidR="007D2A65" w:rsidRPr="00A64978">
        <w:t>y</w:t>
      </w:r>
      <w:r w:rsidR="00C60B57" w:rsidRPr="00A64978">
        <w:t xml:space="preserve"> virtue of race, sex, creed, religion, national </w:t>
      </w:r>
      <w:r w:rsidR="00D22A64" w:rsidRPr="00A64978">
        <w:t>origin,</w:t>
      </w:r>
      <w:r w:rsidR="00C60B57" w:rsidRPr="00A64978">
        <w:t xml:space="preserve"> or ethnic group.  </w:t>
      </w:r>
    </w:p>
    <w:p w14:paraId="2D1175A9" w14:textId="274F9575" w:rsidR="00531C6F" w:rsidRPr="00A64978" w:rsidRDefault="00531C6F">
      <w:pPr>
        <w:ind w:left="-5"/>
      </w:pPr>
    </w:p>
    <w:p w14:paraId="33256081" w14:textId="3BF3F4C7" w:rsidR="00D82649" w:rsidRPr="00A64978" w:rsidRDefault="00D82649">
      <w:pPr>
        <w:ind w:left="-5"/>
      </w:pPr>
    </w:p>
    <w:p w14:paraId="19024DD0" w14:textId="086FDE09" w:rsidR="00D82649" w:rsidRPr="00A64978" w:rsidRDefault="00D82649">
      <w:pPr>
        <w:ind w:left="-5"/>
      </w:pPr>
    </w:p>
    <w:p w14:paraId="46A5BEF5" w14:textId="77777777" w:rsidR="00D82649" w:rsidRPr="00A64978" w:rsidRDefault="00D82649">
      <w:pPr>
        <w:ind w:left="-5"/>
      </w:pPr>
    </w:p>
    <w:p w14:paraId="56F404C4" w14:textId="27846FF3" w:rsidR="00531C6F" w:rsidRPr="00A64978" w:rsidRDefault="00531C6F" w:rsidP="00531C6F">
      <w:pPr>
        <w:pStyle w:val="Heading1"/>
        <w:ind w:left="17" w:right="3"/>
        <w:rPr>
          <w:smallCaps/>
        </w:rPr>
      </w:pPr>
      <w:r w:rsidRPr="00A64978">
        <w:rPr>
          <w:smallCaps/>
        </w:rPr>
        <w:t xml:space="preserve">Article </w:t>
      </w:r>
      <w:r w:rsidR="00735D5E" w:rsidRPr="00A64978">
        <w:rPr>
          <w:smallCaps/>
        </w:rPr>
        <w:t>I</w:t>
      </w:r>
      <w:r w:rsidR="003573A1" w:rsidRPr="00A64978">
        <w:rPr>
          <w:smallCaps/>
        </w:rPr>
        <w:t>V Duties</w:t>
      </w:r>
      <w:r w:rsidRPr="00A64978">
        <w:rPr>
          <w:smallCaps/>
        </w:rPr>
        <w:t xml:space="preserve">  </w:t>
      </w:r>
    </w:p>
    <w:p w14:paraId="6A67C265" w14:textId="172B4E6B" w:rsidR="00531C6F" w:rsidRPr="00A64978" w:rsidRDefault="00531C6F" w:rsidP="00531C6F">
      <w:pPr>
        <w:spacing w:after="0" w:line="259" w:lineRule="auto"/>
        <w:ind w:left="87" w:firstLine="0"/>
        <w:jc w:val="center"/>
        <w:rPr>
          <w:b/>
          <w:sz w:val="32"/>
        </w:rPr>
      </w:pPr>
      <w:r w:rsidRPr="00A64978">
        <w:rPr>
          <w:b/>
          <w:sz w:val="32"/>
        </w:rPr>
        <w:t xml:space="preserve"> </w:t>
      </w:r>
    </w:p>
    <w:p w14:paraId="736C2813" w14:textId="77777777" w:rsidR="00D22A64" w:rsidRPr="00A64978" w:rsidRDefault="00D22A64" w:rsidP="00531C6F">
      <w:pPr>
        <w:spacing w:after="0" w:line="259" w:lineRule="auto"/>
        <w:ind w:left="87" w:firstLine="0"/>
        <w:jc w:val="center"/>
      </w:pPr>
    </w:p>
    <w:p w14:paraId="29998BD0" w14:textId="3E040921" w:rsidR="00531C6F" w:rsidRPr="00BF0F7F" w:rsidRDefault="00531C6F" w:rsidP="00531C6F">
      <w:pPr>
        <w:spacing w:after="0"/>
        <w:ind w:left="-5"/>
        <w:rPr>
          <w:color w:val="FF0000"/>
        </w:rPr>
      </w:pPr>
      <w:r w:rsidRPr="00A64978">
        <w:t>Section 1. The Board</w:t>
      </w:r>
      <w:r w:rsidR="00591C25" w:rsidRPr="00A64978">
        <w:t xml:space="preserve"> of Directors (hereafter “Board”)</w:t>
      </w:r>
      <w:r w:rsidRPr="00A64978">
        <w:t xml:space="preserve"> is responsible for administering </w:t>
      </w:r>
      <w:r w:rsidR="00C6725D" w:rsidRPr="00A64978">
        <w:t>TVSC</w:t>
      </w:r>
      <w:r w:rsidRPr="00A64978">
        <w:t xml:space="preserve"> matters and for enforcing the Constitution and By-Laws of TVSC. The Board may enact any and all reasonable regulations, policies, guidelines, and directives necessary to carry out assigned responsibilities. Actions by the Board shall include but are not limited to, establishing deadlines and fees, establishing and assessing fines, and other penalties. </w:t>
      </w:r>
    </w:p>
    <w:p w14:paraId="02956C5B" w14:textId="77777777" w:rsidR="00531C6F" w:rsidRPr="00A64978" w:rsidRDefault="00531C6F" w:rsidP="00531C6F">
      <w:pPr>
        <w:spacing w:after="0" w:line="259" w:lineRule="auto"/>
        <w:ind w:left="0" w:firstLine="0"/>
      </w:pPr>
      <w:r w:rsidRPr="00A64978">
        <w:t xml:space="preserve">     </w:t>
      </w:r>
    </w:p>
    <w:p w14:paraId="396A7E9B" w14:textId="6B4ADBE7" w:rsidR="00531C6F" w:rsidRPr="00A64978" w:rsidRDefault="00531C6F" w:rsidP="00531C6F">
      <w:pPr>
        <w:ind w:left="-5"/>
      </w:pPr>
      <w:r w:rsidRPr="00A64978">
        <w:t xml:space="preserve">Section 2. Officers- The officers of </w:t>
      </w:r>
      <w:r w:rsidR="00757351" w:rsidRPr="00A64978">
        <w:t xml:space="preserve">TVSC </w:t>
      </w:r>
      <w:r w:rsidRPr="00A64978">
        <w:t>and their duties shall be as follows:</w:t>
      </w:r>
    </w:p>
    <w:p w14:paraId="4587C5D8" w14:textId="01A4A554" w:rsidR="00531C6F" w:rsidRPr="00A64978" w:rsidRDefault="00531C6F" w:rsidP="00531C6F">
      <w:pPr>
        <w:pStyle w:val="ListParagraph"/>
        <w:numPr>
          <w:ilvl w:val="0"/>
          <w:numId w:val="5"/>
        </w:numPr>
      </w:pPr>
      <w:r w:rsidRPr="00A64978">
        <w:rPr>
          <w:b/>
          <w:u w:val="single"/>
        </w:rPr>
        <w:t>President</w:t>
      </w:r>
      <w:r w:rsidRPr="00A64978">
        <w:rPr>
          <w:bCs/>
        </w:rPr>
        <w:t xml:space="preserve"> </w:t>
      </w:r>
      <w:r w:rsidRPr="00A64978">
        <w:rPr>
          <w:b/>
        </w:rPr>
        <w:t>-</w:t>
      </w:r>
      <w:r w:rsidRPr="00A64978">
        <w:t xml:space="preserve"> </w:t>
      </w:r>
      <w:r w:rsidR="00757351" w:rsidRPr="00A64978">
        <w:t>S</w:t>
      </w:r>
      <w:r w:rsidRPr="00A64978">
        <w:t>hall preside at all Board meetings; appoint all committees subject to approval by the Board; enforce the Constitution and By</w:t>
      </w:r>
      <w:r w:rsidR="00735D5E" w:rsidRPr="00A64978">
        <w:t>l</w:t>
      </w:r>
      <w:r w:rsidRPr="00A64978">
        <w:t xml:space="preserve">aws and such Rules and Regulations which have been </w:t>
      </w:r>
      <w:r w:rsidR="00735D5E" w:rsidRPr="00A64978">
        <w:t>adopted</w:t>
      </w:r>
      <w:r w:rsidRPr="00A64978">
        <w:t xml:space="preserve"> by the Board; call such meetings as needed</w:t>
      </w:r>
      <w:r w:rsidR="00FA30CC" w:rsidRPr="00A64978">
        <w:t>,</w:t>
      </w:r>
      <w:r w:rsidRPr="00A64978">
        <w:t xml:space="preserve"> and </w:t>
      </w:r>
      <w:r w:rsidR="003161C2">
        <w:t xml:space="preserve">can cast a vote in all decisions presented to the Board, as well as </w:t>
      </w:r>
      <w:r w:rsidRPr="003161C2">
        <w:rPr>
          <w:color w:val="auto"/>
        </w:rPr>
        <w:t>cast a deciding vote on all issues at which the Club Board members find themselves at an impasse</w:t>
      </w:r>
      <w:r w:rsidRPr="00A64978">
        <w:t xml:space="preserve">; Supervise the affairs of </w:t>
      </w:r>
      <w:r w:rsidR="00757351" w:rsidRPr="00A64978">
        <w:t>TVSC</w:t>
      </w:r>
      <w:r w:rsidRPr="00A64978">
        <w:t xml:space="preserve">, sign all warrants for payment of monies with the Treasurer, as needed, when same have been duly authorized; sign all contracts and documents with the Secretary when same have been duly authorized and is an ex-officio member of all committees and subcommittees of </w:t>
      </w:r>
      <w:r w:rsidR="00757351" w:rsidRPr="00A64978">
        <w:t>TVSC</w:t>
      </w:r>
      <w:r w:rsidRPr="00A64978">
        <w:t xml:space="preserve">.  The President shall have the power to call special meetings of </w:t>
      </w:r>
      <w:r w:rsidR="00757351" w:rsidRPr="00A64978">
        <w:t xml:space="preserve">TVSC upon notice </w:t>
      </w:r>
      <w:r w:rsidRPr="00A64978">
        <w:t>to all concerned.</w:t>
      </w:r>
    </w:p>
    <w:p w14:paraId="04BDCF88" w14:textId="77777777" w:rsidR="00531C6F" w:rsidRPr="00A64978" w:rsidRDefault="00531C6F" w:rsidP="00531C6F">
      <w:pPr>
        <w:spacing w:after="0" w:line="259" w:lineRule="auto"/>
        <w:ind w:left="0" w:firstLine="0"/>
      </w:pPr>
      <w:r w:rsidRPr="00A64978">
        <w:rPr>
          <w:sz w:val="32"/>
        </w:rPr>
        <w:t xml:space="preserve"> </w:t>
      </w:r>
    </w:p>
    <w:p w14:paraId="00CF42A4" w14:textId="16D7EEBF" w:rsidR="00531C6F" w:rsidRPr="00A64978" w:rsidRDefault="00531C6F" w:rsidP="00531C6F">
      <w:pPr>
        <w:pStyle w:val="ListParagraph"/>
        <w:numPr>
          <w:ilvl w:val="0"/>
          <w:numId w:val="5"/>
        </w:numPr>
        <w:spacing w:after="0"/>
      </w:pPr>
      <w:r w:rsidRPr="00A64978">
        <w:rPr>
          <w:b/>
          <w:u w:val="single"/>
        </w:rPr>
        <w:t>Vice President</w:t>
      </w:r>
      <w:r w:rsidR="00757351" w:rsidRPr="00A64978">
        <w:rPr>
          <w:bCs/>
        </w:rPr>
        <w:t xml:space="preserve"> </w:t>
      </w:r>
      <w:r w:rsidRPr="00A64978">
        <w:t>- Shall perform all the duties and exercise all the powers of the President during their absence, incapacity</w:t>
      </w:r>
      <w:r w:rsidR="00ED5DE5" w:rsidRPr="00A64978">
        <w:t>,</w:t>
      </w:r>
      <w:r w:rsidRPr="00A64978">
        <w:t xml:space="preserve"> or due to a conflict of interest.  The Vice-President shall perform any other duties as may be assigned to him or her by the Board </w:t>
      </w:r>
      <w:r w:rsidR="00757351" w:rsidRPr="00A64978">
        <w:t>as necessary to</w:t>
      </w:r>
      <w:r w:rsidR="00ED5DE5" w:rsidRPr="00A64978">
        <w:t xml:space="preserve"> the success of</w:t>
      </w:r>
      <w:r w:rsidR="00757351" w:rsidRPr="00A64978">
        <w:t xml:space="preserve"> TVSC</w:t>
      </w:r>
      <w:r w:rsidR="00ED5DE5" w:rsidRPr="00A64978">
        <w:t>.</w:t>
      </w:r>
    </w:p>
    <w:p w14:paraId="2A3C43D4" w14:textId="77777777" w:rsidR="00531C6F" w:rsidRPr="00A64978" w:rsidRDefault="00531C6F" w:rsidP="00531C6F">
      <w:pPr>
        <w:spacing w:after="0" w:line="259" w:lineRule="auto"/>
        <w:ind w:left="0" w:firstLine="0"/>
      </w:pPr>
      <w:r w:rsidRPr="00A64978">
        <w:t xml:space="preserve"> </w:t>
      </w:r>
    </w:p>
    <w:p w14:paraId="6502E2F9" w14:textId="3312D7E2" w:rsidR="00531C6F" w:rsidRPr="00A64978" w:rsidRDefault="00531C6F" w:rsidP="00531C6F">
      <w:pPr>
        <w:pStyle w:val="ListParagraph"/>
        <w:numPr>
          <w:ilvl w:val="0"/>
          <w:numId w:val="5"/>
        </w:numPr>
        <w:spacing w:after="0"/>
      </w:pPr>
      <w:r w:rsidRPr="00A64978">
        <w:rPr>
          <w:b/>
          <w:u w:val="single"/>
        </w:rPr>
        <w:t>Secretary</w:t>
      </w:r>
      <w:r w:rsidRPr="00A64978">
        <w:t xml:space="preserve">- Shall keep a permanent record of all proceedings of the Board; provide a written and signed copy of this record at the following general meeting to attending members; </w:t>
      </w:r>
      <w:r w:rsidR="006D2F8E" w:rsidRPr="00A64978">
        <w:t>s</w:t>
      </w:r>
      <w:r w:rsidRPr="00A64978">
        <w:t xml:space="preserve">ign with the President, contracts and other documents of </w:t>
      </w:r>
      <w:r w:rsidR="00757351" w:rsidRPr="00A64978">
        <w:t>TVSC</w:t>
      </w:r>
      <w:r w:rsidRPr="00A64978">
        <w:t xml:space="preserve">; </w:t>
      </w:r>
      <w:r w:rsidR="006D2F8E" w:rsidRPr="00A64978">
        <w:t>r</w:t>
      </w:r>
      <w:r w:rsidRPr="00A64978">
        <w:t xml:space="preserve">ecord all votes </w:t>
      </w:r>
      <w:r w:rsidR="00757351" w:rsidRPr="00A64978">
        <w:t>through any medium</w:t>
      </w:r>
      <w:r w:rsidRPr="00A64978">
        <w:t xml:space="preserve"> of the organization</w:t>
      </w:r>
      <w:r w:rsidR="00757351" w:rsidRPr="00A64978">
        <w:t>, document</w:t>
      </w:r>
      <w:r w:rsidRPr="00A64978">
        <w:t xml:space="preserve"> the </w:t>
      </w:r>
      <w:r w:rsidR="00757351" w:rsidRPr="00A64978">
        <w:t xml:space="preserve">recorded </w:t>
      </w:r>
      <w:r w:rsidRPr="00A64978">
        <w:t>minutes of all transactions in a formal</w:t>
      </w:r>
      <w:r w:rsidR="006D2F8E" w:rsidRPr="00A64978">
        <w:t xml:space="preserve"> record book</w:t>
      </w:r>
      <w:r w:rsidRPr="00A64978">
        <w:t xml:space="preserve">. The </w:t>
      </w:r>
      <w:r w:rsidR="007B0F6E" w:rsidRPr="00A64978">
        <w:t>S</w:t>
      </w:r>
      <w:r w:rsidRPr="00A64978">
        <w:t xml:space="preserve">ecretary shall perform like duties for all committees of the Board when required. The </w:t>
      </w:r>
      <w:r w:rsidR="007B0F6E" w:rsidRPr="00A64978">
        <w:t>S</w:t>
      </w:r>
      <w:r w:rsidRPr="00A64978">
        <w:t xml:space="preserve">ecretary shall perform other such duties as may be prescribed by the Board, or President, </w:t>
      </w:r>
      <w:r w:rsidR="00757351" w:rsidRPr="00A64978">
        <w:t>under the authority of the Board or President.</w:t>
      </w:r>
    </w:p>
    <w:p w14:paraId="3ACA5053" w14:textId="77777777" w:rsidR="00531C6F" w:rsidRPr="00A64978" w:rsidRDefault="00531C6F" w:rsidP="00531C6F">
      <w:pPr>
        <w:spacing w:after="0" w:line="259" w:lineRule="auto"/>
        <w:ind w:left="0" w:firstLine="0"/>
      </w:pPr>
      <w:r w:rsidRPr="00A64978">
        <w:t xml:space="preserve"> </w:t>
      </w:r>
    </w:p>
    <w:p w14:paraId="7E78447C" w14:textId="521BAFB8" w:rsidR="00531C6F" w:rsidRPr="00A64978" w:rsidRDefault="00531C6F" w:rsidP="00531C6F">
      <w:pPr>
        <w:pStyle w:val="ListParagraph"/>
        <w:numPr>
          <w:ilvl w:val="0"/>
          <w:numId w:val="5"/>
        </w:numPr>
        <w:spacing w:after="0"/>
      </w:pPr>
      <w:r w:rsidRPr="00A64978">
        <w:rPr>
          <w:b/>
          <w:u w:val="single"/>
        </w:rPr>
        <w:t>Treasurer</w:t>
      </w:r>
      <w:r w:rsidRPr="00A64978">
        <w:rPr>
          <w:b/>
        </w:rPr>
        <w:t xml:space="preserve">- </w:t>
      </w:r>
      <w:r w:rsidRPr="00A64978">
        <w:t>Shall deposit all monies in the name of the TVSC at such a place designated by the Board, along with other designated individuals; liquidate all bills against</w:t>
      </w:r>
      <w:r w:rsidR="00757351" w:rsidRPr="00A64978">
        <w:t xml:space="preserve"> TVSC</w:t>
      </w:r>
      <w:r w:rsidR="000E084E" w:rsidRPr="00A64978">
        <w:t>; r</w:t>
      </w:r>
      <w:r w:rsidRPr="00A64978">
        <w:t xml:space="preserve">eport the state of finances at </w:t>
      </w:r>
      <w:r w:rsidR="00757351" w:rsidRPr="00A64978">
        <w:t xml:space="preserve">each </w:t>
      </w:r>
      <w:r w:rsidRPr="00A64978">
        <w:t>monthly meeting</w:t>
      </w:r>
      <w:r w:rsidR="000E084E" w:rsidRPr="00A64978">
        <w:t>; p</w:t>
      </w:r>
      <w:r w:rsidRPr="00A64978">
        <w:t xml:space="preserve">repare all </w:t>
      </w:r>
      <w:r w:rsidRPr="00A64978">
        <w:lastRenderedPageBreak/>
        <w:t>necessary Tax Forms</w:t>
      </w:r>
      <w:r w:rsidR="000E084E" w:rsidRPr="00A64978">
        <w:t>; b</w:t>
      </w:r>
      <w:r w:rsidR="00A327F8" w:rsidRPr="00A64978">
        <w:t xml:space="preserve">e present at </w:t>
      </w:r>
      <w:r w:rsidRPr="00A64978">
        <w:t xml:space="preserve">registrations to collect registration fees. The </w:t>
      </w:r>
      <w:r w:rsidR="00401975" w:rsidRPr="00A64978">
        <w:t>T</w:t>
      </w:r>
      <w:r w:rsidRPr="00A64978">
        <w:t xml:space="preserve">reasurer shall keep full and accurate accounts of receipts and </w:t>
      </w:r>
      <w:r w:rsidR="007B0F6E" w:rsidRPr="00A64978">
        <w:t>disb</w:t>
      </w:r>
      <w:r w:rsidRPr="00A64978">
        <w:t xml:space="preserve">ursements in books belonging to </w:t>
      </w:r>
      <w:r w:rsidR="007B0F6E" w:rsidRPr="00A64978">
        <w:t xml:space="preserve">TVSC </w:t>
      </w:r>
      <w:r w:rsidRPr="00A64978">
        <w:t xml:space="preserve">and </w:t>
      </w:r>
      <w:r w:rsidR="007B0F6E" w:rsidRPr="00A64978">
        <w:t>shall keep</w:t>
      </w:r>
      <w:r w:rsidRPr="00A64978">
        <w:t xml:space="preserve"> the monies of the organization in a separate account to the credit of </w:t>
      </w:r>
      <w:r w:rsidR="007B0F6E" w:rsidRPr="00A64978">
        <w:t>TVSC</w:t>
      </w:r>
      <w:r w:rsidRPr="00A64978">
        <w:t>.</w:t>
      </w:r>
    </w:p>
    <w:p w14:paraId="5B7FF034" w14:textId="5BE97ACF" w:rsidR="00531C6F" w:rsidRPr="00A64978" w:rsidRDefault="00531C6F" w:rsidP="003161C2">
      <w:pPr>
        <w:spacing w:after="0" w:line="259" w:lineRule="auto"/>
        <w:ind w:left="0" w:firstLine="0"/>
      </w:pPr>
      <w:r w:rsidRPr="00A64978">
        <w:t xml:space="preserve"> </w:t>
      </w:r>
    </w:p>
    <w:p w14:paraId="562EDAF3" w14:textId="468F6DB6" w:rsidR="00531C6F" w:rsidRPr="00A64978" w:rsidRDefault="00531C6F" w:rsidP="00531C6F">
      <w:pPr>
        <w:pStyle w:val="ListParagraph"/>
        <w:numPr>
          <w:ilvl w:val="0"/>
          <w:numId w:val="5"/>
        </w:numPr>
      </w:pPr>
      <w:r w:rsidRPr="00A64978">
        <w:rPr>
          <w:b/>
          <w:u w:val="single"/>
        </w:rPr>
        <w:t>Sponsor Coordinator</w:t>
      </w:r>
      <w:r w:rsidRPr="00A64978">
        <w:rPr>
          <w:bCs/>
        </w:rPr>
        <w:t>-</w:t>
      </w:r>
      <w:r w:rsidRPr="00A64978">
        <w:t xml:space="preserve"> Responsible for soliciting area businesses and organizations to sponsor TVSC teams during the Spring and Fall seasons; </w:t>
      </w:r>
      <w:r w:rsidR="00446B9A" w:rsidRPr="00A64978">
        <w:t>c</w:t>
      </w:r>
      <w:r w:rsidRPr="00A64978">
        <w:t>ollect</w:t>
      </w:r>
      <w:r w:rsidR="007B0F6E" w:rsidRPr="00A64978">
        <w:t>ion of</w:t>
      </w:r>
      <w:r w:rsidRPr="00A64978">
        <w:t xml:space="preserve"> sponsor forms and fees; </w:t>
      </w:r>
      <w:r w:rsidR="00446B9A" w:rsidRPr="00A64978">
        <w:t>d</w:t>
      </w:r>
      <w:r w:rsidRPr="00A64978">
        <w:t>istribu</w:t>
      </w:r>
      <w:r w:rsidR="007B0F6E" w:rsidRPr="00A64978">
        <w:t>tion of</w:t>
      </w:r>
      <w:r w:rsidRPr="00A64978">
        <w:t xml:space="preserve"> sponsor gifts.   </w:t>
      </w:r>
    </w:p>
    <w:p w14:paraId="5E9270DF" w14:textId="77777777" w:rsidR="00531C6F" w:rsidRPr="00A64978" w:rsidRDefault="00531C6F" w:rsidP="00531C6F">
      <w:pPr>
        <w:spacing w:after="0" w:line="259" w:lineRule="auto"/>
        <w:ind w:left="0" w:firstLine="0"/>
      </w:pPr>
      <w:r w:rsidRPr="00A64978">
        <w:rPr>
          <w:sz w:val="32"/>
        </w:rPr>
        <w:t xml:space="preserve"> </w:t>
      </w:r>
    </w:p>
    <w:p w14:paraId="3300F7A0" w14:textId="1DEB79F4" w:rsidR="00531C6F" w:rsidRPr="00A64978" w:rsidRDefault="00531C6F" w:rsidP="00531C6F">
      <w:pPr>
        <w:pStyle w:val="ListParagraph"/>
        <w:numPr>
          <w:ilvl w:val="0"/>
          <w:numId w:val="5"/>
        </w:numPr>
        <w:spacing w:after="0"/>
      </w:pPr>
      <w:r w:rsidRPr="00A64978">
        <w:rPr>
          <w:b/>
          <w:u w:val="single"/>
        </w:rPr>
        <w:t>Referee Coordinator</w:t>
      </w:r>
      <w:r w:rsidRPr="00A64978">
        <w:t xml:space="preserve">- Shall ensure </w:t>
      </w:r>
      <w:r w:rsidR="007B0F6E" w:rsidRPr="00A64978">
        <w:t>TVSC</w:t>
      </w:r>
      <w:r w:rsidRPr="00A64978">
        <w:t xml:space="preserve"> has </w:t>
      </w:r>
      <w:r w:rsidR="007B0F6E" w:rsidRPr="00A64978">
        <w:t>requisite</w:t>
      </w:r>
      <w:r w:rsidRPr="00A64978">
        <w:t xml:space="preserve"> referees for all TVSC games; </w:t>
      </w:r>
      <w:r w:rsidR="00446B9A" w:rsidRPr="00A64978">
        <w:t>c</w:t>
      </w:r>
      <w:r w:rsidRPr="00A64978">
        <w:t xml:space="preserve">onducts any referee training as needed; </w:t>
      </w:r>
      <w:r w:rsidR="00446B9A" w:rsidRPr="00A64978">
        <w:t>p</w:t>
      </w:r>
      <w:r w:rsidRPr="00A64978">
        <w:t>resent before all games to ensure referees are prepared and equipped with the necessary referee equipment</w:t>
      </w:r>
      <w:r w:rsidRPr="00A64978">
        <w:rPr>
          <w:sz w:val="32"/>
        </w:rPr>
        <w:t xml:space="preserve">. </w:t>
      </w:r>
    </w:p>
    <w:p w14:paraId="47287C15" w14:textId="77777777" w:rsidR="00531C6F" w:rsidRPr="00A64978" w:rsidRDefault="00531C6F" w:rsidP="00531C6F">
      <w:pPr>
        <w:pStyle w:val="ListParagraph"/>
      </w:pPr>
    </w:p>
    <w:p w14:paraId="772D0BFD" w14:textId="3BB5BDE5" w:rsidR="00531C6F" w:rsidRPr="00A64978" w:rsidRDefault="00531C6F" w:rsidP="00531C6F">
      <w:pPr>
        <w:pStyle w:val="ListParagraph"/>
        <w:numPr>
          <w:ilvl w:val="0"/>
          <w:numId w:val="5"/>
        </w:numPr>
        <w:spacing w:after="0"/>
      </w:pPr>
      <w:r w:rsidRPr="00A64978">
        <w:rPr>
          <w:b/>
          <w:bCs/>
          <w:u w:val="single"/>
        </w:rPr>
        <w:t>Field and Equipment Coordinator</w:t>
      </w:r>
      <w:r w:rsidRPr="00A64978">
        <w:t xml:space="preserve">- Shall ensure that all fields are correctly lined and set-up for </w:t>
      </w:r>
      <w:r w:rsidR="00743A4E" w:rsidRPr="00A64978">
        <w:t>regularly scheduled games</w:t>
      </w:r>
      <w:r w:rsidRPr="00A64978">
        <w:t xml:space="preserve">, tournament </w:t>
      </w:r>
      <w:r w:rsidR="00743A4E" w:rsidRPr="00A64978">
        <w:t>games</w:t>
      </w:r>
      <w:r w:rsidRPr="00A64978">
        <w:t xml:space="preserve">, and other events set forth by the Board; </w:t>
      </w:r>
      <w:r w:rsidR="00446B9A" w:rsidRPr="00A64978">
        <w:t>r</w:t>
      </w:r>
      <w:r w:rsidRPr="00A64978">
        <w:t xml:space="preserve">esponsible for </w:t>
      </w:r>
      <w:r w:rsidR="00743A4E" w:rsidRPr="00A64978">
        <w:t>inspecting</w:t>
      </w:r>
      <w:r w:rsidRPr="00A64978">
        <w:t xml:space="preserve"> all league issued equipment </w:t>
      </w:r>
      <w:r w:rsidR="00743A4E" w:rsidRPr="00A64978">
        <w:t xml:space="preserve">for quality control and safety purposes; </w:t>
      </w:r>
      <w:r w:rsidR="00446B9A" w:rsidRPr="00A64978">
        <w:t>r</w:t>
      </w:r>
      <w:r w:rsidRPr="00A64978">
        <w:t xml:space="preserve">esponsible for preparing and distributing league issued ball bags to coaches and </w:t>
      </w:r>
      <w:r w:rsidR="00743A4E" w:rsidRPr="00A64978">
        <w:t xml:space="preserve">accountable for </w:t>
      </w:r>
      <w:r w:rsidR="0000338E" w:rsidRPr="00A64978">
        <w:t xml:space="preserve">the </w:t>
      </w:r>
      <w:r w:rsidR="00743A4E" w:rsidRPr="00A64978">
        <w:t>safe, undamaged return of TVSC equipment</w:t>
      </w:r>
      <w:r w:rsidRPr="00A64978">
        <w:t>.</w:t>
      </w:r>
    </w:p>
    <w:p w14:paraId="141F0B68" w14:textId="77777777" w:rsidR="00531C6F" w:rsidRPr="00A64978" w:rsidRDefault="00531C6F" w:rsidP="00D22A64">
      <w:pPr>
        <w:spacing w:after="0"/>
        <w:ind w:left="0" w:firstLine="0"/>
      </w:pPr>
    </w:p>
    <w:p w14:paraId="0605463D" w14:textId="094C30EE" w:rsidR="00531C6F" w:rsidRPr="00A64978" w:rsidRDefault="00531C6F" w:rsidP="00531C6F">
      <w:pPr>
        <w:spacing w:after="0"/>
      </w:pPr>
      <w:r w:rsidRPr="00A64978">
        <w:t>Section 3. Upon the completion of a Board member</w:t>
      </w:r>
      <w:r w:rsidR="0000338E" w:rsidRPr="00A64978">
        <w:t>'</w:t>
      </w:r>
      <w:r w:rsidRPr="00A64978">
        <w:t>s term, all TVSC property, including but not limited to keys, files</w:t>
      </w:r>
      <w:r w:rsidR="0000338E" w:rsidRPr="00A64978">
        <w:t>,</w:t>
      </w:r>
      <w:r w:rsidRPr="00A64978">
        <w:t xml:space="preserve"> and documents, passwords, etc., shall be turned in no more than </w:t>
      </w:r>
      <w:r w:rsidR="00015DF7" w:rsidRPr="00A64978">
        <w:t>thirty (</w:t>
      </w:r>
      <w:r w:rsidRPr="00A64978">
        <w:t>30</w:t>
      </w:r>
      <w:r w:rsidR="00015DF7" w:rsidRPr="00A64978">
        <w:t>)</w:t>
      </w:r>
      <w:r w:rsidRPr="00A64978">
        <w:t xml:space="preserve"> days following completion</w:t>
      </w:r>
      <w:r w:rsidR="003573A1" w:rsidRPr="00A64978">
        <w:t xml:space="preserve"> of </w:t>
      </w:r>
      <w:r w:rsidR="00015DF7" w:rsidRPr="00A64978">
        <w:t>a</w:t>
      </w:r>
      <w:r w:rsidR="003573A1" w:rsidRPr="00A64978">
        <w:t xml:space="preserve"> Board member’s term.</w:t>
      </w:r>
    </w:p>
    <w:p w14:paraId="13644125" w14:textId="77777777" w:rsidR="00531C6F" w:rsidRPr="00A64978" w:rsidRDefault="00531C6F" w:rsidP="00531C6F">
      <w:pPr>
        <w:spacing w:after="0"/>
      </w:pPr>
    </w:p>
    <w:p w14:paraId="376A6B60" w14:textId="3876F6BD" w:rsidR="00DD69FE" w:rsidRDefault="00531C6F" w:rsidP="00DD69FE">
      <w:pPr>
        <w:ind w:left="-5"/>
      </w:pPr>
      <w:r w:rsidRPr="00A64978">
        <w:t xml:space="preserve">Section 4. Board members will </w:t>
      </w:r>
      <w:r w:rsidR="00015DF7" w:rsidRPr="00A64978">
        <w:t xml:space="preserve">be </w:t>
      </w:r>
      <w:r w:rsidR="003573A1" w:rsidRPr="00A64978">
        <w:t>present</w:t>
      </w:r>
      <w:r w:rsidRPr="00A64978">
        <w:t xml:space="preserve"> at fields on game days in order to manage, supervise and represent the </w:t>
      </w:r>
      <w:r w:rsidR="00CB7E64" w:rsidRPr="00A64978">
        <w:t>best interests of TVSC</w:t>
      </w:r>
      <w:r w:rsidRPr="00A64978">
        <w:t>. Game day times will be scheduled in shifts or entire day increments, to be determined by the Board before the season begins</w:t>
      </w:r>
      <w:r w:rsidR="003573A1" w:rsidRPr="00A64978">
        <w:t xml:space="preserve"> and adjusted on an as-needed basis</w:t>
      </w:r>
      <w:r w:rsidR="00DD69FE">
        <w:t>.</w:t>
      </w:r>
    </w:p>
    <w:p w14:paraId="08A62276" w14:textId="77777777" w:rsidR="00DD69FE" w:rsidRPr="00A64978" w:rsidRDefault="00DD69FE" w:rsidP="00531C6F">
      <w:pPr>
        <w:ind w:left="-5"/>
      </w:pPr>
    </w:p>
    <w:p w14:paraId="64B349FC" w14:textId="272AE209" w:rsidR="00DB7DE2" w:rsidRPr="00A64978" w:rsidRDefault="00DB7DE2" w:rsidP="003A693C">
      <w:pPr>
        <w:spacing w:after="0" w:line="259" w:lineRule="auto"/>
      </w:pPr>
    </w:p>
    <w:p w14:paraId="4D2A45AD" w14:textId="06D7B62F" w:rsidR="00DB7DE2" w:rsidRPr="00A64978" w:rsidRDefault="00C60B57">
      <w:pPr>
        <w:pStyle w:val="Heading1"/>
        <w:ind w:left="17" w:right="3"/>
        <w:rPr>
          <w:smallCaps/>
        </w:rPr>
      </w:pPr>
      <w:r w:rsidRPr="00A64978">
        <w:rPr>
          <w:smallCaps/>
        </w:rPr>
        <w:t xml:space="preserve">Article </w:t>
      </w:r>
      <w:r w:rsidR="00D82649" w:rsidRPr="00A64978">
        <w:rPr>
          <w:smallCaps/>
        </w:rPr>
        <w:t xml:space="preserve">V </w:t>
      </w:r>
      <w:r w:rsidR="00D82649" w:rsidRPr="00A64978">
        <w:rPr>
          <w:bCs/>
          <w:smallCaps/>
        </w:rPr>
        <w:t>Organization</w:t>
      </w:r>
      <w:r w:rsidRPr="00A64978">
        <w:rPr>
          <w:smallCaps/>
        </w:rPr>
        <w:t xml:space="preserve">  </w:t>
      </w:r>
    </w:p>
    <w:p w14:paraId="69BFE4B9" w14:textId="268CCA25" w:rsidR="00DB7DE2" w:rsidRPr="00A64978" w:rsidRDefault="00C60B57">
      <w:pPr>
        <w:spacing w:after="0" w:line="259" w:lineRule="auto"/>
        <w:ind w:left="87" w:firstLine="0"/>
        <w:jc w:val="center"/>
        <w:rPr>
          <w:sz w:val="32"/>
        </w:rPr>
      </w:pPr>
      <w:r w:rsidRPr="00A64978">
        <w:rPr>
          <w:sz w:val="32"/>
        </w:rPr>
        <w:t xml:space="preserve"> </w:t>
      </w:r>
    </w:p>
    <w:p w14:paraId="0233BE11" w14:textId="77777777" w:rsidR="00D22A64" w:rsidRPr="00A64978" w:rsidRDefault="00D22A64">
      <w:pPr>
        <w:spacing w:after="0" w:line="259" w:lineRule="auto"/>
        <w:ind w:left="87" w:firstLine="0"/>
        <w:jc w:val="center"/>
      </w:pPr>
    </w:p>
    <w:p w14:paraId="0FDFCB7A" w14:textId="525B0619" w:rsidR="002C0BEE" w:rsidRPr="00A64978" w:rsidRDefault="002C0BEE">
      <w:pPr>
        <w:ind w:left="-5"/>
      </w:pPr>
      <w:r w:rsidRPr="00A64978">
        <w:t xml:space="preserve">Section 1. The business and affairs of </w:t>
      </w:r>
      <w:r w:rsidR="00CB7E64" w:rsidRPr="00A64978">
        <w:t xml:space="preserve">TVSC </w:t>
      </w:r>
      <w:r w:rsidRPr="00A64978">
        <w:t>shall be managed by the Board of Directors.</w:t>
      </w:r>
      <w:r w:rsidR="00B65A2E" w:rsidRPr="00A64978">
        <w:t xml:space="preserve"> The Board) shall be the representative governing authority of </w:t>
      </w:r>
      <w:r w:rsidR="00CB7E64" w:rsidRPr="00A64978">
        <w:t>TVSC</w:t>
      </w:r>
      <w:r w:rsidR="00B65A2E" w:rsidRPr="00A64978">
        <w:t xml:space="preserve">. The Board will conduct the business of </w:t>
      </w:r>
      <w:r w:rsidR="00591C25" w:rsidRPr="00A64978">
        <w:t>TVSC</w:t>
      </w:r>
      <w:r w:rsidR="00B65A2E" w:rsidRPr="00A64978">
        <w:t xml:space="preserve"> and shall be composed of the elected officers, and other elected directors</w:t>
      </w:r>
      <w:r w:rsidR="003F731B" w:rsidRPr="00A64978">
        <w:t xml:space="preserve"> as above described</w:t>
      </w:r>
      <w:r w:rsidR="00B65A2E" w:rsidRPr="00A64978">
        <w:t xml:space="preserve">. The number of directors may be modified </w:t>
      </w:r>
      <w:r w:rsidR="00591C25" w:rsidRPr="00A64978">
        <w:t>with an amendment to TVSC Bylaws</w:t>
      </w:r>
    </w:p>
    <w:p w14:paraId="2E03109D" w14:textId="77777777" w:rsidR="002C0BEE" w:rsidRPr="00A64978" w:rsidRDefault="002C0BEE">
      <w:pPr>
        <w:ind w:left="-5"/>
      </w:pPr>
    </w:p>
    <w:p w14:paraId="22C5F1E5" w14:textId="08C41EEE" w:rsidR="002C0BEE" w:rsidRPr="00A64978" w:rsidRDefault="002C0BEE">
      <w:pPr>
        <w:ind w:left="-5"/>
      </w:pPr>
      <w:r w:rsidRPr="00A64978">
        <w:lastRenderedPageBreak/>
        <w:t xml:space="preserve">Section 2. In addition to the powers and authorities by these </w:t>
      </w:r>
      <w:r w:rsidR="00591C25" w:rsidRPr="00A64978">
        <w:t>Bylaws</w:t>
      </w:r>
      <w:r w:rsidRPr="00A64978">
        <w:t xml:space="preserve"> expressly conferred upon them, the Board may exercise all such powers of </w:t>
      </w:r>
      <w:r w:rsidR="00591C25" w:rsidRPr="00A64978">
        <w:t>TVSC</w:t>
      </w:r>
      <w:r w:rsidRPr="00A64978">
        <w:t xml:space="preserve"> and do all such lawful acts </w:t>
      </w:r>
      <w:r w:rsidR="0000338E" w:rsidRPr="00A64978">
        <w:t>and activities</w:t>
      </w:r>
      <w:r w:rsidR="003E183C" w:rsidRPr="00A64978">
        <w:t xml:space="preserve"> not expressly adopted </w:t>
      </w:r>
      <w:r w:rsidR="0000338E" w:rsidRPr="00A64978">
        <w:t>by the</w:t>
      </w:r>
      <w:r w:rsidRPr="00A64978">
        <w:t xml:space="preserve"> Articles</w:t>
      </w:r>
      <w:r w:rsidR="003E183C" w:rsidRPr="00A64978">
        <w:t xml:space="preserve"> of Incorporation</w:t>
      </w:r>
      <w:r w:rsidRPr="00A64978">
        <w:t xml:space="preserve"> or by these </w:t>
      </w:r>
      <w:r w:rsidR="00591C25" w:rsidRPr="00A64978">
        <w:t>Bylaws</w:t>
      </w:r>
      <w:r w:rsidRPr="00A64978">
        <w:t xml:space="preserve"> directed or required to be exercised or done by any other body.</w:t>
      </w:r>
    </w:p>
    <w:p w14:paraId="304D1984" w14:textId="77777777" w:rsidR="002C0BEE" w:rsidRPr="00A64978" w:rsidRDefault="002C0BEE">
      <w:pPr>
        <w:ind w:left="-5"/>
      </w:pPr>
    </w:p>
    <w:p w14:paraId="01B6761C" w14:textId="1AA6AE0F" w:rsidR="00DB7DE2" w:rsidRDefault="002C0BEE">
      <w:pPr>
        <w:ind w:left="-5"/>
      </w:pPr>
      <w:r w:rsidRPr="00A64978">
        <w:t xml:space="preserve">Section 3. </w:t>
      </w:r>
      <w:r w:rsidR="00C60B57" w:rsidRPr="00A64978">
        <w:t>The Board shall be elected by secret ballot at the Annual General Meeting (AGM)</w:t>
      </w:r>
      <w:r w:rsidRPr="00A64978">
        <w:t>.</w:t>
      </w:r>
      <w:r w:rsidR="00C60B57" w:rsidRPr="00A64978">
        <w:t xml:space="preserve">  All Board Members shall serve a one-year term</w:t>
      </w:r>
      <w:r w:rsidRPr="00A64978">
        <w:t>. A term is defined as the month following the AGM (</w:t>
      </w:r>
      <w:r w:rsidR="000D115D" w:rsidRPr="00A64978">
        <w:t>held the last quarter of the calendar year</w:t>
      </w:r>
      <w:r w:rsidRPr="00A64978">
        <w:t>) and will run through the next 12 months, ending at the following AGM</w:t>
      </w:r>
      <w:r w:rsidR="00C60B57" w:rsidRPr="00A64978">
        <w:t xml:space="preserve"> </w:t>
      </w:r>
    </w:p>
    <w:p w14:paraId="760244D3" w14:textId="77777777" w:rsidR="00BF0F7F" w:rsidRPr="00A64978" w:rsidRDefault="00BF0F7F">
      <w:pPr>
        <w:ind w:left="-5"/>
      </w:pPr>
    </w:p>
    <w:p w14:paraId="750DAE97" w14:textId="61B256F9" w:rsidR="00DB7DE2" w:rsidRPr="00A64978" w:rsidRDefault="002C0BEE" w:rsidP="00D22A64">
      <w:pPr>
        <w:spacing w:after="0" w:line="259" w:lineRule="auto"/>
        <w:ind w:left="0" w:firstLine="0"/>
      </w:pPr>
      <w:r w:rsidRPr="00A64978">
        <w:t xml:space="preserve">Section 4. </w:t>
      </w:r>
      <w:r w:rsidR="00C60B57" w:rsidRPr="00A64978">
        <w:t>The Board shall consist of</w:t>
      </w:r>
      <w:r w:rsidR="00D31F05">
        <w:t xml:space="preserve"> </w:t>
      </w:r>
      <w:r w:rsidR="00C60B57" w:rsidRPr="00A64978">
        <w:t xml:space="preserve">President, Vice President, Registrar, Secretary, Treasurer, </w:t>
      </w:r>
    </w:p>
    <w:p w14:paraId="14C1A310" w14:textId="11CC4BD1" w:rsidR="002C0BEE" w:rsidRPr="00A64978" w:rsidRDefault="00C60B57" w:rsidP="00D31F05">
      <w:pPr>
        <w:spacing w:after="0"/>
      </w:pPr>
      <w:r w:rsidRPr="00A64978">
        <w:t>Sponsor Coordinator, Field and Equipment Coordinator, and Referee Coordinator</w:t>
      </w:r>
      <w:r w:rsidRPr="003A693C">
        <w:rPr>
          <w:color w:val="auto"/>
        </w:rPr>
        <w:t xml:space="preserve">.  </w:t>
      </w:r>
      <w:r w:rsidR="00BF0F7F" w:rsidRPr="003A693C">
        <w:rPr>
          <w:color w:val="auto"/>
        </w:rPr>
        <w:t>The Board shall operate with no less than three executive members. During the AGM if less than three positions are filled, the elected Board members will have until January 1 to fill vacancies on the Board. At that time if the minimal positions are not filled, the league will be dissolved</w:t>
      </w:r>
      <w:r w:rsidR="00FF52D6" w:rsidRPr="003A693C">
        <w:rPr>
          <w:color w:val="auto"/>
        </w:rPr>
        <w:t>.</w:t>
      </w:r>
    </w:p>
    <w:p w14:paraId="349DD25A" w14:textId="77777777" w:rsidR="002C0BEE" w:rsidRPr="00A64978" w:rsidRDefault="002C0BEE">
      <w:pPr>
        <w:spacing w:after="0"/>
        <w:ind w:left="-5"/>
      </w:pPr>
    </w:p>
    <w:p w14:paraId="28EFD4F6" w14:textId="71F73C21" w:rsidR="00DB7DE2" w:rsidRPr="00A64978" w:rsidRDefault="002C0BEE">
      <w:pPr>
        <w:spacing w:after="0"/>
        <w:ind w:left="-5"/>
      </w:pPr>
      <w:r w:rsidRPr="00A64978">
        <w:t>Section 5. N</w:t>
      </w:r>
      <w:r w:rsidR="00C60B57" w:rsidRPr="00A64978">
        <w:t xml:space="preserve">o more than one member of an immediate family may hold a board position at the same time.   </w:t>
      </w:r>
    </w:p>
    <w:p w14:paraId="13C9AFD2" w14:textId="77777777" w:rsidR="00DB7DE2" w:rsidRPr="00A64978" w:rsidRDefault="00C60B57">
      <w:pPr>
        <w:spacing w:after="0" w:line="259" w:lineRule="auto"/>
        <w:ind w:left="0" w:firstLine="0"/>
      </w:pPr>
      <w:r w:rsidRPr="00A64978">
        <w:t xml:space="preserve"> </w:t>
      </w:r>
    </w:p>
    <w:p w14:paraId="3B6AC595" w14:textId="389F030F" w:rsidR="00DB7DE2" w:rsidRPr="00A64978" w:rsidRDefault="002C0BEE">
      <w:pPr>
        <w:ind w:left="-5"/>
      </w:pPr>
      <w:r w:rsidRPr="00A64978">
        <w:t xml:space="preserve">Section 6. </w:t>
      </w:r>
      <w:r w:rsidR="00C60B57" w:rsidRPr="00A64978">
        <w:t xml:space="preserve">The </w:t>
      </w:r>
      <w:r w:rsidR="003E183C" w:rsidRPr="00A64978">
        <w:t>Board</w:t>
      </w:r>
      <w:r w:rsidR="00C60B57" w:rsidRPr="00A64978">
        <w:t xml:space="preserve"> shall serve without salary for their services.  Any </w:t>
      </w:r>
      <w:r w:rsidR="00D82649" w:rsidRPr="00A64978">
        <w:t>Board member</w:t>
      </w:r>
      <w:r w:rsidR="00C60B57" w:rsidRPr="00A64978">
        <w:t xml:space="preserve"> may be reimbursed for expenses approved by </w:t>
      </w:r>
      <w:r w:rsidR="00CD4A64" w:rsidRPr="00A64978">
        <w:t xml:space="preserve">a </w:t>
      </w:r>
      <w:r w:rsidR="00E402E7" w:rsidRPr="00A64978">
        <w:t>majority of the</w:t>
      </w:r>
      <w:r w:rsidR="00CD4A64" w:rsidRPr="00A64978">
        <w:t xml:space="preserve"> </w:t>
      </w:r>
      <w:r w:rsidR="00C60B57" w:rsidRPr="00A64978">
        <w:t>Board</w:t>
      </w:r>
      <w:r w:rsidR="00CD4A64" w:rsidRPr="00A64978">
        <w:t xml:space="preserve">, less the vote of the </w:t>
      </w:r>
      <w:r w:rsidR="005A7A2C" w:rsidRPr="00A64978">
        <w:t>financially interested Director.</w:t>
      </w:r>
      <w:r w:rsidR="00C60B57" w:rsidRPr="00A64978">
        <w:t xml:space="preserve"> </w:t>
      </w:r>
    </w:p>
    <w:p w14:paraId="0A2ACB1C" w14:textId="77777777" w:rsidR="00DB7DE2" w:rsidRPr="00A64978" w:rsidRDefault="00C60B57">
      <w:pPr>
        <w:spacing w:after="0" w:line="259" w:lineRule="auto"/>
        <w:ind w:left="87" w:firstLine="0"/>
        <w:jc w:val="center"/>
      </w:pPr>
      <w:r w:rsidRPr="00A64978">
        <w:rPr>
          <w:sz w:val="32"/>
        </w:rPr>
        <w:t xml:space="preserve"> </w:t>
      </w:r>
    </w:p>
    <w:p w14:paraId="26BEACD1" w14:textId="4AFDE145" w:rsidR="00DB7DE2" w:rsidRPr="00A64978" w:rsidRDefault="002C0BEE">
      <w:pPr>
        <w:ind w:left="-5"/>
      </w:pPr>
      <w:r w:rsidRPr="00A64978">
        <w:rPr>
          <w:bCs/>
        </w:rPr>
        <w:t xml:space="preserve">Section 7. </w:t>
      </w:r>
      <w:r w:rsidR="00C60B57" w:rsidRPr="00A64978">
        <w:rPr>
          <w:bCs/>
        </w:rPr>
        <w:t>Expulsion</w:t>
      </w:r>
      <w:r w:rsidR="00D82649" w:rsidRPr="00A64978">
        <w:rPr>
          <w:bCs/>
        </w:rPr>
        <w:t xml:space="preserve"> -</w:t>
      </w:r>
      <w:r w:rsidR="00C60B57" w:rsidRPr="00A64978">
        <w:t xml:space="preserve"> By a vote of 75% of active or current members of the Board</w:t>
      </w:r>
      <w:r w:rsidR="0000338E" w:rsidRPr="00A64978">
        <w:t>,</w:t>
      </w:r>
      <w:r w:rsidR="00C60B57" w:rsidRPr="00A64978">
        <w:t xml:space="preserve"> the </w:t>
      </w:r>
      <w:r w:rsidR="003E183C" w:rsidRPr="00A64978">
        <w:t>Board</w:t>
      </w:r>
      <w:r w:rsidR="00C60B57" w:rsidRPr="00A64978">
        <w:t xml:space="preserve"> may remove any </w:t>
      </w:r>
      <w:r w:rsidR="00721756" w:rsidRPr="00A64978">
        <w:t xml:space="preserve">TVSC </w:t>
      </w:r>
      <w:r w:rsidR="00C60B57" w:rsidRPr="00A64978">
        <w:t xml:space="preserve">member </w:t>
      </w:r>
      <w:r w:rsidR="00D82649" w:rsidRPr="00A64978">
        <w:t>or Board</w:t>
      </w:r>
      <w:r w:rsidR="00D22A64" w:rsidRPr="00A64978">
        <w:t xml:space="preserve"> member</w:t>
      </w:r>
      <w:r w:rsidR="00A83958" w:rsidRPr="00A64978">
        <w:t xml:space="preserve"> with cause</w:t>
      </w:r>
      <w:r w:rsidR="00C60B57" w:rsidRPr="00A64978">
        <w:t xml:space="preserve">.  Failure of any </w:t>
      </w:r>
      <w:r w:rsidR="00721756" w:rsidRPr="00A64978">
        <w:t>Board M</w:t>
      </w:r>
      <w:r w:rsidR="00C60B57" w:rsidRPr="00A64978">
        <w:t xml:space="preserve">ember to continuously meet the </w:t>
      </w:r>
      <w:r w:rsidR="00721756" w:rsidRPr="00A64978">
        <w:t>Board</w:t>
      </w:r>
      <w:r w:rsidR="0080762E" w:rsidRPr="00A64978">
        <w:t>’s</w:t>
      </w:r>
      <w:r w:rsidR="00721756" w:rsidRPr="00A64978">
        <w:t xml:space="preserve"> </w:t>
      </w:r>
      <w:r w:rsidR="00C92EE7" w:rsidRPr="00A64978">
        <w:t>m</w:t>
      </w:r>
      <w:r w:rsidR="00C60B57" w:rsidRPr="00A64978">
        <w:t xml:space="preserve">embership requirements of </w:t>
      </w:r>
      <w:r w:rsidR="00721756" w:rsidRPr="00A64978">
        <w:t xml:space="preserve">TVSC such as regularly attending meetings, adhering to duties as stated in the Bylaws, and failing to resolve conflicts presented to the </w:t>
      </w:r>
      <w:r w:rsidR="00D82649" w:rsidRPr="00A64978">
        <w:t>Board shall</w:t>
      </w:r>
      <w:r w:rsidR="00C60B57" w:rsidRPr="00A64978">
        <w:t xml:space="preserve"> be sufficient cause for removal. </w:t>
      </w:r>
    </w:p>
    <w:p w14:paraId="7BF897E0" w14:textId="77777777" w:rsidR="00DB7DE2" w:rsidRPr="00A64978" w:rsidRDefault="00C60B57">
      <w:pPr>
        <w:spacing w:after="0" w:line="259" w:lineRule="auto"/>
        <w:ind w:left="87" w:firstLine="0"/>
        <w:jc w:val="center"/>
      </w:pPr>
      <w:r w:rsidRPr="00A64978">
        <w:rPr>
          <w:sz w:val="32"/>
        </w:rPr>
        <w:t xml:space="preserve"> </w:t>
      </w:r>
    </w:p>
    <w:p w14:paraId="0AE7774C" w14:textId="44571056" w:rsidR="00DB7DE2" w:rsidRPr="00A64978" w:rsidRDefault="002C0BEE">
      <w:pPr>
        <w:spacing w:after="0"/>
        <w:ind w:left="-5"/>
      </w:pPr>
      <w:r w:rsidRPr="00A64978">
        <w:rPr>
          <w:bCs/>
        </w:rPr>
        <w:t xml:space="preserve">Section 8. </w:t>
      </w:r>
      <w:r w:rsidR="00C60B57" w:rsidRPr="00A64978">
        <w:rPr>
          <w:bCs/>
        </w:rPr>
        <w:t>Board Resignation</w:t>
      </w:r>
      <w:r w:rsidRPr="00A64978">
        <w:rPr>
          <w:bCs/>
        </w:rPr>
        <w:t>-</w:t>
      </w:r>
      <w:r w:rsidR="00C60B57" w:rsidRPr="00A64978">
        <w:t xml:space="preserve"> In the event of a</w:t>
      </w:r>
      <w:r w:rsidR="00721756" w:rsidRPr="00A64978">
        <w:t xml:space="preserve"> </w:t>
      </w:r>
      <w:r w:rsidR="00C60B57" w:rsidRPr="00A64978">
        <w:t xml:space="preserve">Board member resigning, the President </w:t>
      </w:r>
      <w:r w:rsidR="00721756" w:rsidRPr="00A64978">
        <w:t xml:space="preserve">has the authority </w:t>
      </w:r>
      <w:r w:rsidR="00C60B57" w:rsidRPr="00A64978">
        <w:t>to appoint a replacement, which is subject to Board approval. The replacement shall fulfill the responsibilities of the replaced Board Member</w:t>
      </w:r>
      <w:r w:rsidR="00B17BF1" w:rsidRPr="00A64978">
        <w:t xml:space="preserve"> as stated in these Bylaws</w:t>
      </w:r>
      <w:r w:rsidR="00C60B57" w:rsidRPr="00A64978">
        <w:t xml:space="preserve"> until the following AGM elections.   </w:t>
      </w:r>
    </w:p>
    <w:p w14:paraId="6CD84917" w14:textId="77777777" w:rsidR="00DB7DE2" w:rsidRPr="00A64978" w:rsidRDefault="00C60B57">
      <w:pPr>
        <w:spacing w:after="0" w:line="259" w:lineRule="auto"/>
        <w:ind w:left="0" w:firstLine="0"/>
      </w:pPr>
      <w:r w:rsidRPr="00A64978">
        <w:t xml:space="preserve"> </w:t>
      </w:r>
    </w:p>
    <w:p w14:paraId="4078F72F" w14:textId="50803E41" w:rsidR="00DB7DE2" w:rsidRPr="00A64978" w:rsidRDefault="002C0BEE">
      <w:pPr>
        <w:ind w:left="-5"/>
      </w:pPr>
      <w:r w:rsidRPr="00A64978">
        <w:t xml:space="preserve">Section 9. </w:t>
      </w:r>
      <w:r w:rsidR="00C60B57" w:rsidRPr="00A64978">
        <w:t xml:space="preserve">The President, with the approval of the </w:t>
      </w:r>
      <w:r w:rsidR="00D82649" w:rsidRPr="00A64978">
        <w:t>Board, may establish</w:t>
      </w:r>
      <w:r w:rsidR="00C60B57" w:rsidRPr="00A64978">
        <w:t xml:space="preserve"> committees </w:t>
      </w:r>
      <w:r w:rsidR="00D82649" w:rsidRPr="00A64978">
        <w:t>as deemed</w:t>
      </w:r>
      <w:r w:rsidR="00C60B57" w:rsidRPr="00A64978">
        <w:t xml:space="preserve"> necessary </w:t>
      </w:r>
      <w:r w:rsidR="00B17BF1" w:rsidRPr="00A64978">
        <w:t>to advance the success of TVSC.</w:t>
      </w:r>
    </w:p>
    <w:p w14:paraId="7D449287" w14:textId="4AB6440C" w:rsidR="002C0BEE" w:rsidRPr="00A64978" w:rsidRDefault="002C0BEE">
      <w:pPr>
        <w:ind w:left="-5"/>
      </w:pPr>
    </w:p>
    <w:p w14:paraId="4D5D55B4" w14:textId="08B7E07F" w:rsidR="002C0BEE" w:rsidRPr="00A64978" w:rsidRDefault="002C0BEE">
      <w:pPr>
        <w:ind w:left="-5"/>
      </w:pPr>
      <w:r w:rsidRPr="00A64978">
        <w:t xml:space="preserve">Section 10. Books and Records- </w:t>
      </w:r>
      <w:r w:rsidR="00B17BF1" w:rsidRPr="00A64978">
        <w:t>TVSC</w:t>
      </w:r>
      <w:r w:rsidR="009B10E5" w:rsidRPr="00A64978">
        <w:t>, through its Board,</w:t>
      </w:r>
      <w:r w:rsidRPr="00A64978">
        <w:t xml:space="preserve"> shall keep an original, or duplicate record of the proceedings of the </w:t>
      </w:r>
      <w:r w:rsidR="00FF7F74" w:rsidRPr="00A64978">
        <w:t>Board</w:t>
      </w:r>
      <w:r w:rsidRPr="00A64978">
        <w:t>, the original</w:t>
      </w:r>
      <w:r w:rsidR="0000338E" w:rsidRPr="00A64978">
        <w:t>,</w:t>
      </w:r>
      <w:r w:rsidRPr="00A64978">
        <w:t xml:space="preserve"> or a copy of </w:t>
      </w:r>
      <w:r w:rsidR="00591C25" w:rsidRPr="00A64978">
        <w:t>Bylaws</w:t>
      </w:r>
      <w:r w:rsidRPr="00A64978">
        <w:t xml:space="preserve">, including all amendments thereto to date. </w:t>
      </w:r>
      <w:r w:rsidR="00D82649" w:rsidRPr="00A64978">
        <w:t xml:space="preserve"> </w:t>
      </w:r>
      <w:r w:rsidR="00C92EE7" w:rsidRPr="00A64978">
        <w:t>TVSC</w:t>
      </w:r>
      <w:r w:rsidRPr="00A64978">
        <w:t xml:space="preserve"> shall also keep appropriate, complete, and accurate books </w:t>
      </w:r>
      <w:r w:rsidRPr="00A64978">
        <w:lastRenderedPageBreak/>
        <w:t xml:space="preserve">or records of account, </w:t>
      </w:r>
      <w:r w:rsidR="00C92EE7" w:rsidRPr="00A64978">
        <w:t>t</w:t>
      </w:r>
      <w:r w:rsidRPr="00A64978">
        <w:t xml:space="preserve">he records provided herein shall be kept at the registered office of </w:t>
      </w:r>
      <w:r w:rsidR="00C92EE7" w:rsidRPr="00A64978">
        <w:t>TVSC as determined by the Board</w:t>
      </w:r>
      <w:r w:rsidRPr="00A64978">
        <w:t xml:space="preserve">. </w:t>
      </w:r>
      <w:r w:rsidR="00D82649" w:rsidRPr="00A64978">
        <w:t xml:space="preserve"> </w:t>
      </w:r>
      <w:r w:rsidRPr="00A64978">
        <w:t xml:space="preserve">In the event that the registered </w:t>
      </w:r>
      <w:r w:rsidR="00D82649" w:rsidRPr="00A64978">
        <w:t>office is</w:t>
      </w:r>
      <w:r w:rsidR="007934C0" w:rsidRPr="00A64978">
        <w:t xml:space="preserve"> not</w:t>
      </w:r>
      <w:r w:rsidRPr="00A64978">
        <w:t xml:space="preserve"> conducive to holding records, official records shall be held at the possession of a</w:t>
      </w:r>
      <w:r w:rsidR="00C92EE7" w:rsidRPr="00A64978">
        <w:t xml:space="preserve"> member of the Board</w:t>
      </w:r>
      <w:r w:rsidRPr="00A64978">
        <w:t>, as designated by the Board</w:t>
      </w:r>
      <w:r w:rsidR="009B10E5" w:rsidRPr="00A64978">
        <w:t xml:space="preserve"> </w:t>
      </w:r>
    </w:p>
    <w:p w14:paraId="435D9ADF" w14:textId="790B3C9E" w:rsidR="002C0BEE" w:rsidRPr="00A64978" w:rsidRDefault="002C0BEE">
      <w:pPr>
        <w:ind w:left="-5"/>
      </w:pPr>
    </w:p>
    <w:p w14:paraId="00786D2F" w14:textId="0A98C541" w:rsidR="00DB7DE2" w:rsidRPr="00A64978" w:rsidRDefault="002C0BEE" w:rsidP="00D22A64">
      <w:pPr>
        <w:spacing w:after="0" w:line="259" w:lineRule="auto"/>
        <w:ind w:left="5" w:firstLine="0"/>
      </w:pPr>
      <w:r w:rsidRPr="00A64978">
        <w:t xml:space="preserve">Section 11. Funds- Whenever the lawful activities of </w:t>
      </w:r>
      <w:r w:rsidR="00C92EE7" w:rsidRPr="00A64978">
        <w:t>TVSC</w:t>
      </w:r>
      <w:r w:rsidR="00BA5E3B" w:rsidRPr="00A64978">
        <w:t>, through its Board,</w:t>
      </w:r>
      <w:r w:rsidR="00C92EE7" w:rsidRPr="00A64978">
        <w:t xml:space="preserve"> </w:t>
      </w:r>
      <w:r w:rsidRPr="00A64978">
        <w:t xml:space="preserve">involve charging </w:t>
      </w:r>
      <w:r w:rsidR="008E6E7A" w:rsidRPr="00A64978">
        <w:t xml:space="preserve">a fee </w:t>
      </w:r>
      <w:r w:rsidR="00D82649" w:rsidRPr="00A64978">
        <w:t>for services</w:t>
      </w:r>
      <w:r w:rsidRPr="00A64978">
        <w:t xml:space="preserve">, </w:t>
      </w:r>
      <w:r w:rsidR="00143A82" w:rsidRPr="00A64978">
        <w:t>TVSC</w:t>
      </w:r>
      <w:r w:rsidRPr="00A64978">
        <w:t xml:space="preserve"> shall have the right to receive such income and, in so doing, may make an incidental profit. </w:t>
      </w:r>
      <w:r w:rsidR="00D82649" w:rsidRPr="00A64978">
        <w:t xml:space="preserve"> </w:t>
      </w:r>
      <w:r w:rsidRPr="00A64978">
        <w:t xml:space="preserve">All such incidental profits shall be applied to the maintenance and operation of the lawful activities </w:t>
      </w:r>
      <w:r w:rsidR="00143A82" w:rsidRPr="00A64978">
        <w:t>of TVSC</w:t>
      </w:r>
      <w:r w:rsidRPr="00A64978">
        <w:t xml:space="preserve">, and in no case shall be divided or distributed in any manner whatsoever among </w:t>
      </w:r>
      <w:r w:rsidR="00C87863" w:rsidRPr="00A64978">
        <w:t>the Board</w:t>
      </w:r>
      <w:r w:rsidR="00143A82" w:rsidRPr="00A64978">
        <w:t>, members</w:t>
      </w:r>
      <w:r w:rsidR="00BA5E3B" w:rsidRPr="00A64978">
        <w:t xml:space="preserve"> of TVSC</w:t>
      </w:r>
      <w:r w:rsidR="00143A82" w:rsidRPr="00A64978">
        <w:t>, or any other private individual</w:t>
      </w:r>
      <w:r w:rsidRPr="00A64978">
        <w:t>.</w:t>
      </w:r>
      <w:r w:rsidR="00C60B57" w:rsidRPr="00A64978">
        <w:rPr>
          <w:sz w:val="32"/>
        </w:rPr>
        <w:t xml:space="preserve"> </w:t>
      </w:r>
    </w:p>
    <w:p w14:paraId="27015FB8" w14:textId="77777777" w:rsidR="00DB7DE2" w:rsidRPr="00A64978" w:rsidRDefault="00C60B57">
      <w:pPr>
        <w:spacing w:after="0" w:line="259" w:lineRule="auto"/>
        <w:ind w:left="87" w:firstLine="0"/>
        <w:jc w:val="center"/>
      </w:pPr>
      <w:r w:rsidRPr="00A64978">
        <w:rPr>
          <w:sz w:val="32"/>
        </w:rPr>
        <w:t xml:space="preserve"> </w:t>
      </w:r>
    </w:p>
    <w:p w14:paraId="7AC1DFCC" w14:textId="21D3F3B4" w:rsidR="00DB7DE2" w:rsidRPr="00A64978" w:rsidRDefault="00C60B57">
      <w:pPr>
        <w:pStyle w:val="Heading1"/>
        <w:ind w:left="17" w:right="4"/>
        <w:rPr>
          <w:smallCaps/>
        </w:rPr>
      </w:pPr>
      <w:r w:rsidRPr="00A64978">
        <w:rPr>
          <w:smallCaps/>
        </w:rPr>
        <w:t xml:space="preserve">Article VI Voting  </w:t>
      </w:r>
    </w:p>
    <w:p w14:paraId="7AB38529" w14:textId="644E2C44" w:rsidR="00DB7DE2" w:rsidRPr="00A64978" w:rsidRDefault="00C60B57">
      <w:pPr>
        <w:spacing w:after="0" w:line="259" w:lineRule="auto"/>
        <w:ind w:left="87" w:firstLine="0"/>
        <w:jc w:val="center"/>
        <w:rPr>
          <w:sz w:val="32"/>
        </w:rPr>
      </w:pPr>
      <w:r w:rsidRPr="00A64978">
        <w:rPr>
          <w:sz w:val="32"/>
        </w:rPr>
        <w:t xml:space="preserve"> </w:t>
      </w:r>
    </w:p>
    <w:p w14:paraId="26051E99" w14:textId="77777777" w:rsidR="00D22A64" w:rsidRPr="00A64978" w:rsidRDefault="00D22A64">
      <w:pPr>
        <w:spacing w:after="0" w:line="259" w:lineRule="auto"/>
        <w:ind w:left="87" w:firstLine="0"/>
        <w:jc w:val="center"/>
      </w:pPr>
    </w:p>
    <w:p w14:paraId="54087BA4" w14:textId="4A13C410" w:rsidR="00DB7DE2" w:rsidRPr="00A64978" w:rsidRDefault="002C0BEE">
      <w:pPr>
        <w:ind w:left="-5"/>
      </w:pPr>
      <w:r w:rsidRPr="00A64978">
        <w:t xml:space="preserve">Section 1. </w:t>
      </w:r>
      <w:r w:rsidR="00C60B57" w:rsidRPr="00A64978">
        <w:t xml:space="preserve">TVSC shall be governed by its </w:t>
      </w:r>
      <w:r w:rsidRPr="00A64978">
        <w:t>Board of Directors.</w:t>
      </w:r>
      <w:r w:rsidR="00D82649" w:rsidRPr="00A64978">
        <w:t xml:space="preserve"> </w:t>
      </w:r>
      <w:r w:rsidR="00C60B57" w:rsidRPr="00A64978">
        <w:t xml:space="preserve"> </w:t>
      </w:r>
      <w:r w:rsidR="00EE24E3" w:rsidRPr="00A64978">
        <w:t>The Board is empowered to</w:t>
      </w:r>
      <w:r w:rsidR="00536DBB" w:rsidRPr="00A64978">
        <w:t xml:space="preserve"> vote and act</w:t>
      </w:r>
      <w:r w:rsidR="00EE24E3" w:rsidRPr="00A64978">
        <w:t xml:space="preserve"> on all</w:t>
      </w:r>
      <w:r w:rsidR="00CF40D8" w:rsidRPr="00A64978">
        <w:t xml:space="preserve"> TVSC</w:t>
      </w:r>
      <w:r w:rsidR="00EE24E3" w:rsidRPr="00A64978">
        <w:t xml:space="preserve"> matters</w:t>
      </w:r>
      <w:r w:rsidR="00536DBB" w:rsidRPr="00A64978">
        <w:t xml:space="preserve"> through a </w:t>
      </w:r>
      <w:r w:rsidR="00E402E7" w:rsidRPr="00A64978">
        <w:t>majority approval</w:t>
      </w:r>
      <w:r w:rsidR="00536DBB" w:rsidRPr="00A64978">
        <w:t xml:space="preserve"> of Board votes.</w:t>
      </w:r>
    </w:p>
    <w:p w14:paraId="7B8BAAFB" w14:textId="0F19EFB7" w:rsidR="00DB7DE2" w:rsidRPr="00A64978" w:rsidRDefault="00C60B57" w:rsidP="00D22A64">
      <w:pPr>
        <w:spacing w:after="0" w:line="259" w:lineRule="auto"/>
        <w:ind w:left="87" w:firstLine="0"/>
        <w:jc w:val="center"/>
      </w:pPr>
      <w:r w:rsidRPr="00A64978">
        <w:rPr>
          <w:sz w:val="32"/>
        </w:rPr>
        <w:t xml:space="preserve"> </w:t>
      </w:r>
    </w:p>
    <w:p w14:paraId="382B599E" w14:textId="7E9CB43C" w:rsidR="00DB7DE2" w:rsidRPr="00A64978" w:rsidRDefault="002C0BEE">
      <w:pPr>
        <w:ind w:left="-5"/>
      </w:pPr>
      <w:r w:rsidRPr="00A64978">
        <w:rPr>
          <w:bCs/>
        </w:rPr>
        <w:t xml:space="preserve">Section 2. </w:t>
      </w:r>
      <w:r w:rsidR="00C60B57" w:rsidRPr="00A64978">
        <w:rPr>
          <w:bCs/>
        </w:rPr>
        <w:t xml:space="preserve">Annual General Meeting </w:t>
      </w:r>
      <w:r w:rsidR="00D82649" w:rsidRPr="00A64978">
        <w:rPr>
          <w:bCs/>
        </w:rPr>
        <w:t xml:space="preserve">- </w:t>
      </w:r>
      <w:r w:rsidRPr="00A64978">
        <w:t>T</w:t>
      </w:r>
      <w:r w:rsidR="00C60B57" w:rsidRPr="00A64978">
        <w:t xml:space="preserve">he following matters shall be voted on: election of the Board; approval of the annual budget; approval of any </w:t>
      </w:r>
      <w:r w:rsidR="00C67DD6" w:rsidRPr="00A64978">
        <w:t xml:space="preserve">proposed </w:t>
      </w:r>
      <w:r w:rsidR="00C60B57" w:rsidRPr="00A64978">
        <w:t xml:space="preserve">amendments to the Bylaws; and other issues properly brought before the </w:t>
      </w:r>
      <w:r w:rsidR="00C67DD6" w:rsidRPr="00A64978">
        <w:t xml:space="preserve">Board </w:t>
      </w:r>
      <w:r w:rsidR="00C60B57" w:rsidRPr="00A64978">
        <w:t xml:space="preserve">for consideration. </w:t>
      </w:r>
      <w:r w:rsidR="00615159" w:rsidRPr="00A64978">
        <w:t xml:space="preserve"> </w:t>
      </w:r>
      <w:r w:rsidRPr="00A64978">
        <w:t>All TVSC members are entitled to vote at the AGM, subject to the following limitations:</w:t>
      </w:r>
    </w:p>
    <w:p w14:paraId="6D220F8A" w14:textId="1F2A2E66" w:rsidR="002C0BEE" w:rsidRPr="00A64978" w:rsidRDefault="002C0BEE" w:rsidP="002C0BEE">
      <w:pPr>
        <w:pStyle w:val="ListParagraph"/>
        <w:numPr>
          <w:ilvl w:val="0"/>
          <w:numId w:val="6"/>
        </w:numPr>
      </w:pPr>
      <w:r w:rsidRPr="00A64978">
        <w:t>Members must be in good standing with the league</w:t>
      </w:r>
      <w:r w:rsidR="00C67DD6" w:rsidRPr="00A64978">
        <w:t xml:space="preserve"> as defined under Article IV, Section 1</w:t>
      </w:r>
      <w:r w:rsidRPr="00A64978">
        <w:t>. Any dispute of</w:t>
      </w:r>
      <w:r w:rsidR="00C67DD6" w:rsidRPr="00A64978">
        <w:t xml:space="preserve"> current</w:t>
      </w:r>
      <w:r w:rsidRPr="00A64978">
        <w:t xml:space="preserve"> standing shall be brought before the Board </w:t>
      </w:r>
      <w:r w:rsidR="00AF3CD9" w:rsidRPr="00A64978">
        <w:t>prior to the AGM.</w:t>
      </w:r>
    </w:p>
    <w:p w14:paraId="56453AC5" w14:textId="3C759C3E" w:rsidR="002C0BEE" w:rsidRPr="00A64978" w:rsidRDefault="002C0BEE" w:rsidP="00D22A64">
      <w:pPr>
        <w:pStyle w:val="ListParagraph"/>
        <w:numPr>
          <w:ilvl w:val="0"/>
          <w:numId w:val="6"/>
        </w:numPr>
      </w:pPr>
      <w:r w:rsidRPr="00A64978">
        <w:t>The President shall chair the meeting and may</w:t>
      </w:r>
      <w:r w:rsidR="003A693C">
        <w:t xml:space="preserve"> </w:t>
      </w:r>
      <w:r w:rsidRPr="00A64978">
        <w:t>vote on any issue before the meeting.</w:t>
      </w:r>
    </w:p>
    <w:p w14:paraId="7219D4BE" w14:textId="77777777" w:rsidR="00DB7DE2" w:rsidRPr="00A64978" w:rsidRDefault="00C60B57">
      <w:pPr>
        <w:spacing w:after="0" w:line="259" w:lineRule="auto"/>
        <w:ind w:left="87" w:firstLine="0"/>
        <w:jc w:val="center"/>
      </w:pPr>
      <w:r w:rsidRPr="00A64978">
        <w:rPr>
          <w:sz w:val="32"/>
        </w:rPr>
        <w:t xml:space="preserve"> </w:t>
      </w:r>
    </w:p>
    <w:p w14:paraId="19ACBF33" w14:textId="54182FD6" w:rsidR="008B68F3" w:rsidRPr="003A693C" w:rsidRDefault="002C0BEE" w:rsidP="003A693C">
      <w:pPr>
        <w:ind w:left="-5"/>
        <w:rPr>
          <w:color w:val="FF0000"/>
        </w:rPr>
      </w:pPr>
      <w:r w:rsidRPr="00A64978">
        <w:rPr>
          <w:bCs/>
        </w:rPr>
        <w:t xml:space="preserve">Section 3. </w:t>
      </w:r>
      <w:r w:rsidR="00C60B57" w:rsidRPr="00A64978">
        <w:rPr>
          <w:bCs/>
        </w:rPr>
        <w:t>Board Member nomination and voting process:</w:t>
      </w:r>
      <w:r w:rsidR="00C60B57" w:rsidRPr="00A64978">
        <w:t xml:space="preserve"> Any member in good standing can nominate another member</w:t>
      </w:r>
      <w:r w:rsidRPr="00A64978">
        <w:t xml:space="preserve">, also of good </w:t>
      </w:r>
      <w:r w:rsidR="00AF3CD9" w:rsidRPr="00A64978">
        <w:t>standing, for</w:t>
      </w:r>
      <w:r w:rsidR="00C60B57" w:rsidRPr="00A64978">
        <w:t xml:space="preserve"> a Board position. </w:t>
      </w:r>
      <w:r w:rsidR="00AA38CB" w:rsidRPr="00A64978">
        <w:t xml:space="preserve"> </w:t>
      </w:r>
    </w:p>
    <w:p w14:paraId="5D3B9C41" w14:textId="72113860" w:rsidR="00DB7DE2" w:rsidRPr="00A64978" w:rsidRDefault="00C60B57" w:rsidP="003A693C">
      <w:pPr>
        <w:spacing w:after="0"/>
      </w:pPr>
      <w:r w:rsidRPr="00A64978">
        <w:t xml:space="preserve">The process for obtaining nominations and voting for Board positions during the AGM will be conducted as follows. </w:t>
      </w:r>
    </w:p>
    <w:p w14:paraId="52E65A88" w14:textId="37F3C970" w:rsidR="00DB7DE2" w:rsidRPr="00A64978" w:rsidRDefault="002C0BEE" w:rsidP="008B68F3">
      <w:pPr>
        <w:ind w:firstLine="707"/>
      </w:pPr>
      <w:r w:rsidRPr="00A64978">
        <w:t>A.</w:t>
      </w:r>
      <w:r w:rsidR="00615159" w:rsidRPr="00A64978">
        <w:t xml:space="preserve"> </w:t>
      </w:r>
      <w:r w:rsidR="00C60B57" w:rsidRPr="00A64978">
        <w:t xml:space="preserve">The current President shall conduct the nomination and voting process.  </w:t>
      </w:r>
    </w:p>
    <w:p w14:paraId="05006D63" w14:textId="77777777" w:rsidR="00FF52D6" w:rsidRDefault="002C0BEE" w:rsidP="00FF52D6">
      <w:pPr>
        <w:spacing w:after="0" w:line="259" w:lineRule="auto"/>
        <w:ind w:left="720" w:firstLine="0"/>
      </w:pPr>
      <w:r w:rsidRPr="00A64978">
        <w:t>B.</w:t>
      </w:r>
      <w:r w:rsidR="00450796" w:rsidRPr="00A64978">
        <w:t xml:space="preserve"> </w:t>
      </w:r>
      <w:r w:rsidR="00C60B57" w:rsidRPr="00A64978">
        <w:t xml:space="preserve">Nominations for a board position will be solicited from the members attending the </w:t>
      </w:r>
    </w:p>
    <w:p w14:paraId="6A2BE2FA" w14:textId="11C9C7BE" w:rsidR="00DB7DE2" w:rsidRPr="00A64978" w:rsidRDefault="00C60B57" w:rsidP="00FF52D6">
      <w:pPr>
        <w:spacing w:after="0" w:line="259" w:lineRule="auto"/>
        <w:ind w:left="373" w:firstLine="707"/>
      </w:pPr>
      <w:r w:rsidRPr="00A64978">
        <w:t xml:space="preserve">AGM. </w:t>
      </w:r>
      <w:r w:rsidR="002C0BEE" w:rsidRPr="00A64978">
        <w:t>The nominated party will either accept or</w:t>
      </w:r>
      <w:r w:rsidR="007E07DC" w:rsidRPr="00A64978">
        <w:t xml:space="preserve"> deny</w:t>
      </w:r>
      <w:r w:rsidR="002C0BEE" w:rsidRPr="00A64978">
        <w:t xml:space="preserve"> the nomination.</w:t>
      </w:r>
    </w:p>
    <w:p w14:paraId="1CCA0923" w14:textId="0DCD45E1" w:rsidR="00FF52D6" w:rsidRDefault="00C60B57" w:rsidP="00FF52D6">
      <w:pPr>
        <w:pStyle w:val="ListParagraph"/>
        <w:numPr>
          <w:ilvl w:val="0"/>
          <w:numId w:val="6"/>
        </w:numPr>
        <w:spacing w:after="0"/>
      </w:pPr>
      <w:r w:rsidRPr="00A64978">
        <w:t>Once all nominations have been made, a vote</w:t>
      </w:r>
      <w:r w:rsidR="007E07DC" w:rsidRPr="00A64978">
        <w:t xml:space="preserve"> by secret ballot</w:t>
      </w:r>
      <w:r w:rsidRPr="00A64978">
        <w:t xml:space="preserve"> for that position will </w:t>
      </w:r>
    </w:p>
    <w:p w14:paraId="30AF8D47" w14:textId="7C712CA1" w:rsidR="00DB7DE2" w:rsidRPr="00A64978" w:rsidRDefault="00C60B57" w:rsidP="00FF52D6">
      <w:pPr>
        <w:spacing w:after="0"/>
        <w:ind w:left="1080" w:firstLine="0"/>
      </w:pPr>
      <w:r w:rsidRPr="00A64978">
        <w:t>occur if there is more than one nominee</w:t>
      </w:r>
      <w:r w:rsidR="00FF52D6">
        <w:t>.</w:t>
      </w:r>
      <w:r w:rsidRPr="00A64978">
        <w:t xml:space="preserve"> If only one member is nominated that member will be placed in that board position by default. </w:t>
      </w:r>
      <w:r w:rsidR="00AA38CB" w:rsidRPr="00A64978">
        <w:t xml:space="preserve"> </w:t>
      </w:r>
      <w:r w:rsidR="002C0BEE" w:rsidRPr="00A64978">
        <w:t xml:space="preserve">In the event of a tie, the tied parties will be invited back into the </w:t>
      </w:r>
      <w:r w:rsidR="007E07DC" w:rsidRPr="00A64978">
        <w:t>AGM</w:t>
      </w:r>
      <w:r w:rsidR="002C0BEE" w:rsidRPr="00A64978">
        <w:t xml:space="preserve"> and given an opportunity to</w:t>
      </w:r>
      <w:r w:rsidR="007E07DC" w:rsidRPr="00A64978">
        <w:t xml:space="preserve"> plead</w:t>
      </w:r>
      <w:r w:rsidR="002C0BEE" w:rsidRPr="00A64978">
        <w:t xml:space="preserve"> their case for the position. </w:t>
      </w:r>
      <w:r w:rsidR="00AA38CB" w:rsidRPr="00A64978">
        <w:t xml:space="preserve"> </w:t>
      </w:r>
      <w:r w:rsidR="002C0BEE" w:rsidRPr="00A64978">
        <w:t xml:space="preserve">A re-vote will then occur. If a tie remains, the current Board has the </w:t>
      </w:r>
      <w:r w:rsidR="002C0BEE" w:rsidRPr="00A64978">
        <w:lastRenderedPageBreak/>
        <w:t xml:space="preserve">right to assign the position as a co-position or </w:t>
      </w:r>
      <w:r w:rsidR="004A33D8" w:rsidRPr="00A64978">
        <w:t xml:space="preserve">take a vote of the current Board to determine who will fill the vacancy. </w:t>
      </w:r>
    </w:p>
    <w:p w14:paraId="59CBAB51" w14:textId="69D9AFA9" w:rsidR="00DB7DE2" w:rsidRPr="00A64978" w:rsidRDefault="002C0BEE" w:rsidP="008B68F3">
      <w:pPr>
        <w:ind w:firstLine="707"/>
      </w:pPr>
      <w:r w:rsidRPr="00A64978">
        <w:t xml:space="preserve">D. </w:t>
      </w:r>
      <w:r w:rsidR="00C60B57" w:rsidRPr="00A64978">
        <w:t xml:space="preserve">Board positions will be filled in the following order. </w:t>
      </w:r>
    </w:p>
    <w:p w14:paraId="75782A0C" w14:textId="77777777" w:rsidR="00DB7DE2" w:rsidRPr="00A64978" w:rsidRDefault="00C60B57">
      <w:pPr>
        <w:numPr>
          <w:ilvl w:val="1"/>
          <w:numId w:val="1"/>
        </w:numPr>
        <w:ind w:hanging="430"/>
      </w:pPr>
      <w:r w:rsidRPr="00A64978">
        <w:t xml:space="preserve">President </w:t>
      </w:r>
    </w:p>
    <w:p w14:paraId="1DF21695" w14:textId="77777777" w:rsidR="00DB7DE2" w:rsidRPr="00A64978" w:rsidRDefault="00C60B57">
      <w:pPr>
        <w:numPr>
          <w:ilvl w:val="1"/>
          <w:numId w:val="1"/>
        </w:numPr>
        <w:ind w:hanging="430"/>
      </w:pPr>
      <w:r w:rsidRPr="00A64978">
        <w:t xml:space="preserve">Vice President </w:t>
      </w:r>
    </w:p>
    <w:p w14:paraId="6B590E4B" w14:textId="3D7F8A8A" w:rsidR="00DB7DE2" w:rsidRPr="00A64978" w:rsidRDefault="00450796">
      <w:pPr>
        <w:numPr>
          <w:ilvl w:val="1"/>
          <w:numId w:val="1"/>
        </w:numPr>
        <w:ind w:hanging="430"/>
      </w:pPr>
      <w:r w:rsidRPr="00A64978">
        <w:t>Treasurer</w:t>
      </w:r>
      <w:r w:rsidR="00DA1549" w:rsidRPr="00A64978">
        <w:t xml:space="preserve"> </w:t>
      </w:r>
    </w:p>
    <w:p w14:paraId="056A5E0B" w14:textId="3AD01604" w:rsidR="00DB7DE2" w:rsidRPr="00A64978" w:rsidRDefault="00DA1549" w:rsidP="003161C2">
      <w:pPr>
        <w:numPr>
          <w:ilvl w:val="1"/>
          <w:numId w:val="1"/>
        </w:numPr>
        <w:ind w:hanging="430"/>
      </w:pPr>
      <w:r w:rsidRPr="00A64978">
        <w:t>Secretary</w:t>
      </w:r>
    </w:p>
    <w:p w14:paraId="5CA686E3" w14:textId="485F7AF4" w:rsidR="00DB7DE2" w:rsidRPr="00A64978" w:rsidRDefault="00AA38CB">
      <w:pPr>
        <w:numPr>
          <w:ilvl w:val="1"/>
          <w:numId w:val="1"/>
        </w:numPr>
        <w:ind w:hanging="430"/>
      </w:pPr>
      <w:r w:rsidRPr="00A64978">
        <w:t>Referee Coordinator</w:t>
      </w:r>
      <w:r w:rsidR="00C60B57" w:rsidRPr="00A64978">
        <w:t xml:space="preserve"> </w:t>
      </w:r>
    </w:p>
    <w:p w14:paraId="7B91A9D3" w14:textId="77777777" w:rsidR="00DB7DE2" w:rsidRPr="00A64978" w:rsidRDefault="00C60B57">
      <w:pPr>
        <w:numPr>
          <w:ilvl w:val="1"/>
          <w:numId w:val="1"/>
        </w:numPr>
        <w:spacing w:after="53"/>
        <w:ind w:hanging="430"/>
      </w:pPr>
      <w:r w:rsidRPr="00A64978">
        <w:t xml:space="preserve">Sponsor Coordinator </w:t>
      </w:r>
    </w:p>
    <w:p w14:paraId="1E2CEB0E" w14:textId="2498DF24" w:rsidR="00DB7DE2" w:rsidRPr="00A64978" w:rsidRDefault="002C0BEE">
      <w:pPr>
        <w:numPr>
          <w:ilvl w:val="1"/>
          <w:numId w:val="1"/>
        </w:numPr>
        <w:ind w:hanging="430"/>
      </w:pPr>
      <w:r w:rsidRPr="00A64978">
        <w:rPr>
          <w:szCs w:val="28"/>
        </w:rPr>
        <w:t>Field and Equipment Coordinator</w:t>
      </w:r>
    </w:p>
    <w:p w14:paraId="555F5903" w14:textId="7858472E" w:rsidR="00DB7DE2" w:rsidRPr="00A64978" w:rsidRDefault="002C0BEE" w:rsidP="008B68F3">
      <w:pPr>
        <w:spacing w:after="0" w:line="259" w:lineRule="auto"/>
        <w:ind w:left="720" w:firstLine="0"/>
      </w:pPr>
      <w:r w:rsidRPr="00A64978">
        <w:rPr>
          <w:szCs w:val="28"/>
        </w:rPr>
        <w:t>E. New Board members will take over all duties at the monthly Board meeting following the AGM.</w:t>
      </w:r>
    </w:p>
    <w:p w14:paraId="45E6B3C3" w14:textId="59B43567" w:rsidR="00DB7DE2" w:rsidRPr="00A64978" w:rsidRDefault="00C60B57">
      <w:pPr>
        <w:pStyle w:val="Heading1"/>
        <w:ind w:left="17" w:right="3"/>
        <w:rPr>
          <w:smallCaps/>
        </w:rPr>
      </w:pPr>
      <w:r w:rsidRPr="00A64978">
        <w:rPr>
          <w:smallCaps/>
        </w:rPr>
        <w:t>Article VII</w:t>
      </w:r>
      <w:r w:rsidRPr="00A64978">
        <w:rPr>
          <w:b w:val="0"/>
          <w:smallCaps/>
        </w:rPr>
        <w:t xml:space="preserve"> </w:t>
      </w:r>
      <w:r w:rsidRPr="00A64978">
        <w:rPr>
          <w:smallCaps/>
        </w:rPr>
        <w:t xml:space="preserve">Meetings  </w:t>
      </w:r>
    </w:p>
    <w:p w14:paraId="3E8B1A5B" w14:textId="5323FDB0" w:rsidR="00DB7DE2" w:rsidRPr="00A64978" w:rsidRDefault="00C60B57">
      <w:pPr>
        <w:spacing w:after="0" w:line="259" w:lineRule="auto"/>
        <w:ind w:left="87" w:firstLine="0"/>
        <w:jc w:val="center"/>
        <w:rPr>
          <w:sz w:val="32"/>
        </w:rPr>
      </w:pPr>
      <w:r w:rsidRPr="00A64978">
        <w:rPr>
          <w:sz w:val="32"/>
        </w:rPr>
        <w:t xml:space="preserve"> </w:t>
      </w:r>
    </w:p>
    <w:p w14:paraId="26C8398E" w14:textId="77777777" w:rsidR="002A3F79" w:rsidRPr="00A64978" w:rsidRDefault="002A3F79">
      <w:pPr>
        <w:spacing w:after="0" w:line="259" w:lineRule="auto"/>
        <w:ind w:left="87" w:firstLine="0"/>
        <w:jc w:val="center"/>
      </w:pPr>
    </w:p>
    <w:p w14:paraId="797ED8B7" w14:textId="277E705E" w:rsidR="00DB7DE2" w:rsidRPr="00A64978" w:rsidRDefault="002C0BEE">
      <w:pPr>
        <w:spacing w:after="0"/>
        <w:ind w:left="-5"/>
      </w:pPr>
      <w:r w:rsidRPr="00A64978">
        <w:rPr>
          <w:bCs/>
        </w:rPr>
        <w:t xml:space="preserve">Section 1. </w:t>
      </w:r>
      <w:r w:rsidR="00C60B57" w:rsidRPr="00A64978">
        <w:rPr>
          <w:bCs/>
        </w:rPr>
        <w:t>Regular Monthly Meetings</w:t>
      </w:r>
      <w:r w:rsidR="00AA38CB" w:rsidRPr="00A64978">
        <w:rPr>
          <w:bCs/>
        </w:rPr>
        <w:t xml:space="preserve"> </w:t>
      </w:r>
      <w:r w:rsidRPr="00A64978">
        <w:t>-</w:t>
      </w:r>
      <w:r w:rsidR="00C60B57" w:rsidRPr="00A64978">
        <w:t xml:space="preserve"> The Board </w:t>
      </w:r>
      <w:r w:rsidRPr="00A64978">
        <w:t>shall meet once a month to discuss all club matters</w:t>
      </w:r>
      <w:r w:rsidR="00AA38CB" w:rsidRPr="00A64978">
        <w:t>.</w:t>
      </w:r>
    </w:p>
    <w:p w14:paraId="124CE583" w14:textId="77777777" w:rsidR="00DB7DE2" w:rsidRPr="00A64978" w:rsidRDefault="00C60B57">
      <w:pPr>
        <w:spacing w:after="0" w:line="259" w:lineRule="auto"/>
        <w:ind w:left="0" w:firstLine="0"/>
      </w:pPr>
      <w:r w:rsidRPr="00A64978">
        <w:t xml:space="preserve"> </w:t>
      </w:r>
    </w:p>
    <w:p w14:paraId="2B0D7DFA" w14:textId="38A985D7" w:rsidR="00DB7DE2" w:rsidRPr="00A64978" w:rsidRDefault="002C0BEE">
      <w:pPr>
        <w:spacing w:after="0"/>
        <w:ind w:left="-5"/>
      </w:pPr>
      <w:r w:rsidRPr="00A64978">
        <w:rPr>
          <w:bCs/>
        </w:rPr>
        <w:t xml:space="preserve">Section 2. </w:t>
      </w:r>
      <w:r w:rsidR="00C60B57" w:rsidRPr="00A64978">
        <w:rPr>
          <w:bCs/>
        </w:rPr>
        <w:t>Annual General Meeting</w:t>
      </w:r>
      <w:r w:rsidR="00AA38CB" w:rsidRPr="00A64978">
        <w:rPr>
          <w:bCs/>
        </w:rPr>
        <w:t xml:space="preserve"> </w:t>
      </w:r>
      <w:r w:rsidRPr="00A64978">
        <w:t>-</w:t>
      </w:r>
      <w:r w:rsidR="00C60B57" w:rsidRPr="00A64978">
        <w:t xml:space="preserve"> The AGM shall be held during the last quarter of the calendar year, at a time and place to be announced no less than two weeks prior to that meeting.  </w:t>
      </w:r>
    </w:p>
    <w:p w14:paraId="3FA699D1" w14:textId="77777777" w:rsidR="00DB7DE2" w:rsidRPr="00A64978" w:rsidRDefault="00C60B57">
      <w:pPr>
        <w:spacing w:after="0" w:line="259" w:lineRule="auto"/>
        <w:ind w:left="0" w:firstLine="0"/>
      </w:pPr>
      <w:r w:rsidRPr="00A64978">
        <w:t xml:space="preserve"> </w:t>
      </w:r>
    </w:p>
    <w:p w14:paraId="7567B107" w14:textId="611B6841" w:rsidR="00DB7DE2" w:rsidRPr="00A64978" w:rsidRDefault="002C0BEE">
      <w:pPr>
        <w:ind w:left="-5"/>
      </w:pPr>
      <w:r w:rsidRPr="00A64978">
        <w:rPr>
          <w:bCs/>
        </w:rPr>
        <w:t>Section 3</w:t>
      </w:r>
      <w:r w:rsidR="008B68F3" w:rsidRPr="00A64978">
        <w:rPr>
          <w:bCs/>
        </w:rPr>
        <w:t xml:space="preserve">. </w:t>
      </w:r>
      <w:r w:rsidR="00C60B57" w:rsidRPr="00A64978">
        <w:rPr>
          <w:bCs/>
        </w:rPr>
        <w:t>Special Meetings</w:t>
      </w:r>
      <w:r w:rsidRPr="00A64978">
        <w:rPr>
          <w:bCs/>
        </w:rPr>
        <w:t>-</w:t>
      </w:r>
      <w:r w:rsidR="00C60B57" w:rsidRPr="00A64978">
        <w:rPr>
          <w:b/>
        </w:rPr>
        <w:t xml:space="preserve"> </w:t>
      </w:r>
      <w:r w:rsidR="00C60B57" w:rsidRPr="00A64978">
        <w:t xml:space="preserve">Special </w:t>
      </w:r>
      <w:r w:rsidR="0000338E" w:rsidRPr="00A64978">
        <w:t>m</w:t>
      </w:r>
      <w:r w:rsidR="00C60B57" w:rsidRPr="00A64978">
        <w:t xml:space="preserve">eetings of the members may be called by the President or by </w:t>
      </w:r>
      <w:r w:rsidR="00AA38CB" w:rsidRPr="00A64978">
        <w:t>a majority</w:t>
      </w:r>
      <w:r w:rsidR="000371C6" w:rsidRPr="00A64978">
        <w:t xml:space="preserve"> </w:t>
      </w:r>
      <w:r w:rsidR="00C60B57" w:rsidRPr="00A64978">
        <w:t xml:space="preserve">of the current Board.   </w:t>
      </w:r>
    </w:p>
    <w:p w14:paraId="25FF4C09" w14:textId="77777777" w:rsidR="00DB7DE2" w:rsidRPr="00A64978" w:rsidRDefault="00C60B57">
      <w:pPr>
        <w:spacing w:after="0" w:line="259" w:lineRule="auto"/>
        <w:ind w:left="87" w:firstLine="0"/>
        <w:jc w:val="center"/>
      </w:pPr>
      <w:r w:rsidRPr="00A64978">
        <w:rPr>
          <w:sz w:val="32"/>
        </w:rPr>
        <w:t xml:space="preserve"> </w:t>
      </w:r>
    </w:p>
    <w:p w14:paraId="4E14BDBA" w14:textId="366052D7" w:rsidR="00DB7DE2" w:rsidRPr="00A64978" w:rsidRDefault="002C0BEE">
      <w:pPr>
        <w:spacing w:after="0"/>
        <w:ind w:left="-5"/>
      </w:pPr>
      <w:r w:rsidRPr="00A64978">
        <w:rPr>
          <w:bCs/>
        </w:rPr>
        <w:t xml:space="preserve">Section 4. </w:t>
      </w:r>
      <w:r w:rsidR="00C60B57" w:rsidRPr="00A64978">
        <w:rPr>
          <w:bCs/>
        </w:rPr>
        <w:t>Quorum:</w:t>
      </w:r>
      <w:r w:rsidR="00C60B57" w:rsidRPr="00A64978">
        <w:t xml:space="preserve"> A majority</w:t>
      </w:r>
      <w:r w:rsidR="00E402E7" w:rsidRPr="00A64978">
        <w:t xml:space="preserve"> (anything more than 50%)</w:t>
      </w:r>
      <w:r w:rsidR="00C60B57" w:rsidRPr="00A64978">
        <w:t xml:space="preserve"> of the Executive Board currently in office shall constitute a quorum for the transaction of business at any meeting of TVSC.</w:t>
      </w:r>
      <w:r w:rsidR="00AA38CB" w:rsidRPr="00A64978">
        <w:t xml:space="preserve"> </w:t>
      </w:r>
      <w:r w:rsidR="00C60B57" w:rsidRPr="00A64978">
        <w:t xml:space="preserve"> </w:t>
      </w:r>
      <w:r w:rsidRPr="00A64978">
        <w:t xml:space="preserve">No </w:t>
      </w:r>
      <w:r w:rsidR="00AF3CD9" w:rsidRPr="00A64978">
        <w:t>business shall be conducted</w:t>
      </w:r>
      <w:r w:rsidR="00EE24E3" w:rsidRPr="00A64978">
        <w:t xml:space="preserve"> if less </w:t>
      </w:r>
      <w:r w:rsidR="00AA38CB" w:rsidRPr="00A64978">
        <w:t>than a</w:t>
      </w:r>
      <w:r w:rsidR="000371C6" w:rsidRPr="00A64978">
        <w:t xml:space="preserve"> </w:t>
      </w:r>
      <w:r w:rsidR="00AA38CB" w:rsidRPr="00A64978">
        <w:t>quorum is</w:t>
      </w:r>
      <w:r w:rsidR="00EE24E3" w:rsidRPr="00A64978">
        <w:t xml:space="preserve"> present.</w:t>
      </w:r>
    </w:p>
    <w:p w14:paraId="37AEAEF9" w14:textId="437B4732" w:rsidR="002C0BEE" w:rsidRPr="00A64978" w:rsidRDefault="002C0BEE">
      <w:pPr>
        <w:spacing w:after="0"/>
        <w:ind w:left="-5"/>
      </w:pPr>
    </w:p>
    <w:p w14:paraId="0CBF54DA" w14:textId="2CE3A45E" w:rsidR="00DB7DE2" w:rsidRPr="00A64978" w:rsidRDefault="002C0BEE" w:rsidP="00D22A64">
      <w:pPr>
        <w:spacing w:after="0"/>
        <w:ind w:left="0" w:firstLine="0"/>
      </w:pPr>
      <w:r w:rsidRPr="00A64978">
        <w:t xml:space="preserve">Section 5. </w:t>
      </w:r>
      <w:r w:rsidR="000371C6" w:rsidRPr="00A64978">
        <w:t xml:space="preserve">Business from the floor:  TVSC members with issues, concerns, or recommendations shall make such to the President, in writing, one week prior to the monthly meeting. </w:t>
      </w:r>
    </w:p>
    <w:p w14:paraId="2326DF3A" w14:textId="77777777" w:rsidR="00DB7DE2" w:rsidRPr="00A64978" w:rsidRDefault="00C60B57">
      <w:pPr>
        <w:spacing w:after="16" w:line="259" w:lineRule="auto"/>
        <w:ind w:left="0" w:firstLine="0"/>
      </w:pPr>
      <w:r w:rsidRPr="00A64978">
        <w:t xml:space="preserve"> </w:t>
      </w:r>
    </w:p>
    <w:p w14:paraId="254E781B" w14:textId="5FA74CA2" w:rsidR="00DB7DE2" w:rsidRPr="00A64978" w:rsidRDefault="00C60B57">
      <w:pPr>
        <w:pStyle w:val="Heading1"/>
        <w:ind w:left="17"/>
        <w:rPr>
          <w:smallCaps/>
        </w:rPr>
      </w:pPr>
      <w:r w:rsidRPr="00A64978">
        <w:rPr>
          <w:smallCaps/>
        </w:rPr>
        <w:t xml:space="preserve">Article </w:t>
      </w:r>
      <w:r w:rsidR="000801EB" w:rsidRPr="00A64978">
        <w:rPr>
          <w:smallCaps/>
        </w:rPr>
        <w:t>VIII</w:t>
      </w:r>
      <w:r w:rsidRPr="00A64978">
        <w:rPr>
          <w:smallCaps/>
        </w:rPr>
        <w:t xml:space="preserve"> Age Requirements </w:t>
      </w:r>
    </w:p>
    <w:p w14:paraId="3033C95B" w14:textId="77777777" w:rsidR="002A3F79" w:rsidRPr="00A64978" w:rsidRDefault="002A3F79" w:rsidP="002A3F79"/>
    <w:p w14:paraId="4E627AF3" w14:textId="77777777" w:rsidR="00DB7DE2" w:rsidRPr="00A64978" w:rsidRDefault="00C60B57">
      <w:pPr>
        <w:spacing w:after="0" w:line="259" w:lineRule="auto"/>
        <w:ind w:left="0" w:firstLine="0"/>
      </w:pPr>
      <w:r w:rsidRPr="00A64978">
        <w:t xml:space="preserve"> </w:t>
      </w:r>
    </w:p>
    <w:p w14:paraId="33139FA2" w14:textId="676F1988" w:rsidR="00DB7DE2" w:rsidRPr="00A64978" w:rsidRDefault="002C0BEE">
      <w:pPr>
        <w:spacing w:after="0"/>
        <w:ind w:left="-5"/>
      </w:pPr>
      <w:r w:rsidRPr="00A64978">
        <w:t xml:space="preserve">Section 1. </w:t>
      </w:r>
      <w:r w:rsidR="00C60B57" w:rsidRPr="00A64978">
        <w:t xml:space="preserve">The age requirement for </w:t>
      </w:r>
      <w:r w:rsidR="00C16FF0" w:rsidRPr="00A64978">
        <w:t xml:space="preserve">TVSC </w:t>
      </w:r>
      <w:r w:rsidR="00C60B57" w:rsidRPr="00A64978">
        <w:t xml:space="preserve">play shall be in accordance with those established by the Board. </w:t>
      </w:r>
      <w:r w:rsidRPr="00A64978">
        <w:t>A birth certificate may be required upon registration, as proof of age</w:t>
      </w:r>
      <w:r w:rsidR="000371C6" w:rsidRPr="00A64978">
        <w:t xml:space="preserve"> to confirm eligibility requirements.</w:t>
      </w:r>
    </w:p>
    <w:p w14:paraId="12DFDE26" w14:textId="77777777" w:rsidR="00DB7DE2" w:rsidRPr="00A64978" w:rsidRDefault="00C60B57">
      <w:pPr>
        <w:spacing w:after="0" w:line="259" w:lineRule="auto"/>
        <w:ind w:left="0" w:firstLine="0"/>
      </w:pPr>
      <w:r w:rsidRPr="00A64978">
        <w:t xml:space="preserve"> </w:t>
      </w:r>
    </w:p>
    <w:p w14:paraId="315A188B" w14:textId="4DC06E1E" w:rsidR="00DB7DE2" w:rsidRPr="00A64978" w:rsidRDefault="00C60B57">
      <w:pPr>
        <w:spacing w:after="13" w:line="259" w:lineRule="auto"/>
        <w:ind w:left="0" w:firstLine="0"/>
      </w:pPr>
      <w:r w:rsidRPr="00A64978">
        <w:t xml:space="preserve"> </w:t>
      </w:r>
    </w:p>
    <w:p w14:paraId="6A4D485E" w14:textId="77777777" w:rsidR="002A3F79" w:rsidRPr="00A64978" w:rsidRDefault="002A3F79">
      <w:pPr>
        <w:spacing w:after="13" w:line="259" w:lineRule="auto"/>
        <w:ind w:left="0" w:firstLine="0"/>
      </w:pPr>
    </w:p>
    <w:p w14:paraId="46347992" w14:textId="4BA9F809" w:rsidR="000C5ABD" w:rsidRPr="00A64978" w:rsidRDefault="000C5ABD" w:rsidP="000C5ABD">
      <w:pPr>
        <w:pStyle w:val="NoSpacing"/>
        <w:jc w:val="center"/>
        <w:rPr>
          <w:rFonts w:ascii="Times New Roman" w:hAnsi="Times New Roman" w:cs="Times New Roman"/>
          <w:b/>
          <w:bCs/>
          <w:smallCaps/>
          <w:sz w:val="32"/>
          <w:szCs w:val="32"/>
        </w:rPr>
      </w:pPr>
      <w:r w:rsidRPr="00A64978">
        <w:rPr>
          <w:rFonts w:ascii="Times New Roman" w:hAnsi="Times New Roman" w:cs="Times New Roman"/>
          <w:b/>
          <w:bCs/>
          <w:smallCaps/>
          <w:sz w:val="32"/>
          <w:szCs w:val="32"/>
        </w:rPr>
        <w:t xml:space="preserve">Article </w:t>
      </w:r>
      <w:r w:rsidR="000801EB" w:rsidRPr="00A64978">
        <w:rPr>
          <w:rFonts w:ascii="Times New Roman" w:hAnsi="Times New Roman" w:cs="Times New Roman"/>
          <w:b/>
          <w:bCs/>
          <w:smallCaps/>
          <w:sz w:val="32"/>
          <w:szCs w:val="32"/>
        </w:rPr>
        <w:t>I</w:t>
      </w:r>
      <w:r w:rsidRPr="00A64978">
        <w:rPr>
          <w:rFonts w:ascii="Times New Roman" w:hAnsi="Times New Roman" w:cs="Times New Roman"/>
          <w:b/>
          <w:bCs/>
          <w:smallCaps/>
          <w:sz w:val="32"/>
          <w:szCs w:val="32"/>
        </w:rPr>
        <w:t>X Conduct</w:t>
      </w:r>
    </w:p>
    <w:p w14:paraId="6628A071" w14:textId="4FDF7126" w:rsidR="000C5ABD" w:rsidRPr="00A64978" w:rsidRDefault="000C5ABD" w:rsidP="000C5ABD">
      <w:pPr>
        <w:pStyle w:val="NoSpacing"/>
        <w:jc w:val="center"/>
        <w:rPr>
          <w:rFonts w:ascii="Times New Roman" w:hAnsi="Times New Roman" w:cs="Times New Roman"/>
          <w:sz w:val="28"/>
          <w:szCs w:val="28"/>
        </w:rPr>
      </w:pPr>
    </w:p>
    <w:p w14:paraId="4A049AD1" w14:textId="77777777" w:rsidR="00D82649" w:rsidRPr="00A64978" w:rsidRDefault="00D82649" w:rsidP="000C5ABD">
      <w:pPr>
        <w:pStyle w:val="NoSpacing"/>
        <w:jc w:val="center"/>
        <w:rPr>
          <w:rFonts w:ascii="Times New Roman" w:hAnsi="Times New Roman" w:cs="Times New Roman"/>
          <w:sz w:val="28"/>
          <w:szCs w:val="28"/>
        </w:rPr>
      </w:pPr>
    </w:p>
    <w:p w14:paraId="76D58C0E" w14:textId="2856DFEB" w:rsidR="000C5ABD" w:rsidRPr="00A64978" w:rsidRDefault="000C5ABD" w:rsidP="002A3F79">
      <w:pPr>
        <w:pStyle w:val="NoSpacing"/>
        <w:rPr>
          <w:rFonts w:ascii="Times New Roman" w:hAnsi="Times New Roman" w:cs="Times New Roman"/>
          <w:sz w:val="28"/>
          <w:szCs w:val="28"/>
        </w:rPr>
      </w:pPr>
      <w:r w:rsidRPr="00A64978">
        <w:rPr>
          <w:rFonts w:ascii="Times New Roman" w:hAnsi="Times New Roman" w:cs="Times New Roman"/>
          <w:sz w:val="28"/>
          <w:szCs w:val="28"/>
        </w:rPr>
        <w:t>Section 1. Suspensions- A player, team official, or spectator ordered from the field of play, or from the sidelines by</w:t>
      </w:r>
      <w:r w:rsidR="00E60302" w:rsidRPr="00A64978">
        <w:rPr>
          <w:rFonts w:ascii="Times New Roman" w:hAnsi="Times New Roman" w:cs="Times New Roman"/>
          <w:sz w:val="28"/>
          <w:szCs w:val="28"/>
        </w:rPr>
        <w:t xml:space="preserve"> a</w:t>
      </w:r>
      <w:r w:rsidRPr="00A64978">
        <w:rPr>
          <w:rFonts w:ascii="Times New Roman" w:hAnsi="Times New Roman" w:cs="Times New Roman"/>
          <w:sz w:val="28"/>
          <w:szCs w:val="28"/>
        </w:rPr>
        <w:t xml:space="preserve"> Referee for violent conduct, foul play, the use of foul or abusive language, or for persistent misconduct after having received a caution (yellow and/or red card, by the Referee) shall </w:t>
      </w:r>
      <w:r w:rsidR="00E60302" w:rsidRPr="00A64978">
        <w:rPr>
          <w:rFonts w:ascii="Times New Roman" w:hAnsi="Times New Roman" w:cs="Times New Roman"/>
          <w:sz w:val="28"/>
          <w:szCs w:val="28"/>
        </w:rPr>
        <w:t xml:space="preserve">receive disciplinary action as determined by the Board. </w:t>
      </w:r>
    </w:p>
    <w:p w14:paraId="796AE939" w14:textId="77777777" w:rsidR="000C5ABD" w:rsidRPr="00A64978" w:rsidRDefault="000C5ABD" w:rsidP="000C5ABD">
      <w:pPr>
        <w:pStyle w:val="NoSpacing"/>
        <w:rPr>
          <w:rFonts w:ascii="Times New Roman" w:hAnsi="Times New Roman" w:cs="Times New Roman"/>
          <w:sz w:val="28"/>
          <w:szCs w:val="28"/>
        </w:rPr>
      </w:pPr>
    </w:p>
    <w:p w14:paraId="3BD9ED65" w14:textId="27D8FDBC" w:rsidR="000C5ABD" w:rsidRPr="00A64978" w:rsidRDefault="000C5ABD" w:rsidP="002A3F79">
      <w:pPr>
        <w:pStyle w:val="NoSpacing"/>
        <w:rPr>
          <w:rFonts w:ascii="Times New Roman" w:hAnsi="Times New Roman" w:cs="Times New Roman"/>
          <w:sz w:val="28"/>
          <w:szCs w:val="28"/>
        </w:rPr>
      </w:pPr>
      <w:r w:rsidRPr="00A64978">
        <w:rPr>
          <w:rFonts w:ascii="Times New Roman" w:hAnsi="Times New Roman" w:cs="Times New Roman"/>
          <w:sz w:val="28"/>
          <w:szCs w:val="28"/>
        </w:rPr>
        <w:t>Section 2. Any player, team official, or spectator under suspension shall not</w:t>
      </w:r>
      <w:r w:rsidR="00E60302" w:rsidRPr="00A64978">
        <w:rPr>
          <w:rFonts w:ascii="Times New Roman" w:hAnsi="Times New Roman" w:cs="Times New Roman"/>
          <w:sz w:val="28"/>
          <w:szCs w:val="28"/>
        </w:rPr>
        <w:t xml:space="preserve"> engage in TVSC sponsored events and games while the suspension is in effect.</w:t>
      </w:r>
    </w:p>
    <w:p w14:paraId="3275190E" w14:textId="77777777" w:rsidR="000C5ABD" w:rsidRPr="00A64978" w:rsidRDefault="000C5ABD" w:rsidP="000C5ABD">
      <w:pPr>
        <w:pStyle w:val="NoSpacing"/>
        <w:rPr>
          <w:rFonts w:ascii="Times New Roman" w:hAnsi="Times New Roman" w:cs="Times New Roman"/>
          <w:sz w:val="28"/>
          <w:szCs w:val="28"/>
        </w:rPr>
      </w:pPr>
    </w:p>
    <w:p w14:paraId="5C0D4D84" w14:textId="1DD1F82D" w:rsidR="000C5ABD" w:rsidRPr="00A64978" w:rsidRDefault="000C5ABD" w:rsidP="002A3F79">
      <w:pPr>
        <w:pStyle w:val="NoSpacing"/>
        <w:rPr>
          <w:rFonts w:ascii="Times New Roman" w:hAnsi="Times New Roman" w:cs="Times New Roman"/>
          <w:sz w:val="28"/>
          <w:szCs w:val="28"/>
        </w:rPr>
      </w:pPr>
      <w:r w:rsidRPr="00A64978">
        <w:rPr>
          <w:rFonts w:ascii="Times New Roman" w:hAnsi="Times New Roman" w:cs="Times New Roman"/>
          <w:sz w:val="28"/>
          <w:szCs w:val="28"/>
        </w:rPr>
        <w:t>Section 3. Penalties</w:t>
      </w:r>
      <w:r w:rsidR="00AA38CB" w:rsidRPr="00A64978">
        <w:rPr>
          <w:rFonts w:ascii="Times New Roman" w:hAnsi="Times New Roman" w:cs="Times New Roman"/>
          <w:sz w:val="28"/>
          <w:szCs w:val="28"/>
        </w:rPr>
        <w:t xml:space="preserve"> </w:t>
      </w:r>
      <w:r w:rsidRPr="00A64978">
        <w:rPr>
          <w:rFonts w:ascii="Times New Roman" w:hAnsi="Times New Roman" w:cs="Times New Roman"/>
          <w:sz w:val="28"/>
          <w:szCs w:val="28"/>
        </w:rPr>
        <w:t xml:space="preserve">- In </w:t>
      </w:r>
      <w:r w:rsidR="00E60302" w:rsidRPr="00A64978">
        <w:rPr>
          <w:rFonts w:ascii="Times New Roman" w:hAnsi="Times New Roman" w:cs="Times New Roman"/>
          <w:sz w:val="28"/>
          <w:szCs w:val="28"/>
        </w:rPr>
        <w:t xml:space="preserve">conjunction with TVSC policy, </w:t>
      </w:r>
      <w:r w:rsidR="00D22064" w:rsidRPr="00A64978">
        <w:rPr>
          <w:rFonts w:ascii="Times New Roman" w:hAnsi="Times New Roman" w:cs="Times New Roman"/>
          <w:sz w:val="28"/>
          <w:szCs w:val="28"/>
        </w:rPr>
        <w:t xml:space="preserve">Pennsylvania Interscholastic </w:t>
      </w:r>
      <w:r w:rsidR="00660B40" w:rsidRPr="00A64978">
        <w:rPr>
          <w:rFonts w:ascii="Times New Roman" w:hAnsi="Times New Roman" w:cs="Times New Roman"/>
          <w:sz w:val="28"/>
          <w:szCs w:val="28"/>
        </w:rPr>
        <w:t>Athletic</w:t>
      </w:r>
      <w:r w:rsidR="00D22064" w:rsidRPr="00A64978">
        <w:rPr>
          <w:rFonts w:ascii="Times New Roman" w:hAnsi="Times New Roman" w:cs="Times New Roman"/>
          <w:sz w:val="28"/>
          <w:szCs w:val="28"/>
        </w:rPr>
        <w:t xml:space="preserve"> Association (</w:t>
      </w:r>
      <w:r w:rsidR="00E60302" w:rsidRPr="00A64978">
        <w:rPr>
          <w:rFonts w:ascii="Times New Roman" w:hAnsi="Times New Roman" w:cs="Times New Roman"/>
          <w:sz w:val="28"/>
          <w:szCs w:val="28"/>
        </w:rPr>
        <w:t>PIAA</w:t>
      </w:r>
      <w:r w:rsidR="00D22064" w:rsidRPr="00A64978">
        <w:rPr>
          <w:rFonts w:ascii="Times New Roman" w:hAnsi="Times New Roman" w:cs="Times New Roman"/>
          <w:sz w:val="28"/>
          <w:szCs w:val="28"/>
        </w:rPr>
        <w:t>)</w:t>
      </w:r>
      <w:r w:rsidR="00E60302" w:rsidRPr="00A64978">
        <w:rPr>
          <w:rFonts w:ascii="Times New Roman" w:hAnsi="Times New Roman" w:cs="Times New Roman"/>
          <w:sz w:val="28"/>
          <w:szCs w:val="28"/>
        </w:rPr>
        <w:t xml:space="preserve"> policy, </w:t>
      </w:r>
      <w:r w:rsidRPr="00A64978">
        <w:rPr>
          <w:rFonts w:ascii="Times New Roman" w:hAnsi="Times New Roman" w:cs="Times New Roman"/>
          <w:sz w:val="28"/>
          <w:szCs w:val="28"/>
        </w:rPr>
        <w:t xml:space="preserve">any player, team </w:t>
      </w:r>
      <w:r w:rsidR="00660B40" w:rsidRPr="00A64978">
        <w:rPr>
          <w:rFonts w:ascii="Times New Roman" w:hAnsi="Times New Roman" w:cs="Times New Roman"/>
          <w:sz w:val="28"/>
          <w:szCs w:val="28"/>
        </w:rPr>
        <w:t>o</w:t>
      </w:r>
      <w:r w:rsidRPr="00A64978">
        <w:rPr>
          <w:rFonts w:ascii="Times New Roman" w:hAnsi="Times New Roman" w:cs="Times New Roman"/>
          <w:sz w:val="28"/>
          <w:szCs w:val="28"/>
        </w:rPr>
        <w:t xml:space="preserve">fficial, or spectator who, during the course of the game, has been ordered from the field of play, or from the sidelines by the Referee shall be suspended for one game. Action against the individual is </w:t>
      </w:r>
      <w:r w:rsidR="00660B40" w:rsidRPr="00A64978">
        <w:rPr>
          <w:rFonts w:ascii="Times New Roman" w:hAnsi="Times New Roman" w:cs="Times New Roman"/>
          <w:sz w:val="28"/>
          <w:szCs w:val="28"/>
        </w:rPr>
        <w:t>based upon</w:t>
      </w:r>
      <w:r w:rsidRPr="00A64978">
        <w:rPr>
          <w:rFonts w:ascii="Times New Roman" w:hAnsi="Times New Roman" w:cs="Times New Roman"/>
          <w:sz w:val="28"/>
          <w:szCs w:val="28"/>
        </w:rPr>
        <w:t xml:space="preserve"> the Referee’s game report.</w:t>
      </w:r>
      <w:r w:rsidR="00AA38CB" w:rsidRPr="00A64978">
        <w:rPr>
          <w:rFonts w:ascii="Times New Roman" w:hAnsi="Times New Roman" w:cs="Times New Roman"/>
          <w:sz w:val="28"/>
          <w:szCs w:val="28"/>
        </w:rPr>
        <w:t xml:space="preserve"> </w:t>
      </w:r>
      <w:r w:rsidRPr="00A64978">
        <w:rPr>
          <w:rFonts w:ascii="Times New Roman" w:hAnsi="Times New Roman" w:cs="Times New Roman"/>
          <w:sz w:val="28"/>
          <w:szCs w:val="28"/>
        </w:rPr>
        <w:t xml:space="preserve"> Penalties may be given before and after the game for unsportsmanlike conduct.</w:t>
      </w:r>
    </w:p>
    <w:p w14:paraId="0563A0CA" w14:textId="77777777" w:rsidR="000C5ABD" w:rsidRPr="00A64978" w:rsidRDefault="000C5ABD" w:rsidP="000C5ABD">
      <w:pPr>
        <w:pStyle w:val="NoSpacing"/>
        <w:rPr>
          <w:rFonts w:ascii="Times New Roman" w:hAnsi="Times New Roman" w:cs="Times New Roman"/>
          <w:sz w:val="28"/>
          <w:szCs w:val="28"/>
        </w:rPr>
      </w:pPr>
    </w:p>
    <w:p w14:paraId="04C70C84" w14:textId="737B6059" w:rsidR="000C5ABD" w:rsidRPr="00A64978" w:rsidRDefault="000C5ABD" w:rsidP="002A3F79">
      <w:pPr>
        <w:pStyle w:val="NoSpacing"/>
        <w:rPr>
          <w:rFonts w:ascii="Times New Roman" w:hAnsi="Times New Roman" w:cs="Times New Roman"/>
          <w:sz w:val="28"/>
          <w:szCs w:val="28"/>
        </w:rPr>
      </w:pPr>
      <w:r w:rsidRPr="00A64978">
        <w:rPr>
          <w:rFonts w:ascii="Times New Roman" w:hAnsi="Times New Roman" w:cs="Times New Roman"/>
          <w:sz w:val="28"/>
          <w:szCs w:val="28"/>
        </w:rPr>
        <w:t>Section 4. A player, team official, or spectator who accumulates three individual cautions</w:t>
      </w:r>
      <w:r w:rsidR="00660B40" w:rsidRPr="00A64978">
        <w:rPr>
          <w:rFonts w:ascii="Times New Roman" w:hAnsi="Times New Roman" w:cs="Times New Roman"/>
          <w:sz w:val="28"/>
          <w:szCs w:val="28"/>
        </w:rPr>
        <w:t xml:space="preserve"> (yellow cards) during one season</w:t>
      </w:r>
      <w:r w:rsidRPr="00A64978">
        <w:rPr>
          <w:rFonts w:ascii="Times New Roman" w:hAnsi="Times New Roman" w:cs="Times New Roman"/>
          <w:sz w:val="28"/>
          <w:szCs w:val="28"/>
        </w:rPr>
        <w:t xml:space="preserve"> shall be suspended for one game. </w:t>
      </w:r>
    </w:p>
    <w:p w14:paraId="6337E9C9" w14:textId="77777777" w:rsidR="000C5ABD" w:rsidRPr="00A64978" w:rsidRDefault="000C5ABD" w:rsidP="000C5ABD">
      <w:pPr>
        <w:pStyle w:val="NoSpacing"/>
        <w:rPr>
          <w:rFonts w:ascii="Times New Roman" w:hAnsi="Times New Roman" w:cs="Times New Roman"/>
          <w:sz w:val="28"/>
          <w:szCs w:val="28"/>
        </w:rPr>
      </w:pPr>
    </w:p>
    <w:p w14:paraId="612E3F74" w14:textId="4708EB11" w:rsidR="000C5ABD" w:rsidRPr="00A64978" w:rsidRDefault="000C5ABD" w:rsidP="002A3F79">
      <w:pPr>
        <w:pStyle w:val="NoSpacing"/>
        <w:rPr>
          <w:rFonts w:ascii="Times New Roman" w:hAnsi="Times New Roman" w:cs="Times New Roman"/>
          <w:sz w:val="28"/>
          <w:szCs w:val="28"/>
        </w:rPr>
      </w:pPr>
      <w:r w:rsidRPr="00A64978">
        <w:rPr>
          <w:rFonts w:ascii="Times New Roman" w:hAnsi="Times New Roman" w:cs="Times New Roman"/>
          <w:sz w:val="28"/>
          <w:szCs w:val="28"/>
        </w:rPr>
        <w:t xml:space="preserve">Section 5. Conduct detrimental to the good and welfare- Any player, team official, officer, or spectator, whose conduct is considered to be detrimental to the good </w:t>
      </w:r>
      <w:r w:rsidR="00660B40" w:rsidRPr="00A64978">
        <w:rPr>
          <w:rFonts w:ascii="Times New Roman" w:hAnsi="Times New Roman" w:cs="Times New Roman"/>
          <w:sz w:val="28"/>
          <w:szCs w:val="28"/>
        </w:rPr>
        <w:t xml:space="preserve">order </w:t>
      </w:r>
      <w:r w:rsidRPr="00A64978">
        <w:rPr>
          <w:rFonts w:ascii="Times New Roman" w:hAnsi="Times New Roman" w:cs="Times New Roman"/>
          <w:sz w:val="28"/>
          <w:szCs w:val="28"/>
        </w:rPr>
        <w:t xml:space="preserve">and welfare of soccer shall be suspended for one game for the first offense and for a minimum of two games for the second offense or for any additional offenses within a two seasonal year period. </w:t>
      </w:r>
      <w:r w:rsidR="00AA38CB" w:rsidRPr="00A64978">
        <w:rPr>
          <w:rFonts w:ascii="Times New Roman" w:hAnsi="Times New Roman" w:cs="Times New Roman"/>
          <w:sz w:val="28"/>
          <w:szCs w:val="28"/>
        </w:rPr>
        <w:t xml:space="preserve"> </w:t>
      </w:r>
      <w:r w:rsidRPr="00A64978">
        <w:rPr>
          <w:rFonts w:ascii="Times New Roman" w:hAnsi="Times New Roman" w:cs="Times New Roman"/>
          <w:sz w:val="28"/>
          <w:szCs w:val="28"/>
        </w:rPr>
        <w:t>Such misconduct shall include misbehavior while a participant in or a spectator at any TVSC sanctioned event, which shall include any event involving TVSC sanctioned teams.</w:t>
      </w:r>
    </w:p>
    <w:p w14:paraId="46452293" w14:textId="77777777" w:rsidR="000C5ABD" w:rsidRPr="00A64978" w:rsidRDefault="000C5ABD" w:rsidP="000C5ABD">
      <w:pPr>
        <w:pStyle w:val="NoSpacing"/>
        <w:rPr>
          <w:rFonts w:ascii="Times New Roman" w:hAnsi="Times New Roman" w:cs="Times New Roman"/>
          <w:sz w:val="28"/>
          <w:szCs w:val="28"/>
        </w:rPr>
      </w:pPr>
    </w:p>
    <w:p w14:paraId="3B7209B3" w14:textId="3C2EB355" w:rsidR="000C5ABD" w:rsidRPr="00A64978" w:rsidRDefault="000C5ABD" w:rsidP="002A3F79">
      <w:pPr>
        <w:pStyle w:val="NoSpacing"/>
        <w:rPr>
          <w:rFonts w:ascii="Times New Roman" w:hAnsi="Times New Roman" w:cs="Times New Roman"/>
          <w:sz w:val="28"/>
          <w:szCs w:val="28"/>
        </w:rPr>
      </w:pPr>
      <w:r w:rsidRPr="00A64978">
        <w:rPr>
          <w:rFonts w:ascii="Times New Roman" w:hAnsi="Times New Roman" w:cs="Times New Roman"/>
          <w:sz w:val="28"/>
          <w:szCs w:val="28"/>
        </w:rPr>
        <w:t>Section 6. Any parent and/or guardian who intentionally submits false or inaccurate information to affect a player’s registration and placement of teams shall be sanctioned at the discretion of the Board</w:t>
      </w:r>
      <w:r w:rsidR="00AA38CB" w:rsidRPr="00A64978">
        <w:rPr>
          <w:rFonts w:ascii="Times New Roman" w:hAnsi="Times New Roman" w:cs="Times New Roman"/>
          <w:sz w:val="28"/>
          <w:szCs w:val="28"/>
        </w:rPr>
        <w:t>.</w:t>
      </w:r>
    </w:p>
    <w:p w14:paraId="51FA2909" w14:textId="0505102C" w:rsidR="003B5B7D" w:rsidRPr="00A64978" w:rsidRDefault="003B5B7D" w:rsidP="003B5B7D">
      <w:pPr>
        <w:pStyle w:val="NoSpacing"/>
        <w:rPr>
          <w:rFonts w:ascii="Times New Roman" w:hAnsi="Times New Roman" w:cs="Times New Roman"/>
          <w:sz w:val="28"/>
          <w:szCs w:val="28"/>
        </w:rPr>
      </w:pPr>
    </w:p>
    <w:p w14:paraId="2E4A098E" w14:textId="36FE386E" w:rsidR="003B5B7D" w:rsidRPr="00A64978" w:rsidRDefault="003B5B7D" w:rsidP="002A3F79">
      <w:pPr>
        <w:pStyle w:val="NoSpacing"/>
        <w:rPr>
          <w:rFonts w:ascii="Times New Roman" w:hAnsi="Times New Roman" w:cs="Times New Roman"/>
          <w:sz w:val="28"/>
          <w:szCs w:val="28"/>
        </w:rPr>
      </w:pPr>
      <w:bookmarkStart w:id="0" w:name="_Hlk89158855"/>
      <w:r w:rsidRPr="00A64978">
        <w:rPr>
          <w:rFonts w:ascii="Times New Roman" w:hAnsi="Times New Roman" w:cs="Times New Roman"/>
          <w:sz w:val="28"/>
          <w:szCs w:val="28"/>
        </w:rPr>
        <w:t xml:space="preserve">Section 7. </w:t>
      </w:r>
      <w:r w:rsidR="008124B5" w:rsidRPr="00A64978">
        <w:rPr>
          <w:rFonts w:ascii="Times New Roman" w:hAnsi="Times New Roman" w:cs="Times New Roman"/>
          <w:sz w:val="28"/>
          <w:szCs w:val="28"/>
        </w:rPr>
        <w:t xml:space="preserve">The adopted </w:t>
      </w:r>
      <w:r w:rsidRPr="00A64978">
        <w:rPr>
          <w:rFonts w:ascii="Times New Roman" w:hAnsi="Times New Roman" w:cs="Times New Roman"/>
          <w:sz w:val="28"/>
          <w:szCs w:val="28"/>
        </w:rPr>
        <w:t>Code of Conduct shall be followed.</w:t>
      </w:r>
      <w:r w:rsidR="00AA38CB" w:rsidRPr="00A64978">
        <w:rPr>
          <w:rFonts w:ascii="Times New Roman" w:hAnsi="Times New Roman" w:cs="Times New Roman"/>
          <w:sz w:val="28"/>
          <w:szCs w:val="28"/>
        </w:rPr>
        <w:t xml:space="preserve"> </w:t>
      </w:r>
      <w:r w:rsidRPr="00A64978">
        <w:rPr>
          <w:rFonts w:ascii="Times New Roman" w:hAnsi="Times New Roman" w:cs="Times New Roman"/>
          <w:sz w:val="28"/>
          <w:szCs w:val="28"/>
        </w:rPr>
        <w:t xml:space="preserve"> </w:t>
      </w:r>
      <w:r w:rsidR="00400B94" w:rsidRPr="00A64978">
        <w:rPr>
          <w:rFonts w:ascii="Times New Roman" w:hAnsi="Times New Roman" w:cs="Times New Roman"/>
          <w:sz w:val="28"/>
          <w:szCs w:val="28"/>
        </w:rPr>
        <w:t xml:space="preserve">Registration of a child(ren) to TVSC </w:t>
      </w:r>
      <w:r w:rsidR="00AA38CB" w:rsidRPr="00A64978">
        <w:rPr>
          <w:rFonts w:ascii="Times New Roman" w:hAnsi="Times New Roman" w:cs="Times New Roman"/>
          <w:sz w:val="28"/>
          <w:szCs w:val="28"/>
        </w:rPr>
        <w:t xml:space="preserve">indicates consent </w:t>
      </w:r>
      <w:r w:rsidR="00400B94" w:rsidRPr="00A64978">
        <w:rPr>
          <w:rFonts w:ascii="Times New Roman" w:hAnsi="Times New Roman" w:cs="Times New Roman"/>
          <w:sz w:val="28"/>
          <w:szCs w:val="28"/>
        </w:rPr>
        <w:t>to follow the Code set forth by the TVSC Board</w:t>
      </w:r>
      <w:r w:rsidR="00644399" w:rsidRPr="003161C2">
        <w:rPr>
          <w:rFonts w:ascii="Times New Roman" w:hAnsi="Times New Roman" w:cs="Times New Roman"/>
          <w:sz w:val="28"/>
          <w:szCs w:val="28"/>
        </w:rPr>
        <w:t>, by all parties- players, parents, and spectators</w:t>
      </w:r>
      <w:r w:rsidR="00400B94" w:rsidRPr="00A64978">
        <w:rPr>
          <w:rFonts w:ascii="Times New Roman" w:hAnsi="Times New Roman" w:cs="Times New Roman"/>
          <w:sz w:val="28"/>
          <w:szCs w:val="28"/>
        </w:rPr>
        <w:t xml:space="preserve">. </w:t>
      </w:r>
      <w:r w:rsidR="00AA38CB" w:rsidRPr="00A64978">
        <w:rPr>
          <w:rFonts w:ascii="Times New Roman" w:hAnsi="Times New Roman" w:cs="Times New Roman"/>
          <w:sz w:val="28"/>
          <w:szCs w:val="28"/>
        </w:rPr>
        <w:t xml:space="preserve"> </w:t>
      </w:r>
      <w:r w:rsidR="00400B94" w:rsidRPr="00A64978">
        <w:rPr>
          <w:rFonts w:ascii="Times New Roman" w:hAnsi="Times New Roman" w:cs="Times New Roman"/>
          <w:sz w:val="28"/>
          <w:szCs w:val="28"/>
        </w:rPr>
        <w:t>Failure to adhere to the Conduct set forth can result in cautions issued.</w:t>
      </w:r>
    </w:p>
    <w:bookmarkEnd w:id="0"/>
    <w:p w14:paraId="2FA5891A" w14:textId="294C25EC" w:rsidR="00DB7DE2" w:rsidRPr="00A64978" w:rsidRDefault="00C60B57" w:rsidP="002A3F79">
      <w:pPr>
        <w:spacing w:after="0" w:line="259" w:lineRule="auto"/>
        <w:ind w:left="0" w:firstLine="0"/>
        <w:rPr>
          <w:sz w:val="32"/>
        </w:rPr>
      </w:pPr>
      <w:r w:rsidRPr="00A64978">
        <w:rPr>
          <w:sz w:val="32"/>
        </w:rPr>
        <w:t xml:space="preserve"> </w:t>
      </w:r>
    </w:p>
    <w:p w14:paraId="69579983" w14:textId="60A91B11" w:rsidR="00AA38CB" w:rsidRPr="00A64978" w:rsidRDefault="00AA38CB" w:rsidP="002A3F79">
      <w:pPr>
        <w:spacing w:after="0" w:line="259" w:lineRule="auto"/>
        <w:ind w:left="0" w:firstLine="0"/>
        <w:rPr>
          <w:sz w:val="32"/>
        </w:rPr>
      </w:pPr>
    </w:p>
    <w:p w14:paraId="52804B45" w14:textId="77777777" w:rsidR="00AA38CB" w:rsidRPr="00A64978" w:rsidRDefault="00AA38CB" w:rsidP="002A3F79">
      <w:pPr>
        <w:spacing w:after="0" w:line="259" w:lineRule="auto"/>
        <w:ind w:left="0" w:firstLine="0"/>
      </w:pPr>
    </w:p>
    <w:p w14:paraId="7C897D9D" w14:textId="3FD2F241" w:rsidR="00DB7DE2" w:rsidRPr="00A64978" w:rsidRDefault="00C60B57">
      <w:pPr>
        <w:pStyle w:val="Heading1"/>
        <w:ind w:left="17" w:right="3"/>
        <w:rPr>
          <w:smallCaps/>
        </w:rPr>
      </w:pPr>
      <w:r w:rsidRPr="00A64978">
        <w:rPr>
          <w:smallCaps/>
        </w:rPr>
        <w:t xml:space="preserve">Article </w:t>
      </w:r>
      <w:r w:rsidR="002C0BEE" w:rsidRPr="00A64978">
        <w:rPr>
          <w:smallCaps/>
        </w:rPr>
        <w:t>X Operations</w:t>
      </w:r>
    </w:p>
    <w:p w14:paraId="4FB59635" w14:textId="77777777" w:rsidR="002A3F79" w:rsidRPr="00A64978" w:rsidRDefault="002A3F79">
      <w:pPr>
        <w:spacing w:after="0" w:line="259" w:lineRule="auto"/>
        <w:ind w:left="87" w:firstLine="0"/>
        <w:jc w:val="center"/>
        <w:rPr>
          <w:sz w:val="32"/>
        </w:rPr>
      </w:pPr>
    </w:p>
    <w:p w14:paraId="41A4E1B4" w14:textId="45A46B4F" w:rsidR="00DB7DE2" w:rsidRPr="00A64978" w:rsidRDefault="00C60B57">
      <w:pPr>
        <w:spacing w:after="0" w:line="259" w:lineRule="auto"/>
        <w:ind w:left="87" w:firstLine="0"/>
        <w:jc w:val="center"/>
      </w:pPr>
      <w:r w:rsidRPr="00A64978">
        <w:rPr>
          <w:sz w:val="32"/>
        </w:rPr>
        <w:lastRenderedPageBreak/>
        <w:t xml:space="preserve"> </w:t>
      </w:r>
    </w:p>
    <w:p w14:paraId="6D737EFE" w14:textId="37322B44" w:rsidR="00DB7DE2" w:rsidRPr="00A64978" w:rsidRDefault="002C0BEE">
      <w:pPr>
        <w:ind w:left="-5"/>
      </w:pPr>
      <w:r w:rsidRPr="00A64978">
        <w:t xml:space="preserve">Section 1. </w:t>
      </w:r>
      <w:r w:rsidR="00C60B57" w:rsidRPr="00A64978">
        <w:t xml:space="preserve">The TVSC shall abide by the </w:t>
      </w:r>
      <w:r w:rsidR="008124B5" w:rsidRPr="00A64978">
        <w:t xml:space="preserve">rules </w:t>
      </w:r>
      <w:r w:rsidR="00C60B57" w:rsidRPr="00A64978">
        <w:t xml:space="preserve">of the games </w:t>
      </w:r>
      <w:r w:rsidR="008124B5" w:rsidRPr="00A64978">
        <w:t xml:space="preserve">as determined </w:t>
      </w:r>
      <w:r w:rsidR="00C60B57" w:rsidRPr="00A64978">
        <w:t xml:space="preserve">by PIAA unless superseded by the TVSC Playing Guidelines and Code of Conduct. </w:t>
      </w:r>
    </w:p>
    <w:p w14:paraId="3C5FB079" w14:textId="51C68193" w:rsidR="00615159" w:rsidRPr="00A64978" w:rsidRDefault="00615159">
      <w:pPr>
        <w:ind w:left="-5"/>
      </w:pPr>
    </w:p>
    <w:p w14:paraId="4765D3BF" w14:textId="07731EFA" w:rsidR="00615159" w:rsidRDefault="00615159">
      <w:pPr>
        <w:ind w:left="-5"/>
      </w:pPr>
      <w:bookmarkStart w:id="1" w:name="_Hlk89428209"/>
      <w:r w:rsidRPr="00A64978">
        <w:t>Section 2.  TVSC coaches are designated prior to the start of each season.  All coaches are in a volunteer status and will not receive compensation for their position.</w:t>
      </w:r>
      <w:r w:rsidR="005A3258" w:rsidRPr="00A64978">
        <w:t xml:space="preserve">  Coaches may nominate themselves for the role and are approved through a majori</w:t>
      </w:r>
      <w:r w:rsidR="00B97F9B" w:rsidRPr="00A64978">
        <w:t>ty</w:t>
      </w:r>
      <w:r w:rsidR="005A3258" w:rsidRPr="00A64978">
        <w:t xml:space="preserve"> of the Board. </w:t>
      </w:r>
      <w:r w:rsidR="008442F1" w:rsidRPr="00C27B4B">
        <w:rPr>
          <w:color w:val="auto"/>
        </w:rPr>
        <w:t xml:space="preserve">All nominated coaches must be 18 and </w:t>
      </w:r>
      <w:r w:rsidR="00C27B4B" w:rsidRPr="00C27B4B">
        <w:rPr>
          <w:color w:val="auto"/>
        </w:rPr>
        <w:t>must submit a</w:t>
      </w:r>
      <w:r w:rsidR="008442F1" w:rsidRPr="00C27B4B">
        <w:rPr>
          <w:color w:val="auto"/>
        </w:rPr>
        <w:t xml:space="preserve"> background check</w:t>
      </w:r>
      <w:r w:rsidR="00C27B4B" w:rsidRPr="00C27B4B">
        <w:rPr>
          <w:color w:val="auto"/>
        </w:rPr>
        <w:t>, subject to Board approval.</w:t>
      </w:r>
      <w:r w:rsidR="005A3258" w:rsidRPr="00C27B4B">
        <w:rPr>
          <w:color w:val="auto"/>
        </w:rPr>
        <w:t xml:space="preserve"> </w:t>
      </w:r>
      <w:r w:rsidR="005A3258" w:rsidRPr="00A64978">
        <w:t>All coaches are to adhere</w:t>
      </w:r>
      <w:r w:rsidR="00B97F9B" w:rsidRPr="00A64978">
        <w:t xml:space="preserve"> </w:t>
      </w:r>
      <w:r w:rsidR="0000338E" w:rsidRPr="00A64978">
        <w:t xml:space="preserve">to </w:t>
      </w:r>
      <w:r w:rsidR="00B97F9B" w:rsidRPr="00A64978">
        <w:t>and promote</w:t>
      </w:r>
      <w:r w:rsidR="005A3258" w:rsidRPr="00A64978">
        <w:t xml:space="preserve"> TVSC policy, in conjunction with adopted</w:t>
      </w:r>
      <w:r w:rsidR="00B97F9B" w:rsidRPr="00A64978">
        <w:t xml:space="preserve"> TVSC</w:t>
      </w:r>
      <w:r w:rsidR="003161C2">
        <w:t xml:space="preserve"> and </w:t>
      </w:r>
      <w:r w:rsidR="005A3258" w:rsidRPr="00A64978">
        <w:t>PIAA rules.</w:t>
      </w:r>
      <w:r w:rsidR="00B97F9B" w:rsidRPr="00A64978">
        <w:t xml:space="preserve">  A coach may be removed if the coach violates TVSC policy, fails to regularly attend practices and games, or for other good cause</w:t>
      </w:r>
      <w:bookmarkEnd w:id="1"/>
      <w:r w:rsidR="00B97F9B" w:rsidRPr="00A64978">
        <w:t xml:space="preserve">. </w:t>
      </w:r>
    </w:p>
    <w:p w14:paraId="6E4135AE" w14:textId="56B55024" w:rsidR="002C0BEE" w:rsidRPr="00A64978" w:rsidRDefault="002C0BEE" w:rsidP="003A693C">
      <w:pPr>
        <w:ind w:left="0" w:firstLine="0"/>
      </w:pPr>
    </w:p>
    <w:p w14:paraId="04D05FB4" w14:textId="4D9AA37B" w:rsidR="002C0BEE" w:rsidRPr="00A64978" w:rsidRDefault="002C0BEE">
      <w:pPr>
        <w:ind w:left="-5"/>
      </w:pPr>
      <w:r w:rsidRPr="00A64978">
        <w:t xml:space="preserve">Section </w:t>
      </w:r>
      <w:r w:rsidR="00E402E7" w:rsidRPr="00A64978">
        <w:t>3</w:t>
      </w:r>
      <w:r w:rsidRPr="00A64978">
        <w:t>. Special requests for a child with medical conditions must be made, in writing, to the Board upon registration but no later than the season’s draft day.</w:t>
      </w:r>
    </w:p>
    <w:p w14:paraId="49700AC5" w14:textId="6A59F8C9" w:rsidR="00177650" w:rsidRPr="00A64978" w:rsidRDefault="00177650">
      <w:pPr>
        <w:ind w:left="-5"/>
      </w:pPr>
    </w:p>
    <w:p w14:paraId="18AA3354" w14:textId="540D6BAB" w:rsidR="00177650" w:rsidRPr="00A64978" w:rsidRDefault="00177650">
      <w:pPr>
        <w:ind w:left="-5"/>
      </w:pPr>
      <w:r w:rsidRPr="00A64978">
        <w:t xml:space="preserve">Section </w:t>
      </w:r>
      <w:r w:rsidR="00E402E7" w:rsidRPr="00A64978">
        <w:t>4</w:t>
      </w:r>
      <w:r w:rsidRPr="00A64978">
        <w:t>. TVSC players in younger divisions are assigned to teams based on automated computer</w:t>
      </w:r>
      <w:r w:rsidR="009449C8" w:rsidRPr="00A64978">
        <w:t xml:space="preserve"> </w:t>
      </w:r>
      <w:r w:rsidRPr="00A64978">
        <w:t xml:space="preserve">generation.  </w:t>
      </w:r>
      <w:r w:rsidR="009449C8" w:rsidRPr="00A64978">
        <w:t xml:space="preserve">The Board determines each season division metrics and which age group will be assigned to a team based on automated computer generation.  The Board may change the automated computer generation standards for each division through a </w:t>
      </w:r>
      <w:r w:rsidR="00E402E7" w:rsidRPr="00A64978">
        <w:t xml:space="preserve">majority </w:t>
      </w:r>
      <w:r w:rsidR="009449C8" w:rsidRPr="00A64978">
        <w:t>approval by the Board.</w:t>
      </w:r>
    </w:p>
    <w:p w14:paraId="4FF22CFB" w14:textId="18B470C7" w:rsidR="008124B5" w:rsidRPr="00A64978" w:rsidRDefault="008124B5">
      <w:pPr>
        <w:ind w:left="-5"/>
      </w:pPr>
    </w:p>
    <w:p w14:paraId="725C627F" w14:textId="62471524" w:rsidR="00B15672" w:rsidRPr="00833401" w:rsidRDefault="008124B5" w:rsidP="002A3F79">
      <w:pPr>
        <w:ind w:left="-5"/>
        <w:rPr>
          <w:strike/>
        </w:rPr>
      </w:pPr>
      <w:r w:rsidRPr="00A64978">
        <w:t xml:space="preserve">Section </w:t>
      </w:r>
      <w:r w:rsidR="00E402E7" w:rsidRPr="00A64978">
        <w:t>5</w:t>
      </w:r>
      <w:r w:rsidRPr="00A64978">
        <w:t>. A draft will take place prior to each</w:t>
      </w:r>
      <w:r w:rsidR="009449C8" w:rsidRPr="00A64978">
        <w:t xml:space="preserve"> season for TVSC players in older divisions</w:t>
      </w:r>
      <w:r w:rsidR="00B15672" w:rsidRPr="00A64978">
        <w:t>.  The draft will be conducted by TVSC approved coaches</w:t>
      </w:r>
      <w:r w:rsidR="0039626C" w:rsidRPr="00A64978">
        <w:t xml:space="preserve">.  The Board approves each drafted team through </w:t>
      </w:r>
      <w:r w:rsidR="00E402E7" w:rsidRPr="00A64978">
        <w:t>a majority approval</w:t>
      </w:r>
      <w:r w:rsidR="0039626C" w:rsidRPr="00A64978">
        <w:t xml:space="preserve">.  </w:t>
      </w:r>
      <w:r w:rsidR="0039626C" w:rsidRPr="003A693C">
        <w:rPr>
          <w:color w:val="auto"/>
        </w:rPr>
        <w:t>The Board may change the implementation, standards, and organization of the draft</w:t>
      </w:r>
      <w:r w:rsidR="00F74A07" w:rsidRPr="003A693C">
        <w:rPr>
          <w:color w:val="auto"/>
        </w:rPr>
        <w:t xml:space="preserve"> and may unilaterally move players to another team</w:t>
      </w:r>
      <w:r w:rsidR="0039626C" w:rsidRPr="003A693C">
        <w:rPr>
          <w:color w:val="auto"/>
        </w:rPr>
        <w:t xml:space="preserve"> through a </w:t>
      </w:r>
      <w:r w:rsidR="00E402E7" w:rsidRPr="003A693C">
        <w:rPr>
          <w:color w:val="auto"/>
        </w:rPr>
        <w:t>majority</w:t>
      </w:r>
      <w:r w:rsidR="0039626C" w:rsidRPr="003A693C">
        <w:rPr>
          <w:color w:val="auto"/>
        </w:rPr>
        <w:t xml:space="preserve"> of approval.</w:t>
      </w:r>
    </w:p>
    <w:p w14:paraId="45B2469F" w14:textId="634C2B8F" w:rsidR="002C0BEE" w:rsidRPr="00957103" w:rsidRDefault="002C0BEE" w:rsidP="00957103">
      <w:pPr>
        <w:ind w:left="0" w:firstLine="0"/>
      </w:pPr>
    </w:p>
    <w:p w14:paraId="02DBD6DB" w14:textId="190DBAB7" w:rsidR="00DB7DE2" w:rsidRPr="00A64978" w:rsidRDefault="002C0BEE" w:rsidP="002A3F79">
      <w:pPr>
        <w:ind w:left="-5"/>
      </w:pPr>
      <w:r w:rsidRPr="00A64978">
        <w:t xml:space="preserve">Section </w:t>
      </w:r>
      <w:r w:rsidR="00E402E7" w:rsidRPr="00A64978">
        <w:t>6</w:t>
      </w:r>
      <w:r w:rsidRPr="00A64978">
        <w:t>. Such dates, as outlined, in registration material and advertised by the Club are firm and will be previously decided upon by the Board of Directors for the upcoming season.</w:t>
      </w:r>
      <w:r w:rsidR="00C60B57" w:rsidRPr="00A64978">
        <w:rPr>
          <w:sz w:val="32"/>
        </w:rPr>
        <w:t xml:space="preserve"> </w:t>
      </w:r>
    </w:p>
    <w:p w14:paraId="46CE3758" w14:textId="77777777" w:rsidR="00DB7DE2" w:rsidRPr="00A64978" w:rsidRDefault="00C60B57">
      <w:pPr>
        <w:spacing w:after="0" w:line="259" w:lineRule="auto"/>
        <w:ind w:left="87" w:firstLine="0"/>
        <w:jc w:val="center"/>
      </w:pPr>
      <w:r w:rsidRPr="00A64978">
        <w:rPr>
          <w:sz w:val="32"/>
        </w:rPr>
        <w:t xml:space="preserve"> </w:t>
      </w:r>
    </w:p>
    <w:p w14:paraId="702E161E" w14:textId="5B3916DB" w:rsidR="00DB7DE2" w:rsidRPr="00A64978" w:rsidRDefault="00C60B57">
      <w:pPr>
        <w:pStyle w:val="Heading1"/>
        <w:ind w:left="17" w:right="5"/>
        <w:rPr>
          <w:smallCaps/>
        </w:rPr>
      </w:pPr>
      <w:r w:rsidRPr="00A64978">
        <w:rPr>
          <w:smallCaps/>
        </w:rPr>
        <w:t>Article XI Travel</w:t>
      </w:r>
      <w:r w:rsidR="002C0BEE" w:rsidRPr="00A64978">
        <w:rPr>
          <w:smallCaps/>
        </w:rPr>
        <w:t xml:space="preserve"> and Indoor</w:t>
      </w:r>
      <w:r w:rsidRPr="00A64978">
        <w:rPr>
          <w:smallCaps/>
        </w:rPr>
        <w:t xml:space="preserve"> Teams  </w:t>
      </w:r>
    </w:p>
    <w:p w14:paraId="33136400" w14:textId="3EC0BEB2" w:rsidR="00DB7DE2" w:rsidRPr="00A64978" w:rsidRDefault="00C60B57">
      <w:pPr>
        <w:spacing w:after="0" w:line="259" w:lineRule="auto"/>
        <w:ind w:left="87" w:firstLine="0"/>
        <w:jc w:val="center"/>
        <w:rPr>
          <w:sz w:val="32"/>
        </w:rPr>
      </w:pPr>
      <w:r w:rsidRPr="00A64978">
        <w:rPr>
          <w:sz w:val="32"/>
        </w:rPr>
        <w:t xml:space="preserve"> </w:t>
      </w:r>
    </w:p>
    <w:p w14:paraId="03607FB2" w14:textId="77777777" w:rsidR="002A3F79" w:rsidRPr="00A64978" w:rsidRDefault="002A3F79">
      <w:pPr>
        <w:spacing w:after="0" w:line="259" w:lineRule="auto"/>
        <w:ind w:left="87" w:firstLine="0"/>
        <w:jc w:val="center"/>
      </w:pPr>
    </w:p>
    <w:p w14:paraId="09F02B72" w14:textId="1ED465B8" w:rsidR="00DB7DE2" w:rsidRPr="00A64978" w:rsidRDefault="002C0BEE">
      <w:pPr>
        <w:ind w:left="-5"/>
      </w:pPr>
      <w:r w:rsidRPr="00A64978">
        <w:t>Section 1.</w:t>
      </w:r>
      <w:r w:rsidR="00AA38CB" w:rsidRPr="00A64978">
        <w:t xml:space="preserve"> </w:t>
      </w:r>
      <w:r w:rsidR="00C60B57" w:rsidRPr="00A64978">
        <w:t xml:space="preserve">Travel </w:t>
      </w:r>
      <w:r w:rsidR="000C5ABD" w:rsidRPr="00A64978">
        <w:t xml:space="preserve">and indoor </w:t>
      </w:r>
      <w:r w:rsidR="00C60B57" w:rsidRPr="00A64978">
        <w:t xml:space="preserve">teams can be established based on club interest and at the discretion of the TVSC Board. </w:t>
      </w:r>
      <w:r w:rsidRPr="00A64978">
        <w:t>Any travel or indoor team established does fall under the leadership of TVSC and therefore does follow all guidelines and codes of conduct set forth by the governing Club.</w:t>
      </w:r>
    </w:p>
    <w:p w14:paraId="4A204827" w14:textId="77777777" w:rsidR="000070F7" w:rsidRPr="00A64978" w:rsidRDefault="000070F7">
      <w:pPr>
        <w:spacing w:after="0" w:line="259" w:lineRule="auto"/>
        <w:ind w:left="87" w:firstLine="0"/>
        <w:jc w:val="center"/>
        <w:rPr>
          <w:b/>
          <w:bCs/>
          <w:sz w:val="32"/>
        </w:rPr>
      </w:pPr>
    </w:p>
    <w:p w14:paraId="382738FB" w14:textId="7B2E2F71" w:rsidR="002C0BEE" w:rsidRPr="00A64978" w:rsidRDefault="002C0BEE">
      <w:pPr>
        <w:spacing w:after="0" w:line="259" w:lineRule="auto"/>
        <w:ind w:left="87" w:firstLine="0"/>
        <w:jc w:val="center"/>
        <w:rPr>
          <w:b/>
          <w:bCs/>
          <w:smallCaps/>
          <w:sz w:val="32"/>
        </w:rPr>
      </w:pPr>
      <w:r w:rsidRPr="00A64978">
        <w:rPr>
          <w:b/>
          <w:bCs/>
          <w:smallCaps/>
          <w:sz w:val="32"/>
        </w:rPr>
        <w:t>Article XI</w:t>
      </w:r>
      <w:r w:rsidR="000801EB" w:rsidRPr="00A64978">
        <w:rPr>
          <w:b/>
          <w:bCs/>
          <w:smallCaps/>
          <w:sz w:val="32"/>
        </w:rPr>
        <w:t>I</w:t>
      </w:r>
      <w:r w:rsidRPr="00A64978">
        <w:rPr>
          <w:b/>
          <w:bCs/>
          <w:smallCaps/>
          <w:sz w:val="32"/>
        </w:rPr>
        <w:t xml:space="preserve"> Grievances </w:t>
      </w:r>
    </w:p>
    <w:p w14:paraId="35DF0EFE" w14:textId="77777777" w:rsidR="002A3F79" w:rsidRPr="00A64978" w:rsidRDefault="002A3F79">
      <w:pPr>
        <w:spacing w:after="0" w:line="259" w:lineRule="auto"/>
        <w:ind w:left="87" w:firstLine="0"/>
        <w:jc w:val="center"/>
        <w:rPr>
          <w:b/>
          <w:bCs/>
          <w:sz w:val="32"/>
        </w:rPr>
      </w:pPr>
    </w:p>
    <w:p w14:paraId="382B2DE7" w14:textId="2F051F2D" w:rsidR="002C0BEE" w:rsidRPr="00A64978" w:rsidRDefault="002C0BEE" w:rsidP="002A3F79">
      <w:pPr>
        <w:shd w:val="clear" w:color="auto" w:fill="FFFFFF"/>
        <w:spacing w:after="150" w:line="240" w:lineRule="auto"/>
        <w:jc w:val="center"/>
        <w:rPr>
          <w:szCs w:val="28"/>
        </w:rPr>
      </w:pPr>
      <w:r w:rsidRPr="00A64978">
        <w:rPr>
          <w:szCs w:val="28"/>
        </w:rPr>
        <w:t xml:space="preserve"> </w:t>
      </w:r>
      <w:r w:rsidR="002A3F79" w:rsidRPr="00A64978">
        <w:rPr>
          <w:b/>
          <w:bCs/>
          <w:szCs w:val="28"/>
        </w:rPr>
        <w:t>Grievance and Complain Procedure</w:t>
      </w:r>
    </w:p>
    <w:p w14:paraId="6B8CBC26" w14:textId="09EC4B2B" w:rsidR="002C0BEE" w:rsidRPr="00A64978" w:rsidRDefault="002C0BEE" w:rsidP="002C0BEE">
      <w:pPr>
        <w:shd w:val="clear" w:color="auto" w:fill="FFFFFF"/>
        <w:spacing w:after="150" w:line="240" w:lineRule="auto"/>
        <w:rPr>
          <w:szCs w:val="28"/>
        </w:rPr>
      </w:pPr>
      <w:r w:rsidRPr="00A64978">
        <w:rPr>
          <w:b/>
          <w:bCs/>
          <w:szCs w:val="28"/>
        </w:rPr>
        <w:t>​</w:t>
      </w:r>
      <w:r w:rsidR="00AA38CB" w:rsidRPr="00A64978">
        <w:rPr>
          <w:szCs w:val="28"/>
        </w:rPr>
        <w:t xml:space="preserve">Section 1. </w:t>
      </w:r>
      <w:r w:rsidR="00603631" w:rsidRPr="00A64978">
        <w:rPr>
          <w:szCs w:val="28"/>
        </w:rPr>
        <w:t>The goal of TVSC</w:t>
      </w:r>
      <w:r w:rsidRPr="00A64978">
        <w:rPr>
          <w:szCs w:val="28"/>
        </w:rPr>
        <w:t xml:space="preserve"> is to provide a positive experience to all the players.</w:t>
      </w:r>
      <w:r w:rsidR="00603631" w:rsidRPr="00A64978">
        <w:rPr>
          <w:szCs w:val="28"/>
        </w:rPr>
        <w:t xml:space="preserve"> </w:t>
      </w:r>
      <w:r w:rsidRPr="00A64978">
        <w:rPr>
          <w:szCs w:val="28"/>
        </w:rPr>
        <w:t xml:space="preserve"> </w:t>
      </w:r>
      <w:r w:rsidR="00603631" w:rsidRPr="00A64978">
        <w:rPr>
          <w:szCs w:val="28"/>
        </w:rPr>
        <w:t>TVSC understands</w:t>
      </w:r>
      <w:r w:rsidRPr="00A64978">
        <w:rPr>
          <w:szCs w:val="28"/>
        </w:rPr>
        <w:t xml:space="preserve"> an issue may arise that requires the attention </w:t>
      </w:r>
      <w:r w:rsidR="0000338E" w:rsidRPr="00A64978">
        <w:rPr>
          <w:szCs w:val="28"/>
        </w:rPr>
        <w:t xml:space="preserve">of a </w:t>
      </w:r>
      <w:r w:rsidR="00603631" w:rsidRPr="00A64978">
        <w:rPr>
          <w:szCs w:val="28"/>
        </w:rPr>
        <w:t>Board member</w:t>
      </w:r>
      <w:r w:rsidRPr="00A64978">
        <w:rPr>
          <w:szCs w:val="28"/>
        </w:rPr>
        <w:t xml:space="preserve">. These issues might involve the rules, </w:t>
      </w:r>
      <w:r w:rsidR="000C5ABD" w:rsidRPr="00A64978">
        <w:rPr>
          <w:szCs w:val="28"/>
        </w:rPr>
        <w:t>policies,</w:t>
      </w:r>
      <w:r w:rsidRPr="00A64978">
        <w:rPr>
          <w:szCs w:val="28"/>
        </w:rPr>
        <w:t xml:space="preserve"> or procedures of TVSC.</w:t>
      </w:r>
    </w:p>
    <w:p w14:paraId="111AF7B7" w14:textId="70C0B67B" w:rsidR="002C0BEE" w:rsidRPr="00A64978" w:rsidRDefault="00603631" w:rsidP="00603631">
      <w:pPr>
        <w:shd w:val="clear" w:color="auto" w:fill="FFFFFF"/>
        <w:spacing w:after="150" w:line="240" w:lineRule="auto"/>
        <w:rPr>
          <w:szCs w:val="28"/>
        </w:rPr>
      </w:pPr>
      <w:r w:rsidRPr="00A64978">
        <w:rPr>
          <w:szCs w:val="28"/>
        </w:rPr>
        <w:t>TVSC has designed a</w:t>
      </w:r>
      <w:r w:rsidR="002C0BEE" w:rsidRPr="00A64978">
        <w:rPr>
          <w:szCs w:val="28"/>
        </w:rPr>
        <w:t xml:space="preserve"> Grievance Policy to provide a process whereby an individual can communicate an issue or concern for review and resolution. </w:t>
      </w:r>
      <w:r w:rsidRPr="00A64978">
        <w:rPr>
          <w:szCs w:val="28"/>
        </w:rPr>
        <w:t xml:space="preserve"> </w:t>
      </w:r>
      <w:r w:rsidR="002C0BEE" w:rsidRPr="00A64978">
        <w:rPr>
          <w:szCs w:val="28"/>
        </w:rPr>
        <w:t>Please help us by adhering to the following guidelines.</w:t>
      </w:r>
    </w:p>
    <w:p w14:paraId="529DEF56" w14:textId="7DFBED48" w:rsidR="002C0BEE" w:rsidRPr="00A64978" w:rsidRDefault="002C0BEE" w:rsidP="002C0BEE">
      <w:pPr>
        <w:shd w:val="clear" w:color="auto" w:fill="FFFFFF"/>
        <w:spacing w:after="150" w:line="240" w:lineRule="auto"/>
        <w:rPr>
          <w:szCs w:val="28"/>
        </w:rPr>
      </w:pPr>
      <w:r w:rsidRPr="00A64978">
        <w:rPr>
          <w:b/>
          <w:bCs/>
          <w:i/>
          <w:iCs/>
          <w:szCs w:val="28"/>
        </w:rPr>
        <w:t xml:space="preserve">Should you have an issue with a rule, </w:t>
      </w:r>
      <w:r w:rsidR="000C5ABD" w:rsidRPr="00A64978">
        <w:rPr>
          <w:b/>
          <w:bCs/>
          <w:i/>
          <w:iCs/>
          <w:szCs w:val="28"/>
        </w:rPr>
        <w:t>policy,</w:t>
      </w:r>
      <w:r w:rsidRPr="00A64978">
        <w:rPr>
          <w:b/>
          <w:bCs/>
          <w:i/>
          <w:iCs/>
          <w:szCs w:val="28"/>
        </w:rPr>
        <w:t xml:space="preserve"> or procedure:</w:t>
      </w:r>
    </w:p>
    <w:p w14:paraId="0FF39781" w14:textId="490C6ED0" w:rsidR="002C0BEE" w:rsidRPr="00A64978" w:rsidRDefault="002C0BEE" w:rsidP="002C0BEE">
      <w:pPr>
        <w:numPr>
          <w:ilvl w:val="0"/>
          <w:numId w:val="2"/>
        </w:numPr>
        <w:shd w:val="clear" w:color="auto" w:fill="FFFFFF"/>
        <w:spacing w:before="100" w:beforeAutospacing="1" w:after="100" w:afterAutospacing="1" w:line="300" w:lineRule="atLeast"/>
        <w:ind w:left="1095"/>
        <w:rPr>
          <w:szCs w:val="28"/>
        </w:rPr>
      </w:pPr>
      <w:r w:rsidRPr="00A64978">
        <w:rPr>
          <w:szCs w:val="28"/>
        </w:rPr>
        <w:t>Please communicate it to your coach. Before a season begins, the Board has a meeting with the coaches. Most of the rules, policies</w:t>
      </w:r>
      <w:r w:rsidR="0000338E" w:rsidRPr="00A64978">
        <w:rPr>
          <w:szCs w:val="28"/>
        </w:rPr>
        <w:t>,</w:t>
      </w:r>
      <w:r w:rsidRPr="00A64978">
        <w:rPr>
          <w:szCs w:val="28"/>
        </w:rPr>
        <w:t xml:space="preserve"> and procedures are communicated to your coach at that meeting. The Coach will then reach out to the specific Board member who oversees that area.</w:t>
      </w:r>
    </w:p>
    <w:p w14:paraId="0F07DA80" w14:textId="46A077C1" w:rsidR="002C0BEE" w:rsidRPr="00A64978" w:rsidRDefault="002C0BEE" w:rsidP="002C0BEE">
      <w:pPr>
        <w:numPr>
          <w:ilvl w:val="0"/>
          <w:numId w:val="3"/>
        </w:numPr>
        <w:shd w:val="clear" w:color="auto" w:fill="FFFFFF"/>
        <w:spacing w:before="100" w:beforeAutospacing="1" w:after="100" w:afterAutospacing="1" w:line="300" w:lineRule="atLeast"/>
        <w:ind w:left="1095"/>
        <w:rPr>
          <w:szCs w:val="28"/>
        </w:rPr>
      </w:pPr>
      <w:r w:rsidRPr="00A64978">
        <w:rPr>
          <w:szCs w:val="28"/>
        </w:rPr>
        <w:t xml:space="preserve">Should your coach not get a clear and timely response, please send an e-mail or letter to the specific Board member who oversees that area and copy in the President. You can reach the </w:t>
      </w:r>
      <w:r w:rsidR="000C5ABD" w:rsidRPr="00A64978">
        <w:rPr>
          <w:szCs w:val="28"/>
        </w:rPr>
        <w:t>Board members</w:t>
      </w:r>
      <w:r w:rsidRPr="00A64978">
        <w:rPr>
          <w:szCs w:val="28"/>
        </w:rPr>
        <w:t xml:space="preserve"> directly from the Board Page on the website</w:t>
      </w:r>
      <w:r w:rsidR="000C5ABD" w:rsidRPr="00A64978">
        <w:rPr>
          <w:szCs w:val="28"/>
        </w:rPr>
        <w:t>.</w:t>
      </w:r>
    </w:p>
    <w:p w14:paraId="3B56218A" w14:textId="77777777" w:rsidR="002C0BEE" w:rsidRPr="00A64978" w:rsidRDefault="002C0BEE" w:rsidP="002C0BEE">
      <w:pPr>
        <w:shd w:val="clear" w:color="auto" w:fill="FFFFFF"/>
        <w:spacing w:after="150" w:line="240" w:lineRule="auto"/>
        <w:rPr>
          <w:szCs w:val="28"/>
        </w:rPr>
      </w:pPr>
      <w:r w:rsidRPr="00A64978">
        <w:rPr>
          <w:b/>
          <w:bCs/>
          <w:i/>
          <w:iCs/>
          <w:szCs w:val="28"/>
        </w:rPr>
        <w:t>Should you have an issue or concern with the treatment of your child (i.e. fair play issues) please use the same procedures as above.</w:t>
      </w:r>
    </w:p>
    <w:p w14:paraId="72517815" w14:textId="3A420673" w:rsidR="002C0BEE" w:rsidRPr="00A64978" w:rsidRDefault="002C0BEE" w:rsidP="002C0BEE">
      <w:pPr>
        <w:shd w:val="clear" w:color="auto" w:fill="FFFFFF"/>
        <w:spacing w:after="150" w:line="240" w:lineRule="auto"/>
        <w:rPr>
          <w:szCs w:val="28"/>
        </w:rPr>
      </w:pPr>
      <w:r w:rsidRPr="00A64978">
        <w:rPr>
          <w:szCs w:val="28"/>
        </w:rPr>
        <w:t>Section 2. All grievances that need TVSC Board attention should be in writing with the facts and names of people involved. The Board will only review grievances/complaints that are in writing. Any written correspondence directed to the President will be addressed at the next TVSC meeting.</w:t>
      </w:r>
    </w:p>
    <w:p w14:paraId="3A78AC60" w14:textId="4E3851DD" w:rsidR="002C0BEE" w:rsidRPr="00A64978" w:rsidRDefault="002C0BEE" w:rsidP="002C0BEE">
      <w:pPr>
        <w:shd w:val="clear" w:color="auto" w:fill="FFFFFF"/>
        <w:spacing w:after="150" w:line="240" w:lineRule="auto"/>
        <w:rPr>
          <w:szCs w:val="28"/>
        </w:rPr>
      </w:pPr>
      <w:r w:rsidRPr="00A64978">
        <w:rPr>
          <w:szCs w:val="28"/>
        </w:rPr>
        <w:t>Section 3</w:t>
      </w:r>
      <w:r w:rsidR="00955791" w:rsidRPr="00A64978">
        <w:rPr>
          <w:szCs w:val="28"/>
        </w:rPr>
        <w:t>. The</w:t>
      </w:r>
      <w:r w:rsidRPr="00A64978">
        <w:rPr>
          <w:szCs w:val="28"/>
        </w:rPr>
        <w:t xml:space="preserve"> TVSC Board is </w:t>
      </w:r>
      <w:r w:rsidR="00955791" w:rsidRPr="00A64978">
        <w:rPr>
          <w:szCs w:val="28"/>
        </w:rPr>
        <w:t>comprised</w:t>
      </w:r>
      <w:r w:rsidRPr="00A64978">
        <w:rPr>
          <w:szCs w:val="28"/>
        </w:rPr>
        <w:t xml:space="preserve"> of volunteers is a Youth Sports Organization.</w:t>
      </w:r>
      <w:r w:rsidR="00955791" w:rsidRPr="00A64978">
        <w:rPr>
          <w:szCs w:val="28"/>
        </w:rPr>
        <w:t xml:space="preserve"> </w:t>
      </w:r>
      <w:r w:rsidRPr="00A64978">
        <w:rPr>
          <w:szCs w:val="28"/>
        </w:rPr>
        <w:t xml:space="preserve"> </w:t>
      </w:r>
      <w:r w:rsidR="00955791" w:rsidRPr="00A64978">
        <w:rPr>
          <w:szCs w:val="28"/>
        </w:rPr>
        <w:t>The Board will make decision</w:t>
      </w:r>
      <w:r w:rsidRPr="00A64978">
        <w:rPr>
          <w:szCs w:val="28"/>
        </w:rPr>
        <w:t xml:space="preserve">s involving grievances </w:t>
      </w:r>
      <w:r w:rsidR="00955791" w:rsidRPr="00A64978">
        <w:rPr>
          <w:szCs w:val="28"/>
        </w:rPr>
        <w:t>in the best interest of the players and organization</w:t>
      </w:r>
      <w:r w:rsidRPr="00A64978">
        <w:rPr>
          <w:szCs w:val="28"/>
        </w:rPr>
        <w:t>. All decisions of the TVSC Board shall be final.</w:t>
      </w:r>
    </w:p>
    <w:p w14:paraId="4279A455" w14:textId="66E33313" w:rsidR="002C0BEE" w:rsidRPr="00A64978" w:rsidRDefault="002C0BEE" w:rsidP="002C0BEE">
      <w:pPr>
        <w:shd w:val="clear" w:color="auto" w:fill="FFFFFF"/>
        <w:spacing w:after="150" w:line="240" w:lineRule="auto"/>
        <w:rPr>
          <w:szCs w:val="28"/>
        </w:rPr>
      </w:pPr>
      <w:r w:rsidRPr="00A64978">
        <w:rPr>
          <w:szCs w:val="28"/>
        </w:rPr>
        <w:t xml:space="preserve">Section 4. </w:t>
      </w:r>
      <w:r w:rsidR="00955791" w:rsidRPr="00A64978">
        <w:rPr>
          <w:szCs w:val="28"/>
        </w:rPr>
        <w:t>Grievances</w:t>
      </w:r>
      <w:r w:rsidRPr="00A64978">
        <w:rPr>
          <w:szCs w:val="28"/>
        </w:rPr>
        <w:t xml:space="preserve"> concern</w:t>
      </w:r>
      <w:r w:rsidR="00955791" w:rsidRPr="00A64978">
        <w:rPr>
          <w:szCs w:val="28"/>
        </w:rPr>
        <w:t>ing</w:t>
      </w:r>
      <w:r w:rsidRPr="00A64978">
        <w:rPr>
          <w:szCs w:val="28"/>
        </w:rPr>
        <w:t xml:space="preserve"> the physical or verbal treatment of any child </w:t>
      </w:r>
      <w:r w:rsidR="00955791" w:rsidRPr="00A64978">
        <w:rPr>
          <w:szCs w:val="28"/>
        </w:rPr>
        <w:t>should be addressed to the TVSC President immediately</w:t>
      </w:r>
      <w:r w:rsidRPr="00A64978">
        <w:rPr>
          <w:szCs w:val="28"/>
        </w:rPr>
        <w:t>.</w:t>
      </w:r>
    </w:p>
    <w:p w14:paraId="0A1601AA" w14:textId="094A9BD9" w:rsidR="00C60B57" w:rsidRPr="00A64978" w:rsidRDefault="00C60B57">
      <w:pPr>
        <w:spacing w:after="0" w:line="259" w:lineRule="auto"/>
        <w:ind w:left="87" w:firstLine="0"/>
        <w:jc w:val="center"/>
        <w:rPr>
          <w:sz w:val="32"/>
        </w:rPr>
      </w:pPr>
    </w:p>
    <w:p w14:paraId="6E3613DB" w14:textId="56487A9F" w:rsidR="002C0BEE" w:rsidRPr="00A64978" w:rsidRDefault="002C0BEE" w:rsidP="002C0BEE">
      <w:pPr>
        <w:spacing w:after="0" w:line="259" w:lineRule="auto"/>
        <w:ind w:left="87" w:firstLine="0"/>
        <w:jc w:val="center"/>
        <w:rPr>
          <w:b/>
          <w:bCs/>
          <w:smallCaps/>
          <w:sz w:val="32"/>
        </w:rPr>
      </w:pPr>
      <w:r w:rsidRPr="00A64978">
        <w:rPr>
          <w:b/>
          <w:bCs/>
          <w:smallCaps/>
          <w:sz w:val="32"/>
        </w:rPr>
        <w:t>X</w:t>
      </w:r>
      <w:r w:rsidR="000801EB" w:rsidRPr="00A64978">
        <w:rPr>
          <w:b/>
          <w:bCs/>
          <w:smallCaps/>
          <w:sz w:val="32"/>
        </w:rPr>
        <w:t>III</w:t>
      </w:r>
      <w:r w:rsidRPr="00A64978">
        <w:rPr>
          <w:b/>
          <w:bCs/>
          <w:smallCaps/>
          <w:sz w:val="32"/>
        </w:rPr>
        <w:t xml:space="preserve"> Amendments</w:t>
      </w:r>
    </w:p>
    <w:p w14:paraId="60AAB359" w14:textId="77777777" w:rsidR="00D82649" w:rsidRPr="00A64978" w:rsidRDefault="00D82649" w:rsidP="00D82649">
      <w:pPr>
        <w:spacing w:after="0" w:line="259" w:lineRule="auto"/>
        <w:ind w:left="87" w:firstLine="0"/>
        <w:rPr>
          <w:sz w:val="32"/>
        </w:rPr>
      </w:pPr>
    </w:p>
    <w:p w14:paraId="2BA4A894" w14:textId="352B5CF5" w:rsidR="002C0BEE" w:rsidRPr="00A64978" w:rsidRDefault="002C0BEE" w:rsidP="002C0BEE">
      <w:pPr>
        <w:spacing w:after="0" w:line="259" w:lineRule="auto"/>
        <w:ind w:left="87" w:firstLine="0"/>
        <w:rPr>
          <w:szCs w:val="28"/>
        </w:rPr>
      </w:pPr>
      <w:r w:rsidRPr="00A64978">
        <w:rPr>
          <w:szCs w:val="28"/>
        </w:rPr>
        <w:t>By-laws may be adopted, amended</w:t>
      </w:r>
      <w:r w:rsidR="0000338E" w:rsidRPr="00A64978">
        <w:rPr>
          <w:szCs w:val="28"/>
        </w:rPr>
        <w:t>,</w:t>
      </w:r>
      <w:r w:rsidRPr="00A64978">
        <w:rPr>
          <w:szCs w:val="28"/>
        </w:rPr>
        <w:t xml:space="preserve"> or repealed by the vote of the Board of Directors of at least a majority of the votes which all directors present are entitled to cast thereon the Annual General Meeting duly convened after notice to the directors of that purpose.</w:t>
      </w:r>
    </w:p>
    <w:p w14:paraId="66E3FE85" w14:textId="2D4D5DF3" w:rsidR="002C0BEE" w:rsidRPr="00A64978" w:rsidRDefault="002C0BEE" w:rsidP="002C0BEE">
      <w:pPr>
        <w:spacing w:after="0" w:line="259" w:lineRule="auto"/>
        <w:ind w:left="87" w:firstLine="0"/>
        <w:jc w:val="center"/>
        <w:rPr>
          <w:sz w:val="32"/>
        </w:rPr>
      </w:pPr>
    </w:p>
    <w:p w14:paraId="0C19F106" w14:textId="77777777" w:rsidR="00D82649" w:rsidRPr="00A64978" w:rsidRDefault="00D82649" w:rsidP="002C0BEE">
      <w:pPr>
        <w:spacing w:after="0" w:line="259" w:lineRule="auto"/>
        <w:ind w:left="87" w:firstLine="0"/>
        <w:jc w:val="center"/>
        <w:rPr>
          <w:sz w:val="32"/>
        </w:rPr>
      </w:pPr>
    </w:p>
    <w:p w14:paraId="53A81C77" w14:textId="43A9060F" w:rsidR="002C0BEE" w:rsidRPr="00A64978" w:rsidRDefault="002C0BEE" w:rsidP="002C0BEE">
      <w:pPr>
        <w:spacing w:after="0" w:line="259" w:lineRule="auto"/>
        <w:ind w:left="87" w:firstLine="0"/>
        <w:jc w:val="center"/>
        <w:rPr>
          <w:b/>
          <w:bCs/>
          <w:smallCaps/>
          <w:sz w:val="32"/>
        </w:rPr>
      </w:pPr>
      <w:r w:rsidRPr="00A64978">
        <w:rPr>
          <w:b/>
          <w:bCs/>
          <w:smallCaps/>
          <w:sz w:val="32"/>
        </w:rPr>
        <w:t>X</w:t>
      </w:r>
      <w:r w:rsidR="000801EB" w:rsidRPr="00A64978">
        <w:rPr>
          <w:b/>
          <w:bCs/>
          <w:smallCaps/>
          <w:sz w:val="32"/>
        </w:rPr>
        <w:t>IV</w:t>
      </w:r>
      <w:r w:rsidRPr="00A64978">
        <w:rPr>
          <w:b/>
          <w:bCs/>
          <w:smallCaps/>
          <w:sz w:val="32"/>
        </w:rPr>
        <w:t xml:space="preserve"> Liquidation of Organization</w:t>
      </w:r>
    </w:p>
    <w:p w14:paraId="5998CEF5" w14:textId="77777777" w:rsidR="00D82649" w:rsidRPr="00A64978" w:rsidRDefault="00D82649" w:rsidP="002C0BEE">
      <w:pPr>
        <w:spacing w:after="0" w:line="259" w:lineRule="auto"/>
        <w:ind w:left="87" w:firstLine="0"/>
        <w:jc w:val="center"/>
        <w:rPr>
          <w:sz w:val="32"/>
        </w:rPr>
      </w:pPr>
    </w:p>
    <w:p w14:paraId="771FC97C" w14:textId="0D2AF295" w:rsidR="00C60B57" w:rsidRPr="00D82649" w:rsidRDefault="002C0BEE" w:rsidP="00D82649">
      <w:pPr>
        <w:spacing w:after="0" w:line="259" w:lineRule="auto"/>
        <w:ind w:left="87" w:firstLine="0"/>
        <w:rPr>
          <w:sz w:val="32"/>
        </w:rPr>
      </w:pPr>
      <w:r w:rsidRPr="00A64978">
        <w:rPr>
          <w:szCs w:val="28"/>
        </w:rPr>
        <w:t>In the event of dissolution, winding up the liquidation of these assets of the organization, the Board of Directors shall, after payment of all liabilities, dispose of all the assets of the organization exclusively for the purposes and in such manner or to such organization or organizations organized and operated exclusively for the charitable, educational, or scientific purposes as shall at the time qualify for exemption under 501(c)(3) of the Internal Revenue Code of 1954, as amended, or its successor acts. Any such disbursement shall, to the extent possible, be on a pro-rata basis to those businesses contributing sponsorships to the organization. No such disbursement shall be to any Director or other private individua</w:t>
      </w:r>
      <w:r w:rsidRPr="00A64978">
        <w:rPr>
          <w:szCs w:val="20"/>
        </w:rPr>
        <w:t>l</w:t>
      </w:r>
      <w:r w:rsidRPr="00A64978">
        <w:rPr>
          <w:sz w:val="32"/>
        </w:rPr>
        <w:t>.</w:t>
      </w:r>
    </w:p>
    <w:sectPr w:rsidR="00C60B57" w:rsidRPr="00D82649">
      <w:headerReference w:type="even" r:id="rId11"/>
      <w:headerReference w:type="default" r:id="rId12"/>
      <w:footerReference w:type="even" r:id="rId13"/>
      <w:footerReference w:type="default" r:id="rId14"/>
      <w:headerReference w:type="first" r:id="rId15"/>
      <w:footerReference w:type="first" r:id="rId16"/>
      <w:pgSz w:w="12240" w:h="15840"/>
      <w:pgMar w:top="724" w:right="725" w:bottom="1199" w:left="720" w:header="720"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0DEA0" w14:textId="77777777" w:rsidR="002639BB" w:rsidRDefault="002639BB">
      <w:pPr>
        <w:spacing w:after="0" w:line="240" w:lineRule="auto"/>
      </w:pPr>
      <w:r>
        <w:separator/>
      </w:r>
    </w:p>
  </w:endnote>
  <w:endnote w:type="continuationSeparator" w:id="0">
    <w:p w14:paraId="185E7558" w14:textId="77777777" w:rsidR="002639BB" w:rsidRDefault="00263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60CD2" w14:textId="77777777" w:rsidR="00DB7DE2" w:rsidRDefault="00C60B57">
    <w:pPr>
      <w:tabs>
        <w:tab w:val="center" w:pos="5476"/>
        <w:tab w:val="right" w:pos="10795"/>
      </w:tabs>
      <w:spacing w:after="0" w:line="259" w:lineRule="auto"/>
      <w:ind w:left="0" w:right="-7" w:firstLine="0"/>
    </w:pPr>
    <w:r>
      <w:rPr>
        <w:rFonts w:ascii="Calibri" w:eastAsia="Calibri" w:hAnsi="Calibri" w:cs="Calibri"/>
        <w:sz w:val="22"/>
      </w:rPr>
      <w:tab/>
    </w:r>
    <w:r>
      <w:rPr>
        <w:i/>
        <w:sz w:val="24"/>
      </w:rPr>
      <w:t xml:space="preserve">Page </w:t>
    </w:r>
    <w:r>
      <w:fldChar w:fldCharType="begin"/>
    </w:r>
    <w:r>
      <w:instrText xml:space="preserve"> PAGE   \* MERGEFORMAT </w:instrText>
    </w:r>
    <w:r>
      <w:fldChar w:fldCharType="separate"/>
    </w:r>
    <w:r>
      <w:rPr>
        <w:i/>
        <w:sz w:val="24"/>
      </w:rPr>
      <w:t>1</w:t>
    </w:r>
    <w:r>
      <w:rPr>
        <w:i/>
        <w:sz w:val="24"/>
      </w:rPr>
      <w:fldChar w:fldCharType="end"/>
    </w:r>
    <w:r>
      <w:rPr>
        <w:i/>
        <w:sz w:val="24"/>
      </w:rPr>
      <w:t xml:space="preserve"> </w:t>
    </w:r>
    <w:r>
      <w:rPr>
        <w:i/>
        <w:sz w:val="24"/>
      </w:rPr>
      <w:tab/>
      <w:t xml:space="preserve">                    </w:t>
    </w:r>
    <w:r>
      <w:rPr>
        <w:i/>
        <w:sz w:val="20"/>
      </w:rPr>
      <w:t xml:space="preserve">Revised 1/28/2012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4222E" w14:textId="7766E196" w:rsidR="00DB7DE2" w:rsidRDefault="00C60B57">
    <w:pPr>
      <w:tabs>
        <w:tab w:val="center" w:pos="5476"/>
        <w:tab w:val="right" w:pos="10795"/>
      </w:tabs>
      <w:spacing w:after="0" w:line="259" w:lineRule="auto"/>
      <w:ind w:left="0" w:right="-7" w:firstLine="0"/>
    </w:pPr>
    <w:r>
      <w:rPr>
        <w:rFonts w:ascii="Calibri" w:eastAsia="Calibri" w:hAnsi="Calibri" w:cs="Calibri"/>
        <w:sz w:val="22"/>
      </w:rPr>
      <w:tab/>
    </w:r>
    <w:r>
      <w:rPr>
        <w:i/>
        <w:sz w:val="24"/>
      </w:rPr>
      <w:t xml:space="preserve">Page </w:t>
    </w:r>
    <w:r>
      <w:fldChar w:fldCharType="begin"/>
    </w:r>
    <w:r>
      <w:instrText xml:space="preserve"> PAGE   \* MERGEFORMAT </w:instrText>
    </w:r>
    <w:r>
      <w:fldChar w:fldCharType="separate"/>
    </w:r>
    <w:r>
      <w:rPr>
        <w:i/>
        <w:sz w:val="24"/>
      </w:rPr>
      <w:t>1</w:t>
    </w:r>
    <w:r>
      <w:rPr>
        <w:i/>
        <w:sz w:val="24"/>
      </w:rPr>
      <w:fldChar w:fldCharType="end"/>
    </w:r>
    <w:r>
      <w:rPr>
        <w:i/>
        <w:sz w:val="24"/>
      </w:rPr>
      <w:t xml:space="preserve"> </w:t>
    </w:r>
    <w:r>
      <w:rPr>
        <w:i/>
        <w:sz w:val="24"/>
      </w:rPr>
      <w:tab/>
      <w:t xml:space="preserve">                    </w:t>
    </w:r>
    <w:r>
      <w:rPr>
        <w:i/>
        <w:sz w:val="20"/>
      </w:rPr>
      <w:t xml:space="preserve">Revised </w:t>
    </w:r>
    <w:r w:rsidR="003A693C">
      <w:rPr>
        <w:i/>
        <w:sz w:val="20"/>
      </w:rPr>
      <w:t>11</w:t>
    </w:r>
    <w:r w:rsidR="003161C2">
      <w:rPr>
        <w:i/>
        <w:sz w:val="20"/>
      </w:rPr>
      <w:t>/12/25</w:t>
    </w:r>
    <w:r>
      <w:rPr>
        <w: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DD13C" w14:textId="77777777" w:rsidR="00DB7DE2" w:rsidRDefault="00C60B57">
    <w:pPr>
      <w:tabs>
        <w:tab w:val="center" w:pos="5476"/>
        <w:tab w:val="right" w:pos="10795"/>
      </w:tabs>
      <w:spacing w:after="0" w:line="259" w:lineRule="auto"/>
      <w:ind w:left="0" w:right="-7" w:firstLine="0"/>
    </w:pPr>
    <w:r>
      <w:rPr>
        <w:rFonts w:ascii="Calibri" w:eastAsia="Calibri" w:hAnsi="Calibri" w:cs="Calibri"/>
        <w:sz w:val="22"/>
      </w:rPr>
      <w:tab/>
    </w:r>
    <w:r>
      <w:rPr>
        <w:i/>
        <w:sz w:val="24"/>
      </w:rPr>
      <w:t xml:space="preserve">Page </w:t>
    </w:r>
    <w:r>
      <w:fldChar w:fldCharType="begin"/>
    </w:r>
    <w:r>
      <w:instrText xml:space="preserve"> PAGE   \* MERGEFORMAT </w:instrText>
    </w:r>
    <w:r>
      <w:fldChar w:fldCharType="separate"/>
    </w:r>
    <w:r>
      <w:rPr>
        <w:i/>
        <w:sz w:val="24"/>
      </w:rPr>
      <w:t>1</w:t>
    </w:r>
    <w:r>
      <w:rPr>
        <w:i/>
        <w:sz w:val="24"/>
      </w:rPr>
      <w:fldChar w:fldCharType="end"/>
    </w:r>
    <w:r>
      <w:rPr>
        <w:i/>
        <w:sz w:val="24"/>
      </w:rPr>
      <w:t xml:space="preserve"> </w:t>
    </w:r>
    <w:r>
      <w:rPr>
        <w:i/>
        <w:sz w:val="24"/>
      </w:rPr>
      <w:tab/>
      <w:t xml:space="preserve">                    </w:t>
    </w:r>
    <w:r>
      <w:rPr>
        <w:i/>
        <w:sz w:val="20"/>
      </w:rPr>
      <w:t xml:space="preserve">Revised 1/28/2012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5A2E7" w14:textId="77777777" w:rsidR="002639BB" w:rsidRDefault="002639BB">
      <w:pPr>
        <w:spacing w:after="0" w:line="240" w:lineRule="auto"/>
      </w:pPr>
      <w:r>
        <w:separator/>
      </w:r>
    </w:p>
  </w:footnote>
  <w:footnote w:type="continuationSeparator" w:id="0">
    <w:p w14:paraId="0ED3BA14" w14:textId="77777777" w:rsidR="002639BB" w:rsidRDefault="002639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7580" w14:textId="77777777" w:rsidR="003161C2" w:rsidRDefault="003161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4C48" w14:textId="77777777" w:rsidR="003161C2" w:rsidRDefault="003161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C7E56" w14:textId="77777777" w:rsidR="003161C2" w:rsidRDefault="00316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33350"/>
    <w:multiLevelType w:val="hybridMultilevel"/>
    <w:tmpl w:val="72E2A14E"/>
    <w:lvl w:ilvl="0" w:tplc="2D22CA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85C7DD9"/>
    <w:multiLevelType w:val="hybridMultilevel"/>
    <w:tmpl w:val="9FDAE2C4"/>
    <w:lvl w:ilvl="0" w:tplc="1194BE66">
      <w:start w:val="1"/>
      <w:numFmt w:val="decimal"/>
      <w:lvlText w:val="%1."/>
      <w:lvlJc w:val="left"/>
      <w:pPr>
        <w:ind w:left="7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ECA943A">
      <w:start w:val="1"/>
      <w:numFmt w:val="lowerLetter"/>
      <w:lvlText w:val="%2."/>
      <w:lvlJc w:val="left"/>
      <w:pPr>
        <w:ind w:left="151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FDA735E">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414A81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87A7BE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8923308">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028C2F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96ECA1E">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3EA4A26">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39A07BFB"/>
    <w:multiLevelType w:val="multilevel"/>
    <w:tmpl w:val="24869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721C5E"/>
    <w:multiLevelType w:val="hybridMultilevel"/>
    <w:tmpl w:val="E3420A0E"/>
    <w:lvl w:ilvl="0" w:tplc="863070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2787AA4"/>
    <w:multiLevelType w:val="multilevel"/>
    <w:tmpl w:val="7442A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41600C"/>
    <w:multiLevelType w:val="hybridMultilevel"/>
    <w:tmpl w:val="1DFCC34E"/>
    <w:lvl w:ilvl="0" w:tplc="C9AAF8CA">
      <w:start w:val="1"/>
      <w:numFmt w:val="upperLetter"/>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6" w15:restartNumberingAfterBreak="0">
    <w:nsid w:val="623A09C1"/>
    <w:multiLevelType w:val="hybridMultilevel"/>
    <w:tmpl w:val="0A6C1438"/>
    <w:lvl w:ilvl="0" w:tplc="5212FA1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96205800">
    <w:abstractNumId w:val="1"/>
  </w:num>
  <w:num w:numId="2" w16cid:durableId="1453397932">
    <w:abstractNumId w:val="2"/>
  </w:num>
  <w:num w:numId="3" w16cid:durableId="1747410102">
    <w:abstractNumId w:val="4"/>
    <w:lvlOverride w:ilvl="0">
      <w:startOverride w:val="2"/>
    </w:lvlOverride>
  </w:num>
  <w:num w:numId="4" w16cid:durableId="2096708599">
    <w:abstractNumId w:val="5"/>
  </w:num>
  <w:num w:numId="5" w16cid:durableId="589316012">
    <w:abstractNumId w:val="3"/>
  </w:num>
  <w:num w:numId="6" w16cid:durableId="1008752097">
    <w:abstractNumId w:val="6"/>
  </w:num>
  <w:num w:numId="7" w16cid:durableId="875502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jI2MjMzNjO0NDdV0lEKTi0uzszPAykwqQUAVXm50iwAAAA="/>
  </w:docVars>
  <w:rsids>
    <w:rsidRoot w:val="00DB7DE2"/>
    <w:rsid w:val="00000670"/>
    <w:rsid w:val="0000338E"/>
    <w:rsid w:val="000070F7"/>
    <w:rsid w:val="00015DF7"/>
    <w:rsid w:val="000371C6"/>
    <w:rsid w:val="00037856"/>
    <w:rsid w:val="000801EB"/>
    <w:rsid w:val="00087C79"/>
    <w:rsid w:val="000C5ABD"/>
    <w:rsid w:val="000D115D"/>
    <w:rsid w:val="000E084E"/>
    <w:rsid w:val="00143A82"/>
    <w:rsid w:val="00177650"/>
    <w:rsid w:val="001D1DD5"/>
    <w:rsid w:val="002238DE"/>
    <w:rsid w:val="002639BB"/>
    <w:rsid w:val="002A3F79"/>
    <w:rsid w:val="002A7202"/>
    <w:rsid w:val="002C0BEE"/>
    <w:rsid w:val="003161C2"/>
    <w:rsid w:val="003242EE"/>
    <w:rsid w:val="0033462A"/>
    <w:rsid w:val="003573A1"/>
    <w:rsid w:val="0039626C"/>
    <w:rsid w:val="003A693C"/>
    <w:rsid w:val="003B01DE"/>
    <w:rsid w:val="003B5B7D"/>
    <w:rsid w:val="003D354A"/>
    <w:rsid w:val="003E183C"/>
    <w:rsid w:val="003F731B"/>
    <w:rsid w:val="00400B94"/>
    <w:rsid w:val="00401975"/>
    <w:rsid w:val="00404AAD"/>
    <w:rsid w:val="00441852"/>
    <w:rsid w:val="00446B9A"/>
    <w:rsid w:val="00450796"/>
    <w:rsid w:val="00496020"/>
    <w:rsid w:val="004A33D8"/>
    <w:rsid w:val="004B40E0"/>
    <w:rsid w:val="004D310D"/>
    <w:rsid w:val="00521239"/>
    <w:rsid w:val="00531C6F"/>
    <w:rsid w:val="00536DBB"/>
    <w:rsid w:val="005375FE"/>
    <w:rsid w:val="005555E5"/>
    <w:rsid w:val="00591C25"/>
    <w:rsid w:val="005A3258"/>
    <w:rsid w:val="005A7A2C"/>
    <w:rsid w:val="005C3C7D"/>
    <w:rsid w:val="00603631"/>
    <w:rsid w:val="00615159"/>
    <w:rsid w:val="00625B2C"/>
    <w:rsid w:val="00636ECB"/>
    <w:rsid w:val="00644399"/>
    <w:rsid w:val="00660B40"/>
    <w:rsid w:val="00693ED2"/>
    <w:rsid w:val="006D2F8E"/>
    <w:rsid w:val="00721756"/>
    <w:rsid w:val="00735D5E"/>
    <w:rsid w:val="00743A4E"/>
    <w:rsid w:val="00757351"/>
    <w:rsid w:val="007934C0"/>
    <w:rsid w:val="007A0DC5"/>
    <w:rsid w:val="007B0F6E"/>
    <w:rsid w:val="007C238B"/>
    <w:rsid w:val="007D2A65"/>
    <w:rsid w:val="007E07DC"/>
    <w:rsid w:val="0080762E"/>
    <w:rsid w:val="008124B5"/>
    <w:rsid w:val="0083115C"/>
    <w:rsid w:val="00833401"/>
    <w:rsid w:val="008442F1"/>
    <w:rsid w:val="008B68F3"/>
    <w:rsid w:val="008E6E7A"/>
    <w:rsid w:val="00916E4A"/>
    <w:rsid w:val="009449C8"/>
    <w:rsid w:val="00955791"/>
    <w:rsid w:val="00957103"/>
    <w:rsid w:val="0099303A"/>
    <w:rsid w:val="009B10E5"/>
    <w:rsid w:val="009C2C01"/>
    <w:rsid w:val="009C78EF"/>
    <w:rsid w:val="00A327F8"/>
    <w:rsid w:val="00A55A07"/>
    <w:rsid w:val="00A64978"/>
    <w:rsid w:val="00A83958"/>
    <w:rsid w:val="00A90A43"/>
    <w:rsid w:val="00AA38CB"/>
    <w:rsid w:val="00AE385F"/>
    <w:rsid w:val="00AF3CD9"/>
    <w:rsid w:val="00B15672"/>
    <w:rsid w:val="00B17BF1"/>
    <w:rsid w:val="00B35E74"/>
    <w:rsid w:val="00B65A2E"/>
    <w:rsid w:val="00B97F9B"/>
    <w:rsid w:val="00BA5E3B"/>
    <w:rsid w:val="00BF0F7F"/>
    <w:rsid w:val="00C16FF0"/>
    <w:rsid w:val="00C27B4B"/>
    <w:rsid w:val="00C60B57"/>
    <w:rsid w:val="00C6725D"/>
    <w:rsid w:val="00C67DD6"/>
    <w:rsid w:val="00C80651"/>
    <w:rsid w:val="00C87863"/>
    <w:rsid w:val="00C92EE7"/>
    <w:rsid w:val="00CB7E64"/>
    <w:rsid w:val="00CD4A64"/>
    <w:rsid w:val="00CF40D8"/>
    <w:rsid w:val="00D22064"/>
    <w:rsid w:val="00D22A64"/>
    <w:rsid w:val="00D31F05"/>
    <w:rsid w:val="00D5290F"/>
    <w:rsid w:val="00D82649"/>
    <w:rsid w:val="00DA1549"/>
    <w:rsid w:val="00DB7DE2"/>
    <w:rsid w:val="00DD69FE"/>
    <w:rsid w:val="00DE31C2"/>
    <w:rsid w:val="00E02160"/>
    <w:rsid w:val="00E402E7"/>
    <w:rsid w:val="00E45E4E"/>
    <w:rsid w:val="00E60302"/>
    <w:rsid w:val="00ED5DE5"/>
    <w:rsid w:val="00EE24E3"/>
    <w:rsid w:val="00F2321C"/>
    <w:rsid w:val="00F74A07"/>
    <w:rsid w:val="00F77B7D"/>
    <w:rsid w:val="00FA30CC"/>
    <w:rsid w:val="00FF52D6"/>
    <w:rsid w:val="00FF7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7D6D46"/>
  <w15:docId w15:val="{A887DB42-7AB8-492B-8C20-F83DA55FC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 w:line="248" w:lineRule="auto"/>
      <w:ind w:left="13" w:hanging="10"/>
    </w:pPr>
    <w:rPr>
      <w:rFonts w:ascii="Times New Roman" w:eastAsia="Times New Roman" w:hAnsi="Times New Roman" w:cs="Times New Roman"/>
      <w:color w:val="000000"/>
      <w:sz w:val="28"/>
    </w:rPr>
  </w:style>
  <w:style w:type="paragraph" w:styleId="Heading1">
    <w:name w:val="heading 1"/>
    <w:next w:val="Normal"/>
    <w:link w:val="Heading1Char"/>
    <w:uiPriority w:val="9"/>
    <w:qFormat/>
    <w:pPr>
      <w:keepNext/>
      <w:keepLines/>
      <w:spacing w:after="0"/>
      <w:ind w:left="14" w:hanging="10"/>
      <w:jc w:val="center"/>
      <w:outlineLvl w:val="0"/>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32"/>
    </w:rPr>
  </w:style>
  <w:style w:type="paragraph" w:styleId="ListParagraph">
    <w:name w:val="List Paragraph"/>
    <w:basedOn w:val="Normal"/>
    <w:uiPriority w:val="34"/>
    <w:qFormat/>
    <w:rsid w:val="002C0BEE"/>
    <w:pPr>
      <w:ind w:left="720"/>
      <w:contextualSpacing/>
    </w:pPr>
  </w:style>
  <w:style w:type="paragraph" w:styleId="NoSpacing">
    <w:name w:val="No Spacing"/>
    <w:uiPriority w:val="1"/>
    <w:qFormat/>
    <w:rsid w:val="000C5ABD"/>
    <w:pPr>
      <w:spacing w:after="0" w:line="240" w:lineRule="auto"/>
    </w:pPr>
    <w:rPr>
      <w:rFonts w:eastAsiaTheme="minorHAnsi"/>
    </w:rPr>
  </w:style>
  <w:style w:type="character" w:styleId="CommentReference">
    <w:name w:val="annotation reference"/>
    <w:basedOn w:val="DefaultParagraphFont"/>
    <w:uiPriority w:val="99"/>
    <w:semiHidden/>
    <w:unhideWhenUsed/>
    <w:rsid w:val="003242EE"/>
    <w:rPr>
      <w:sz w:val="16"/>
      <w:szCs w:val="16"/>
    </w:rPr>
  </w:style>
  <w:style w:type="paragraph" w:styleId="CommentText">
    <w:name w:val="annotation text"/>
    <w:basedOn w:val="Normal"/>
    <w:link w:val="CommentTextChar"/>
    <w:uiPriority w:val="99"/>
    <w:semiHidden/>
    <w:unhideWhenUsed/>
    <w:rsid w:val="003242EE"/>
    <w:pPr>
      <w:spacing w:line="240" w:lineRule="auto"/>
    </w:pPr>
    <w:rPr>
      <w:sz w:val="20"/>
      <w:szCs w:val="20"/>
    </w:rPr>
  </w:style>
  <w:style w:type="character" w:customStyle="1" w:styleId="CommentTextChar">
    <w:name w:val="Comment Text Char"/>
    <w:basedOn w:val="DefaultParagraphFont"/>
    <w:link w:val="CommentText"/>
    <w:uiPriority w:val="99"/>
    <w:semiHidden/>
    <w:rsid w:val="003242E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242EE"/>
    <w:rPr>
      <w:b/>
      <w:bCs/>
    </w:rPr>
  </w:style>
  <w:style w:type="character" w:customStyle="1" w:styleId="CommentSubjectChar">
    <w:name w:val="Comment Subject Char"/>
    <w:basedOn w:val="CommentTextChar"/>
    <w:link w:val="CommentSubject"/>
    <w:uiPriority w:val="99"/>
    <w:semiHidden/>
    <w:rsid w:val="003242EE"/>
    <w:rPr>
      <w:rFonts w:ascii="Times New Roman" w:eastAsia="Times New Roman" w:hAnsi="Times New Roman" w:cs="Times New Roman"/>
      <w:b/>
      <w:bCs/>
      <w:color w:val="000000"/>
      <w:sz w:val="20"/>
      <w:szCs w:val="20"/>
    </w:rPr>
  </w:style>
  <w:style w:type="paragraph" w:styleId="Header">
    <w:name w:val="header"/>
    <w:basedOn w:val="Normal"/>
    <w:link w:val="HeaderChar"/>
    <w:uiPriority w:val="99"/>
    <w:unhideWhenUsed/>
    <w:rsid w:val="009C2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C01"/>
    <w:rPr>
      <w:rFonts w:ascii="Times New Roman" w:eastAsia="Times New Roman" w:hAnsi="Times New Roman" w:cs="Times New Roman"/>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CF939FAE62234F9A0A9B5B3FB2521B" ma:contentTypeVersion="9" ma:contentTypeDescription="Create a new document." ma:contentTypeScope="" ma:versionID="6a94cbb320af44ca24a5128dcfe90688">
  <xsd:schema xmlns:xsd="http://www.w3.org/2001/XMLSchema" xmlns:xs="http://www.w3.org/2001/XMLSchema" xmlns:p="http://schemas.microsoft.com/office/2006/metadata/properties" xmlns:ns2="b4a5db3f-7821-4385-8ef6-d04450f2ae7f" targetNamespace="http://schemas.microsoft.com/office/2006/metadata/properties" ma:root="true" ma:fieldsID="37bb82c922b70c13f710d05def05a934" ns2:_="">
    <xsd:import namespace="b4a5db3f-7821-4385-8ef6-d04450f2ae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5db3f-7821-4385-8ef6-d04450f2ae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62CE1-C63F-4C84-AAE1-7893A9B7BDA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4a5db3f-7821-4385-8ef6-d04450f2ae7f"/>
    <ds:schemaRef ds:uri="http://www.w3.org/XML/1998/namespace"/>
    <ds:schemaRef ds:uri="http://purl.org/dc/dcmitype/"/>
  </ds:schemaRefs>
</ds:datastoreItem>
</file>

<file path=customXml/itemProps2.xml><?xml version="1.0" encoding="utf-8"?>
<ds:datastoreItem xmlns:ds="http://schemas.openxmlformats.org/officeDocument/2006/customXml" ds:itemID="{C5FA443D-BDC8-490B-A0F3-303EBB2E5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5db3f-7821-4385-8ef6-d04450f2a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44F7A-0F5C-4F9D-B0EA-4D8DD0F1A8B4}">
  <ds:schemaRefs>
    <ds:schemaRef ds:uri="http://schemas.openxmlformats.org/officeDocument/2006/bibliography"/>
  </ds:schemaRefs>
</ds:datastoreItem>
</file>

<file path=customXml/itemProps4.xml><?xml version="1.0" encoding="utf-8"?>
<ds:datastoreItem xmlns:ds="http://schemas.openxmlformats.org/officeDocument/2006/customXml" ds:itemID="{A0E55E09-C482-4C77-9F0F-A5EB8091A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293</Words>
  <Characters>16629</Characters>
  <Application>Microsoft Office Word</Application>
  <DocSecurity>0</DocSecurity>
  <Lines>358</Lines>
  <Paragraphs>98</Paragraphs>
  <ScaleCrop>false</ScaleCrop>
  <HeadingPairs>
    <vt:vector size="2" baseType="variant">
      <vt:variant>
        <vt:lpstr>Title</vt:lpstr>
      </vt:variant>
      <vt:variant>
        <vt:i4>1</vt:i4>
      </vt:variant>
    </vt:vector>
  </HeadingPairs>
  <TitlesOfParts>
    <vt:vector size="1" baseType="lpstr">
      <vt:lpstr>Constitution and By-Laws of Twin Valley Soccer Club</vt:lpstr>
    </vt:vector>
  </TitlesOfParts>
  <Company/>
  <LinksUpToDate>false</LinksUpToDate>
  <CharactersWithSpaces>1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 and By-Laws of Twin Valley Soccer Club</dc:title>
  <dc:subject/>
  <dc:creator>Scott</dc:creator>
  <cp:keywords/>
  <cp:lastModifiedBy>Lifeline PCC</cp:lastModifiedBy>
  <cp:revision>3</cp:revision>
  <cp:lastPrinted>2024-11-04T16:58:00Z</cp:lastPrinted>
  <dcterms:created xsi:type="dcterms:W3CDTF">2025-11-25T14:02:00Z</dcterms:created>
  <dcterms:modified xsi:type="dcterms:W3CDTF">2025-11-2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F939FAE62234F9A0A9B5B3FB2521B</vt:lpwstr>
  </property>
  <property fmtid="{D5CDD505-2E9C-101B-9397-08002B2CF9AE}" pid="3" name="GrammarlyDocumentId">
    <vt:lpwstr>4d7f240e51169095fa6205c289d6f04d598d24cff4c809ea945b5fff24827a04</vt:lpwstr>
  </property>
</Properties>
</file>